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308C1" w14:textId="77777777" w:rsidR="00336DFC" w:rsidRDefault="00336DFC" w:rsidP="003C2A00">
      <w:pPr>
        <w:spacing w:line="360" w:lineRule="auto"/>
        <w:jc w:val="center"/>
        <w:rPr>
          <w:rFonts w:ascii="Times New Roman" w:hAnsi="Times New Roman" w:cs="Times New Roman"/>
          <w:b/>
          <w:bCs/>
          <w:sz w:val="24"/>
          <w:szCs w:val="24"/>
          <w:lang w:val="es-MX"/>
        </w:rPr>
      </w:pPr>
      <w:r>
        <w:rPr>
          <w:b/>
          <w:bCs/>
          <w:noProof/>
        </w:rPr>
        <w:drawing>
          <wp:anchor distT="0" distB="0" distL="114300" distR="114300" simplePos="0" relativeHeight="251658240" behindDoc="0" locked="0" layoutInCell="1" allowOverlap="1" wp14:anchorId="1BA5EC89" wp14:editId="52C083BA">
            <wp:simplePos x="0" y="0"/>
            <wp:positionH relativeFrom="column">
              <wp:posOffset>2298700</wp:posOffset>
            </wp:positionH>
            <wp:positionV relativeFrom="paragraph">
              <wp:posOffset>0</wp:posOffset>
            </wp:positionV>
            <wp:extent cx="1333500" cy="1333500"/>
            <wp:effectExtent l="0" t="0" r="0" b="0"/>
            <wp:wrapThrough wrapText="bothSides">
              <wp:wrapPolygon edited="0">
                <wp:start x="0" y="0"/>
                <wp:lineTo x="0" y="21291"/>
                <wp:lineTo x="21291" y="21291"/>
                <wp:lineTo x="21291" y="0"/>
                <wp:lineTo x="0" y="0"/>
              </wp:wrapPolygon>
            </wp:wrapThrough>
            <wp:docPr id="1756708482" name="Imagen 1"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08482" name="Imagen 1" descr="Icono&#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651D" w:rsidRPr="003C2A00">
        <w:rPr>
          <w:rFonts w:ascii="Times New Roman" w:hAnsi="Times New Roman" w:cs="Times New Roman"/>
          <w:b/>
          <w:bCs/>
          <w:sz w:val="24"/>
          <w:szCs w:val="24"/>
          <w:lang w:val="es-MX"/>
        </w:rPr>
        <w:t xml:space="preserve"> </w:t>
      </w:r>
    </w:p>
    <w:p w14:paraId="73C03230" w14:textId="77777777" w:rsidR="00336DFC" w:rsidRDefault="00336DFC" w:rsidP="003C2A00">
      <w:pPr>
        <w:spacing w:line="360" w:lineRule="auto"/>
        <w:jc w:val="center"/>
        <w:rPr>
          <w:rFonts w:ascii="Times New Roman" w:hAnsi="Times New Roman" w:cs="Times New Roman"/>
          <w:b/>
          <w:bCs/>
          <w:sz w:val="24"/>
          <w:szCs w:val="24"/>
          <w:lang w:val="es-MX"/>
        </w:rPr>
      </w:pPr>
    </w:p>
    <w:p w14:paraId="6C6D6FDE" w14:textId="77777777" w:rsidR="00336DFC" w:rsidRDefault="00336DFC" w:rsidP="006D556F">
      <w:pPr>
        <w:spacing w:line="360" w:lineRule="auto"/>
        <w:rPr>
          <w:rFonts w:ascii="Times New Roman" w:hAnsi="Times New Roman" w:cs="Times New Roman"/>
          <w:b/>
          <w:bCs/>
          <w:sz w:val="24"/>
          <w:szCs w:val="24"/>
          <w:lang w:val="es-MX"/>
        </w:rPr>
      </w:pPr>
    </w:p>
    <w:p w14:paraId="4E8316F0" w14:textId="77777777" w:rsidR="00AF151C" w:rsidRDefault="00AF151C" w:rsidP="006D556F">
      <w:pPr>
        <w:spacing w:line="360" w:lineRule="auto"/>
        <w:rPr>
          <w:rFonts w:ascii="Times New Roman" w:hAnsi="Times New Roman" w:cs="Times New Roman"/>
          <w:b/>
          <w:bCs/>
          <w:sz w:val="24"/>
          <w:szCs w:val="24"/>
          <w:lang w:val="es-MX"/>
        </w:rPr>
      </w:pPr>
    </w:p>
    <w:p w14:paraId="5F1B5133" w14:textId="77777777" w:rsidR="00AF151C" w:rsidRDefault="00AF151C" w:rsidP="006D556F">
      <w:pPr>
        <w:spacing w:line="360" w:lineRule="auto"/>
        <w:rPr>
          <w:rFonts w:ascii="Times New Roman" w:hAnsi="Times New Roman" w:cs="Times New Roman"/>
          <w:b/>
          <w:bCs/>
          <w:sz w:val="24"/>
          <w:szCs w:val="24"/>
          <w:lang w:val="es-MX"/>
        </w:rPr>
      </w:pPr>
    </w:p>
    <w:p w14:paraId="3CC4DD58" w14:textId="3197C88C" w:rsidR="00E871DF" w:rsidRPr="00336DFC" w:rsidRDefault="00336DFC" w:rsidP="00E871DF">
      <w:pPr>
        <w:spacing w:line="360" w:lineRule="auto"/>
        <w:jc w:val="center"/>
        <w:rPr>
          <w:rFonts w:ascii="Times New Roman" w:hAnsi="Times New Roman" w:cs="Times New Roman"/>
          <w:b/>
          <w:bCs/>
          <w:sz w:val="28"/>
          <w:szCs w:val="28"/>
          <w:lang w:val="es-MX"/>
        </w:rPr>
      </w:pPr>
      <w:r w:rsidRPr="00336DFC">
        <w:rPr>
          <w:rFonts w:ascii="Times New Roman" w:hAnsi="Times New Roman" w:cs="Times New Roman"/>
          <w:b/>
          <w:bCs/>
          <w:sz w:val="28"/>
          <w:szCs w:val="28"/>
          <w:lang w:val="es-MX"/>
        </w:rPr>
        <w:t>Instituto Tecnológico y de Estudios Superiores de Monterrey</w:t>
      </w:r>
    </w:p>
    <w:p w14:paraId="7EE7CAC8" w14:textId="1333379D" w:rsidR="00336DFC" w:rsidRDefault="00E871DF" w:rsidP="00AF151C">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Escuela de Ingeniería y Ciencias</w:t>
      </w:r>
    </w:p>
    <w:p w14:paraId="3E6486E5" w14:textId="77777777" w:rsidR="00E871DF" w:rsidRPr="003C2A00" w:rsidRDefault="00E871DF" w:rsidP="003C2A00">
      <w:pPr>
        <w:spacing w:line="360" w:lineRule="auto"/>
        <w:rPr>
          <w:rFonts w:ascii="Times New Roman" w:hAnsi="Times New Roman" w:cs="Times New Roman"/>
          <w:b/>
          <w:bCs/>
          <w:sz w:val="24"/>
          <w:szCs w:val="24"/>
          <w:lang w:val="es-MX"/>
        </w:rPr>
      </w:pPr>
    </w:p>
    <w:p w14:paraId="09373CC2" w14:textId="172B7CCB" w:rsidR="00B4270A" w:rsidRPr="00336DFC" w:rsidRDefault="00336DFC" w:rsidP="003C2A00">
      <w:pPr>
        <w:spacing w:line="360" w:lineRule="auto"/>
        <w:jc w:val="center"/>
        <w:rPr>
          <w:rFonts w:ascii="Times New Roman" w:hAnsi="Times New Roman" w:cs="Times New Roman"/>
          <w:b/>
          <w:bCs/>
          <w:sz w:val="28"/>
          <w:szCs w:val="28"/>
          <w:lang w:val="es-MX"/>
        </w:rPr>
      </w:pPr>
      <w:r w:rsidRPr="00336DFC">
        <w:rPr>
          <w:rFonts w:ascii="Times New Roman" w:hAnsi="Times New Roman" w:cs="Times New Roman"/>
          <w:b/>
          <w:bCs/>
          <w:sz w:val="28"/>
          <w:szCs w:val="28"/>
          <w:lang w:val="es-MX"/>
        </w:rPr>
        <w:t>Maestría en Inteligencia Artificial Aplicada</w:t>
      </w:r>
    </w:p>
    <w:p w14:paraId="569581F6" w14:textId="77777777" w:rsidR="00AF151C" w:rsidRPr="003C2A00" w:rsidRDefault="00AF151C" w:rsidP="003C2A00">
      <w:pPr>
        <w:spacing w:line="360" w:lineRule="auto"/>
        <w:jc w:val="center"/>
        <w:rPr>
          <w:rFonts w:ascii="Times New Roman" w:hAnsi="Times New Roman" w:cs="Times New Roman"/>
          <w:b/>
          <w:bCs/>
          <w:sz w:val="24"/>
          <w:szCs w:val="24"/>
          <w:lang w:val="es-MX"/>
        </w:rPr>
      </w:pPr>
    </w:p>
    <w:p w14:paraId="54579114" w14:textId="1016709E" w:rsidR="002150AC" w:rsidRDefault="002150AC" w:rsidP="006D556F">
      <w:pPr>
        <w:spacing w:line="360" w:lineRule="auto"/>
        <w:jc w:val="center"/>
        <w:rPr>
          <w:rFonts w:ascii="Times New Roman" w:hAnsi="Times New Roman" w:cs="Times New Roman"/>
          <w:b/>
          <w:bCs/>
          <w:sz w:val="24"/>
          <w:szCs w:val="24"/>
          <w:lang w:val="es-MX"/>
        </w:rPr>
      </w:pPr>
      <w:r w:rsidRPr="002150AC">
        <w:rPr>
          <w:rFonts w:ascii="Times New Roman" w:hAnsi="Times New Roman" w:cs="Times New Roman"/>
          <w:b/>
          <w:bCs/>
          <w:sz w:val="24"/>
          <w:szCs w:val="24"/>
          <w:lang w:val="es-MX"/>
        </w:rPr>
        <w:t xml:space="preserve">Dr. </w:t>
      </w:r>
      <w:r w:rsidR="001301F8" w:rsidRPr="001301F8">
        <w:rPr>
          <w:rFonts w:ascii="Times New Roman" w:hAnsi="Times New Roman" w:cs="Times New Roman"/>
          <w:b/>
          <w:bCs/>
          <w:sz w:val="24"/>
          <w:szCs w:val="24"/>
          <w:lang w:val="es-MX"/>
        </w:rPr>
        <w:t>Eduardo Antonio Cendejas Castro</w:t>
      </w:r>
    </w:p>
    <w:p w14:paraId="7C569832" w14:textId="3EBEEA15" w:rsidR="002150AC" w:rsidRDefault="002150AC" w:rsidP="001301F8">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Profesora</w:t>
      </w:r>
      <w:r w:rsidR="001301F8">
        <w:rPr>
          <w:rFonts w:ascii="Times New Roman" w:hAnsi="Times New Roman" w:cs="Times New Roman"/>
          <w:b/>
          <w:bCs/>
          <w:sz w:val="24"/>
          <w:szCs w:val="24"/>
          <w:lang w:val="es-MX"/>
        </w:rPr>
        <w:t xml:space="preserve"> </w:t>
      </w:r>
      <w:r w:rsidR="001301F8" w:rsidRPr="001301F8">
        <w:rPr>
          <w:rFonts w:ascii="Times New Roman" w:hAnsi="Times New Roman" w:cs="Times New Roman"/>
          <w:b/>
          <w:bCs/>
          <w:sz w:val="24"/>
          <w:szCs w:val="24"/>
          <w:lang w:val="es-MX"/>
        </w:rPr>
        <w:t>Yetnalezi Quintas Ruiz</w:t>
      </w:r>
    </w:p>
    <w:p w14:paraId="6B681C11" w14:textId="77777777" w:rsidR="001301F8" w:rsidRPr="003C2A00" w:rsidRDefault="001301F8" w:rsidP="001301F8">
      <w:pPr>
        <w:spacing w:line="360" w:lineRule="auto"/>
        <w:jc w:val="center"/>
        <w:rPr>
          <w:rFonts w:ascii="Times New Roman" w:hAnsi="Times New Roman" w:cs="Times New Roman"/>
          <w:b/>
          <w:bCs/>
          <w:sz w:val="24"/>
          <w:szCs w:val="24"/>
          <w:lang w:val="es-MX"/>
        </w:rPr>
      </w:pPr>
    </w:p>
    <w:p w14:paraId="78640315" w14:textId="0D097FBC" w:rsidR="00B4270A" w:rsidRPr="003C2A00" w:rsidRDefault="001301F8" w:rsidP="003C2A00">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Cómputo en la nube</w:t>
      </w:r>
    </w:p>
    <w:p w14:paraId="06468FC6" w14:textId="77777777" w:rsidR="00B1317A" w:rsidRDefault="00B1317A" w:rsidP="003C2A00">
      <w:pPr>
        <w:spacing w:line="360" w:lineRule="auto"/>
        <w:rPr>
          <w:rFonts w:ascii="Times New Roman" w:hAnsi="Times New Roman" w:cs="Times New Roman"/>
          <w:b/>
          <w:bCs/>
          <w:sz w:val="24"/>
          <w:szCs w:val="24"/>
          <w:lang w:val="es-MX"/>
        </w:rPr>
      </w:pPr>
    </w:p>
    <w:p w14:paraId="3F50980C" w14:textId="77777777" w:rsidR="00E871DF" w:rsidRPr="003C2A00" w:rsidRDefault="00E871DF" w:rsidP="003C2A00">
      <w:pPr>
        <w:spacing w:line="360" w:lineRule="auto"/>
        <w:rPr>
          <w:rFonts w:ascii="Times New Roman" w:hAnsi="Times New Roman" w:cs="Times New Roman"/>
          <w:b/>
          <w:bCs/>
          <w:sz w:val="24"/>
          <w:szCs w:val="24"/>
          <w:lang w:val="es-MX"/>
        </w:rPr>
      </w:pPr>
    </w:p>
    <w:p w14:paraId="73E389EC" w14:textId="3A67B2A4" w:rsidR="00A97337" w:rsidRPr="00AF151C" w:rsidRDefault="001301F8" w:rsidP="00806B9E">
      <w:pPr>
        <w:spacing w:line="360" w:lineRule="auto"/>
        <w:jc w:val="center"/>
        <w:rPr>
          <w:rFonts w:ascii="Times New Roman" w:hAnsi="Times New Roman" w:cs="Times New Roman"/>
          <w:b/>
          <w:bCs/>
          <w:sz w:val="30"/>
          <w:szCs w:val="30"/>
          <w:lang w:val="es-MX"/>
        </w:rPr>
      </w:pPr>
      <w:r>
        <w:rPr>
          <w:rFonts w:ascii="Times New Roman" w:hAnsi="Times New Roman" w:cs="Times New Roman"/>
          <w:b/>
          <w:bCs/>
          <w:sz w:val="30"/>
          <w:szCs w:val="30"/>
          <w:lang w:val="es-MX"/>
        </w:rPr>
        <w:t>T</w:t>
      </w:r>
      <w:r w:rsidRPr="001301F8">
        <w:rPr>
          <w:rFonts w:ascii="Times New Roman" w:hAnsi="Times New Roman" w:cs="Times New Roman"/>
          <w:b/>
          <w:bCs/>
          <w:sz w:val="30"/>
          <w:szCs w:val="30"/>
          <w:lang w:val="es-MX"/>
        </w:rPr>
        <w:t>area 1. Programación de una solución paralela</w:t>
      </w:r>
    </w:p>
    <w:p w14:paraId="2E43B94D" w14:textId="77777777" w:rsidR="00AF151C" w:rsidRDefault="00AF151C" w:rsidP="003C2A00">
      <w:pPr>
        <w:spacing w:line="360" w:lineRule="auto"/>
        <w:rPr>
          <w:rFonts w:ascii="Times New Roman" w:hAnsi="Times New Roman" w:cs="Times New Roman"/>
          <w:b/>
          <w:bCs/>
          <w:sz w:val="24"/>
          <w:szCs w:val="24"/>
          <w:lang w:val="es-MX"/>
        </w:rPr>
      </w:pPr>
    </w:p>
    <w:p w14:paraId="35705CF2" w14:textId="77777777" w:rsidR="00336DFC" w:rsidRPr="003C2A00" w:rsidRDefault="00336DFC" w:rsidP="003C2A00">
      <w:pPr>
        <w:spacing w:line="360" w:lineRule="auto"/>
        <w:rPr>
          <w:rFonts w:ascii="Times New Roman" w:hAnsi="Times New Roman" w:cs="Times New Roman"/>
          <w:b/>
          <w:bCs/>
          <w:sz w:val="24"/>
          <w:szCs w:val="24"/>
          <w:lang w:val="es-MX"/>
        </w:rPr>
      </w:pPr>
    </w:p>
    <w:p w14:paraId="089CB0C9" w14:textId="1613DDDD" w:rsidR="00806B9E" w:rsidRDefault="00336DFC" w:rsidP="00AF151C">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Francisco Antonio Enríquez Cabrera</w:t>
      </w:r>
      <w:r w:rsidR="00806B9E">
        <w:rPr>
          <w:rFonts w:ascii="Times New Roman" w:hAnsi="Times New Roman" w:cs="Times New Roman"/>
          <w:b/>
          <w:bCs/>
          <w:sz w:val="24"/>
          <w:szCs w:val="24"/>
          <w:lang w:val="es-MX"/>
        </w:rPr>
        <w:t xml:space="preserve"> – A01795006</w:t>
      </w:r>
    </w:p>
    <w:p w14:paraId="4218C6E3" w14:textId="77777777" w:rsidR="00AF151C" w:rsidRPr="003C2A00" w:rsidRDefault="00AF151C" w:rsidP="00AF151C">
      <w:pPr>
        <w:spacing w:line="360" w:lineRule="auto"/>
        <w:jc w:val="center"/>
        <w:rPr>
          <w:rFonts w:ascii="Times New Roman" w:hAnsi="Times New Roman" w:cs="Times New Roman"/>
          <w:b/>
          <w:bCs/>
          <w:sz w:val="24"/>
          <w:szCs w:val="24"/>
          <w:lang w:val="es-MX"/>
        </w:rPr>
      </w:pPr>
    </w:p>
    <w:p w14:paraId="0D533CB7" w14:textId="323EB22B" w:rsidR="535D8BE2" w:rsidRDefault="001301F8" w:rsidP="003C2A00">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26</w:t>
      </w:r>
      <w:r w:rsidR="008A651D" w:rsidRPr="003C2A00">
        <w:rPr>
          <w:rFonts w:ascii="Times New Roman" w:hAnsi="Times New Roman" w:cs="Times New Roman"/>
          <w:b/>
          <w:bCs/>
          <w:sz w:val="24"/>
          <w:szCs w:val="24"/>
          <w:lang w:val="es-MX"/>
        </w:rPr>
        <w:t>-</w:t>
      </w:r>
      <w:r w:rsidR="00142861" w:rsidRPr="003C2A00">
        <w:rPr>
          <w:rFonts w:ascii="Times New Roman" w:hAnsi="Times New Roman" w:cs="Times New Roman"/>
          <w:b/>
          <w:bCs/>
          <w:sz w:val="24"/>
          <w:szCs w:val="24"/>
          <w:lang w:val="es-MX"/>
        </w:rPr>
        <w:t>0</w:t>
      </w:r>
      <w:r>
        <w:rPr>
          <w:rFonts w:ascii="Times New Roman" w:hAnsi="Times New Roman" w:cs="Times New Roman"/>
          <w:b/>
          <w:bCs/>
          <w:sz w:val="24"/>
          <w:szCs w:val="24"/>
          <w:lang w:val="es-MX"/>
        </w:rPr>
        <w:t>1</w:t>
      </w:r>
      <w:r w:rsidR="008A651D" w:rsidRPr="003C2A00">
        <w:rPr>
          <w:rFonts w:ascii="Times New Roman" w:hAnsi="Times New Roman" w:cs="Times New Roman"/>
          <w:b/>
          <w:bCs/>
          <w:sz w:val="24"/>
          <w:szCs w:val="24"/>
          <w:lang w:val="es-MX"/>
        </w:rPr>
        <w:t>-202</w:t>
      </w:r>
      <w:r w:rsidR="00953528">
        <w:rPr>
          <w:rFonts w:ascii="Times New Roman" w:hAnsi="Times New Roman" w:cs="Times New Roman"/>
          <w:b/>
          <w:bCs/>
          <w:sz w:val="24"/>
          <w:szCs w:val="24"/>
          <w:lang w:val="es-MX"/>
        </w:rPr>
        <w:t>5</w:t>
      </w:r>
    </w:p>
    <w:p w14:paraId="1D6E5E14" w14:textId="1F96534B"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Introducción</w:t>
      </w:r>
    </w:p>
    <w:p w14:paraId="0DBC49EB" w14:textId="65E9DF5F"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a programación paralela permite dividir un problema en tareas independientes que se ejecutan simultáneamente en múltiples núcleos o procesadores. Este enfoque aprovecha la capacidad de las arquitecturas multicore modernas para reducir tiempos de ejecución y mejorar la eficiencia del sistema (Quinn, 2004).</w:t>
      </w:r>
    </w:p>
    <w:p w14:paraId="58F7B5EB" w14:textId="582B2A6F"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n C++, OpenMP es una herramienta ampliamente utilizada para implementar paralelismo de manera eficiente. Proporciona directivas de alto nivel que simplifican la distribución de tareas entre hilos sin necesidad de gestionar manualmente los detalles complejos de creación, sincronización y destrucción de hilos (Chapman, Jost, &amp; Pas, 2007).</w:t>
      </w:r>
    </w:p>
    <w:p w14:paraId="320ADDC0" w14:textId="5FB43353"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l p</w:t>
      </w:r>
      <w:r w:rsidR="00994023">
        <w:rPr>
          <w:rFonts w:ascii="Times New Roman" w:hAnsi="Times New Roman" w:cs="Times New Roman"/>
          <w:sz w:val="24"/>
          <w:szCs w:val="24"/>
          <w:lang w:val="es-MX"/>
        </w:rPr>
        <w:t>resente p</w:t>
      </w:r>
      <w:r w:rsidRPr="00194763">
        <w:rPr>
          <w:rFonts w:ascii="Times New Roman" w:hAnsi="Times New Roman" w:cs="Times New Roman"/>
          <w:sz w:val="24"/>
          <w:szCs w:val="24"/>
          <w:lang w:val="es-MX"/>
        </w:rPr>
        <w:t>royecto consiste en la suma de dos arreglos utilizando programación paralela con OpenMP. Los arreglos se llenan con valores generados aleatoriamente y se procesan en paralelo utilizando dos hilos. Este ejemplo destaca la combinación de flexibilidad, reproducibilidad y control sobre la ejecución paralela, demostrando los beneficios del paralelismo.</w:t>
      </w:r>
    </w:p>
    <w:p w14:paraId="34031170" w14:textId="77777777" w:rsidR="0054231B" w:rsidRDefault="0054231B" w:rsidP="00AC6E4D">
      <w:pPr>
        <w:spacing w:line="360" w:lineRule="auto"/>
        <w:jc w:val="both"/>
        <w:rPr>
          <w:rFonts w:ascii="Times New Roman" w:hAnsi="Times New Roman" w:cs="Times New Roman"/>
          <w:sz w:val="24"/>
          <w:szCs w:val="24"/>
          <w:lang w:val="es-MX"/>
        </w:rPr>
      </w:pPr>
    </w:p>
    <w:p w14:paraId="3F4F5D40" w14:textId="1C5766CE"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t>Liga del repositorio de GitHub</w:t>
      </w:r>
    </w:p>
    <w:p w14:paraId="62B942DB" w14:textId="77777777" w:rsidR="00AC6E4D" w:rsidRPr="00AC6E4D" w:rsidRDefault="00AC6E4D" w:rsidP="00AC6E4D">
      <w:p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l código fuente, el ejecutable y la documentación se encuentran en el siguiente repositorio:</w:t>
      </w:r>
    </w:p>
    <w:p w14:paraId="70B8BD92" w14:textId="3EBFE426" w:rsidR="00AC6E4D" w:rsidRPr="00AC6E4D" w:rsidRDefault="00AC6E4D" w:rsidP="00AC6E4D">
      <w:pPr>
        <w:spacing w:line="360" w:lineRule="auto"/>
        <w:jc w:val="both"/>
        <w:rPr>
          <w:rFonts w:ascii="Times New Roman" w:hAnsi="Times New Roman" w:cs="Times New Roman"/>
          <w:sz w:val="24"/>
          <w:szCs w:val="24"/>
          <w:lang w:val="es-MX"/>
        </w:rPr>
      </w:pPr>
      <w:hyperlink r:id="rId9" w:history="1">
        <w:r w:rsidRPr="002332B4">
          <w:rPr>
            <w:rStyle w:val="Hyperlink"/>
            <w:rFonts w:ascii="Times New Roman" w:hAnsi="Times New Roman" w:cs="Times New Roman"/>
            <w:sz w:val="24"/>
            <w:szCs w:val="24"/>
            <w:lang w:val="es-MX"/>
          </w:rPr>
          <w:t>https://github.com/FranciscoEnriquez/openmpA01795006</w:t>
        </w:r>
      </w:hyperlink>
    </w:p>
    <w:p w14:paraId="0F6B0849" w14:textId="600FBAC2" w:rsidR="00AC6E4D" w:rsidRPr="00AC6E4D" w:rsidRDefault="00AC6E4D" w:rsidP="00AC6E4D">
      <w:p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n dicho repositorio se incluyen:</w:t>
      </w:r>
    </w:p>
    <w:p w14:paraId="182996B6" w14:textId="3D92725E"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l archivo main.c</w:t>
      </w:r>
      <w:r w:rsidR="00792E4C">
        <w:rPr>
          <w:rFonts w:ascii="Times New Roman" w:hAnsi="Times New Roman" w:cs="Times New Roman"/>
          <w:sz w:val="24"/>
          <w:szCs w:val="24"/>
          <w:lang w:val="es-MX"/>
        </w:rPr>
        <w:t xml:space="preserve">pp </w:t>
      </w:r>
      <w:r w:rsidRPr="00AC6E4D">
        <w:rPr>
          <w:rFonts w:ascii="Times New Roman" w:hAnsi="Times New Roman" w:cs="Times New Roman"/>
          <w:sz w:val="24"/>
          <w:szCs w:val="24"/>
          <w:lang w:val="es-MX"/>
        </w:rPr>
        <w:t>con el código fuente principal.</w:t>
      </w:r>
    </w:p>
    <w:p w14:paraId="0E8794D1" w14:textId="77777777"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l archivo main.exe (o la configuración para generarlo en local).</w:t>
      </w:r>
    </w:p>
    <w:p w14:paraId="0264E175" w14:textId="77777777"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La configuración de OpenMP.</w:t>
      </w:r>
    </w:p>
    <w:p w14:paraId="7329FC93" w14:textId="77777777"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sta documentación.</w:t>
      </w:r>
    </w:p>
    <w:p w14:paraId="68B03813" w14:textId="77777777" w:rsidR="00AC6E4D" w:rsidRDefault="00AC6E4D" w:rsidP="00AC6E4D">
      <w:pPr>
        <w:spacing w:line="360" w:lineRule="auto"/>
        <w:jc w:val="both"/>
        <w:rPr>
          <w:rFonts w:ascii="Times New Roman" w:hAnsi="Times New Roman" w:cs="Times New Roman"/>
          <w:sz w:val="24"/>
          <w:szCs w:val="24"/>
          <w:lang w:val="es-MX"/>
        </w:rPr>
      </w:pPr>
    </w:p>
    <w:p w14:paraId="438EF198" w14:textId="77777777" w:rsidR="00994023" w:rsidRDefault="00994023" w:rsidP="00AC6E4D">
      <w:pPr>
        <w:spacing w:line="360" w:lineRule="auto"/>
        <w:jc w:val="both"/>
        <w:rPr>
          <w:rFonts w:ascii="Times New Roman" w:hAnsi="Times New Roman" w:cs="Times New Roman"/>
          <w:sz w:val="24"/>
          <w:szCs w:val="24"/>
          <w:lang w:val="es-MX"/>
        </w:rPr>
      </w:pPr>
    </w:p>
    <w:p w14:paraId="4B668746" w14:textId="77777777" w:rsidR="00994023" w:rsidRPr="00AC6E4D" w:rsidRDefault="00994023" w:rsidP="00AC6E4D">
      <w:pPr>
        <w:spacing w:line="360" w:lineRule="auto"/>
        <w:jc w:val="both"/>
        <w:rPr>
          <w:rFonts w:ascii="Times New Roman" w:hAnsi="Times New Roman" w:cs="Times New Roman"/>
          <w:sz w:val="24"/>
          <w:szCs w:val="24"/>
          <w:lang w:val="es-MX"/>
        </w:rPr>
      </w:pPr>
    </w:p>
    <w:p w14:paraId="28F81722" w14:textId="424DCAFB"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Explicación del código y los resultados</w:t>
      </w:r>
    </w:p>
    <w:p w14:paraId="43091F81" w14:textId="3BE26426" w:rsidR="0054231B" w:rsidRDefault="00400126" w:rsidP="00400126">
      <w:pPr>
        <w:spacing w:line="360" w:lineRule="auto"/>
        <w:jc w:val="center"/>
        <w:rPr>
          <w:rFonts w:ascii="Times New Roman" w:hAnsi="Times New Roman" w:cs="Times New Roman"/>
          <w:sz w:val="24"/>
          <w:szCs w:val="24"/>
          <w:lang w:val="es-MX"/>
        </w:rPr>
      </w:pPr>
      <w:r w:rsidRPr="00400126">
        <w:rPr>
          <w:rFonts w:ascii="Times New Roman" w:hAnsi="Times New Roman" w:cs="Times New Roman"/>
          <w:noProof/>
          <w:sz w:val="24"/>
          <w:szCs w:val="24"/>
          <w:lang w:val="es-MX"/>
        </w:rPr>
        <w:drawing>
          <wp:inline distT="0" distB="0" distL="0" distR="0" wp14:anchorId="7728E423" wp14:editId="51A67D4D">
            <wp:extent cx="4761083" cy="7889240"/>
            <wp:effectExtent l="0" t="0" r="0" b="0"/>
            <wp:docPr id="531273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73086" name=""/>
                    <pic:cNvPicPr/>
                  </pic:nvPicPr>
                  <pic:blipFill>
                    <a:blip r:embed="rId10"/>
                    <a:stretch>
                      <a:fillRect/>
                    </a:stretch>
                  </pic:blipFill>
                  <pic:spPr>
                    <a:xfrm>
                      <a:off x="0" y="0"/>
                      <a:ext cx="4772343" cy="7907898"/>
                    </a:xfrm>
                    <a:prstGeom prst="rect">
                      <a:avLst/>
                    </a:prstGeom>
                  </pic:spPr>
                </pic:pic>
              </a:graphicData>
            </a:graphic>
          </wp:inline>
        </w:drawing>
      </w:r>
    </w:p>
    <w:p w14:paraId="155E9897" w14:textId="1A3A20CD" w:rsidR="00AC6E4D" w:rsidRPr="0054231B" w:rsidRDefault="00AC6E4D" w:rsidP="00AC6E4D">
      <w:pPr>
        <w:spacing w:line="360" w:lineRule="auto"/>
        <w:jc w:val="both"/>
        <w:rPr>
          <w:rFonts w:ascii="Times New Roman" w:hAnsi="Times New Roman" w:cs="Times New Roman"/>
          <w:sz w:val="24"/>
          <w:szCs w:val="24"/>
          <w:u w:val="single"/>
          <w:lang w:val="es-MX"/>
        </w:rPr>
      </w:pPr>
      <w:r w:rsidRPr="0054231B">
        <w:rPr>
          <w:rFonts w:ascii="Times New Roman" w:hAnsi="Times New Roman" w:cs="Times New Roman"/>
          <w:sz w:val="24"/>
          <w:szCs w:val="24"/>
          <w:u w:val="single"/>
          <w:lang w:val="es-MX"/>
        </w:rPr>
        <w:lastRenderedPageBreak/>
        <w:t>Bibliotecas y definición de constantes</w:t>
      </w:r>
    </w:p>
    <w:p w14:paraId="6EED3024" w14:textId="3CD1B201"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l código utiliza:</w:t>
      </w:r>
    </w:p>
    <w:p w14:paraId="1C5CD5BC" w14:textId="53522E55" w:rsidR="00194763" w:rsidRPr="00194763" w:rsidRDefault="00194763" w:rsidP="00194763">
      <w:pPr>
        <w:pStyle w:val="ListParagraph"/>
        <w:numPr>
          <w:ilvl w:val="0"/>
          <w:numId w:val="53"/>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lt;iostream&gt; y &lt;vector&gt;: </w:t>
      </w:r>
      <w:r w:rsidR="00994023">
        <w:rPr>
          <w:rFonts w:ascii="Times New Roman" w:hAnsi="Times New Roman" w:cs="Times New Roman"/>
          <w:sz w:val="24"/>
          <w:szCs w:val="24"/>
          <w:lang w:val="es-MX"/>
        </w:rPr>
        <w:t>p</w:t>
      </w:r>
      <w:r w:rsidRPr="00194763">
        <w:rPr>
          <w:rFonts w:ascii="Times New Roman" w:hAnsi="Times New Roman" w:cs="Times New Roman"/>
          <w:sz w:val="24"/>
          <w:szCs w:val="24"/>
          <w:lang w:val="es-MX"/>
        </w:rPr>
        <w:t>ara manejo moderno de entrada/salida y estructuras dinámicas en C++.</w:t>
      </w:r>
    </w:p>
    <w:p w14:paraId="30803C21" w14:textId="094877E4" w:rsidR="00194763" w:rsidRPr="00194763" w:rsidRDefault="00194763" w:rsidP="00194763">
      <w:pPr>
        <w:pStyle w:val="ListParagraph"/>
        <w:numPr>
          <w:ilvl w:val="0"/>
          <w:numId w:val="53"/>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t;</w:t>
      </w:r>
      <w:proofErr w:type="spellStart"/>
      <w:r w:rsidRPr="00194763">
        <w:rPr>
          <w:rFonts w:ascii="Times New Roman" w:hAnsi="Times New Roman" w:cs="Times New Roman"/>
          <w:sz w:val="24"/>
          <w:szCs w:val="24"/>
          <w:lang w:val="es-MX"/>
        </w:rPr>
        <w:t>cstdlib</w:t>
      </w:r>
      <w:proofErr w:type="spellEnd"/>
      <w:r w:rsidRPr="00194763">
        <w:rPr>
          <w:rFonts w:ascii="Times New Roman" w:hAnsi="Times New Roman" w:cs="Times New Roman"/>
          <w:sz w:val="24"/>
          <w:szCs w:val="24"/>
          <w:lang w:val="es-MX"/>
        </w:rPr>
        <w:t>&gt; y &lt;</w:t>
      </w:r>
      <w:proofErr w:type="spellStart"/>
      <w:r w:rsidRPr="00194763">
        <w:rPr>
          <w:rFonts w:ascii="Times New Roman" w:hAnsi="Times New Roman" w:cs="Times New Roman"/>
          <w:sz w:val="24"/>
          <w:szCs w:val="24"/>
          <w:lang w:val="es-MX"/>
        </w:rPr>
        <w:t>ctime</w:t>
      </w:r>
      <w:proofErr w:type="spellEnd"/>
      <w:r w:rsidRPr="00194763">
        <w:rPr>
          <w:rFonts w:ascii="Times New Roman" w:hAnsi="Times New Roman" w:cs="Times New Roman"/>
          <w:sz w:val="24"/>
          <w:szCs w:val="24"/>
          <w:lang w:val="es-MX"/>
        </w:rPr>
        <w:t xml:space="preserve">&gt;: </w:t>
      </w:r>
      <w:r w:rsidR="00994023">
        <w:rPr>
          <w:rFonts w:ascii="Times New Roman" w:hAnsi="Times New Roman" w:cs="Times New Roman"/>
          <w:sz w:val="24"/>
          <w:szCs w:val="24"/>
          <w:lang w:val="es-MX"/>
        </w:rPr>
        <w:t>p</w:t>
      </w:r>
      <w:r w:rsidRPr="00194763">
        <w:rPr>
          <w:rFonts w:ascii="Times New Roman" w:hAnsi="Times New Roman" w:cs="Times New Roman"/>
          <w:sz w:val="24"/>
          <w:szCs w:val="24"/>
          <w:lang w:val="es-MX"/>
        </w:rPr>
        <w:t>ara generar valores aleatorios controlados mediante la función std::srand().</w:t>
      </w:r>
    </w:p>
    <w:p w14:paraId="428F859F" w14:textId="04C7C082" w:rsidR="00194763" w:rsidRPr="00194763" w:rsidRDefault="00194763" w:rsidP="00194763">
      <w:pPr>
        <w:pStyle w:val="ListParagraph"/>
        <w:numPr>
          <w:ilvl w:val="0"/>
          <w:numId w:val="53"/>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t;</w:t>
      </w:r>
      <w:proofErr w:type="spellStart"/>
      <w:r w:rsidRPr="00194763">
        <w:rPr>
          <w:rFonts w:ascii="Times New Roman" w:hAnsi="Times New Roman" w:cs="Times New Roman"/>
          <w:sz w:val="24"/>
          <w:szCs w:val="24"/>
          <w:lang w:val="es-MX"/>
        </w:rPr>
        <w:t>omp.h</w:t>
      </w:r>
      <w:proofErr w:type="spellEnd"/>
      <w:r w:rsidRPr="00194763">
        <w:rPr>
          <w:rFonts w:ascii="Times New Roman" w:hAnsi="Times New Roman" w:cs="Times New Roman"/>
          <w:sz w:val="24"/>
          <w:szCs w:val="24"/>
          <w:lang w:val="es-MX"/>
        </w:rPr>
        <w:t xml:space="preserve">&gt;: </w:t>
      </w:r>
      <w:r w:rsidR="00994023">
        <w:rPr>
          <w:rFonts w:ascii="Times New Roman" w:hAnsi="Times New Roman" w:cs="Times New Roman"/>
          <w:sz w:val="24"/>
          <w:szCs w:val="24"/>
          <w:lang w:val="es-MX"/>
        </w:rPr>
        <w:t>b</w:t>
      </w:r>
      <w:r w:rsidRPr="00194763">
        <w:rPr>
          <w:rFonts w:ascii="Times New Roman" w:hAnsi="Times New Roman" w:cs="Times New Roman"/>
          <w:sz w:val="24"/>
          <w:szCs w:val="24"/>
          <w:lang w:val="es-MX"/>
        </w:rPr>
        <w:t xml:space="preserve">iblioteca específica de </w:t>
      </w:r>
      <w:proofErr w:type="spellStart"/>
      <w:r w:rsidRPr="00194763">
        <w:rPr>
          <w:rFonts w:ascii="Times New Roman" w:hAnsi="Times New Roman" w:cs="Times New Roman"/>
          <w:sz w:val="24"/>
          <w:szCs w:val="24"/>
          <w:lang w:val="es-MX"/>
        </w:rPr>
        <w:t>OpenMP</w:t>
      </w:r>
      <w:proofErr w:type="spellEnd"/>
      <w:r w:rsidRPr="00194763">
        <w:rPr>
          <w:rFonts w:ascii="Times New Roman" w:hAnsi="Times New Roman" w:cs="Times New Roman"/>
          <w:sz w:val="24"/>
          <w:szCs w:val="24"/>
          <w:lang w:val="es-MX"/>
        </w:rPr>
        <w:t xml:space="preserve"> para paralelizar bucles y manejar hilos.</w:t>
      </w:r>
    </w:p>
    <w:p w14:paraId="1705F11E" w14:textId="7777777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Constantes:</w:t>
      </w:r>
    </w:p>
    <w:p w14:paraId="59FFC2E5" w14:textId="0683EA3F" w:rsidR="00194763" w:rsidRPr="00194763" w:rsidRDefault="00194763" w:rsidP="00194763">
      <w:pPr>
        <w:pStyle w:val="ListParagraph"/>
        <w:numPr>
          <w:ilvl w:val="0"/>
          <w:numId w:val="54"/>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SIZE: </w:t>
      </w:r>
      <w:r w:rsidR="00994023">
        <w:rPr>
          <w:rFonts w:ascii="Times New Roman" w:hAnsi="Times New Roman" w:cs="Times New Roman"/>
          <w:sz w:val="24"/>
          <w:szCs w:val="24"/>
          <w:lang w:val="es-MX"/>
        </w:rPr>
        <w:t>d</w:t>
      </w:r>
      <w:r w:rsidRPr="00194763">
        <w:rPr>
          <w:rFonts w:ascii="Times New Roman" w:hAnsi="Times New Roman" w:cs="Times New Roman"/>
          <w:sz w:val="24"/>
          <w:szCs w:val="24"/>
          <w:lang w:val="es-MX"/>
        </w:rPr>
        <w:t>efine el tamaño de los arreglos.</w:t>
      </w:r>
    </w:p>
    <w:p w14:paraId="43E4B178" w14:textId="50238E5D" w:rsidR="00194763" w:rsidRPr="00194763" w:rsidRDefault="00194763" w:rsidP="00194763">
      <w:pPr>
        <w:pStyle w:val="ListParagraph"/>
        <w:numPr>
          <w:ilvl w:val="0"/>
          <w:numId w:val="54"/>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CHUNK: </w:t>
      </w:r>
      <w:r w:rsidR="00994023">
        <w:rPr>
          <w:rFonts w:ascii="Times New Roman" w:hAnsi="Times New Roman" w:cs="Times New Roman"/>
          <w:sz w:val="24"/>
          <w:szCs w:val="24"/>
          <w:lang w:val="es-MX"/>
        </w:rPr>
        <w:t>c</w:t>
      </w:r>
      <w:r w:rsidRPr="00194763">
        <w:rPr>
          <w:rFonts w:ascii="Times New Roman" w:hAnsi="Times New Roman" w:cs="Times New Roman"/>
          <w:sz w:val="24"/>
          <w:szCs w:val="24"/>
          <w:lang w:val="es-MX"/>
        </w:rPr>
        <w:t>ontrola el tamaño de cada bloque procesado por cada hilo.</w:t>
      </w:r>
    </w:p>
    <w:p w14:paraId="14342719" w14:textId="0F44C2F5" w:rsidR="00AC6E4D" w:rsidRPr="00194763" w:rsidRDefault="00194763" w:rsidP="00194763">
      <w:pPr>
        <w:pStyle w:val="ListParagraph"/>
        <w:numPr>
          <w:ilvl w:val="0"/>
          <w:numId w:val="54"/>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SHOW: </w:t>
      </w:r>
      <w:r w:rsidR="00994023">
        <w:rPr>
          <w:rFonts w:ascii="Times New Roman" w:hAnsi="Times New Roman" w:cs="Times New Roman"/>
          <w:sz w:val="24"/>
          <w:szCs w:val="24"/>
          <w:lang w:val="es-MX"/>
        </w:rPr>
        <w:t>n</w:t>
      </w:r>
      <w:r w:rsidRPr="00194763">
        <w:rPr>
          <w:rFonts w:ascii="Times New Roman" w:hAnsi="Times New Roman" w:cs="Times New Roman"/>
          <w:sz w:val="24"/>
          <w:szCs w:val="24"/>
          <w:lang w:val="es-MX"/>
        </w:rPr>
        <w:t>úmero de elementos a imprimir de cada arreglo.</w:t>
      </w:r>
    </w:p>
    <w:p w14:paraId="70FC3ACD" w14:textId="77777777" w:rsidR="00194763" w:rsidRDefault="00194763" w:rsidP="00AC6E4D">
      <w:pPr>
        <w:spacing w:line="360" w:lineRule="auto"/>
        <w:jc w:val="both"/>
        <w:rPr>
          <w:rFonts w:ascii="Times New Roman" w:hAnsi="Times New Roman" w:cs="Times New Roman"/>
          <w:sz w:val="24"/>
          <w:szCs w:val="24"/>
          <w:lang w:val="es-MX"/>
        </w:rPr>
      </w:pPr>
    </w:p>
    <w:p w14:paraId="7967079E" w14:textId="7813370F" w:rsidR="00AC6E4D" w:rsidRPr="00994023" w:rsidRDefault="00AC6E4D" w:rsidP="00AC6E4D">
      <w:pPr>
        <w:spacing w:line="360" w:lineRule="auto"/>
        <w:jc w:val="both"/>
        <w:rPr>
          <w:rFonts w:ascii="Times New Roman" w:hAnsi="Times New Roman" w:cs="Times New Roman"/>
          <w:sz w:val="24"/>
          <w:szCs w:val="24"/>
          <w:u w:val="single"/>
        </w:rPr>
      </w:pPr>
      <w:r w:rsidRPr="00994023">
        <w:rPr>
          <w:rFonts w:ascii="Times New Roman" w:hAnsi="Times New Roman" w:cs="Times New Roman"/>
          <w:sz w:val="24"/>
          <w:szCs w:val="24"/>
          <w:u w:val="single"/>
        </w:rPr>
        <w:t xml:space="preserve">Generación de </w:t>
      </w:r>
      <w:proofErr w:type="spellStart"/>
      <w:r w:rsidRPr="00994023">
        <w:rPr>
          <w:rFonts w:ascii="Times New Roman" w:hAnsi="Times New Roman" w:cs="Times New Roman"/>
          <w:sz w:val="24"/>
          <w:szCs w:val="24"/>
          <w:u w:val="single"/>
        </w:rPr>
        <w:t>valores</w:t>
      </w:r>
      <w:proofErr w:type="spellEnd"/>
      <w:r w:rsidRPr="00994023">
        <w:rPr>
          <w:rFonts w:ascii="Times New Roman" w:hAnsi="Times New Roman" w:cs="Times New Roman"/>
          <w:sz w:val="24"/>
          <w:szCs w:val="24"/>
          <w:u w:val="single"/>
        </w:rPr>
        <w:t xml:space="preserve"> </w:t>
      </w:r>
      <w:proofErr w:type="spellStart"/>
      <w:r w:rsidRPr="00994023">
        <w:rPr>
          <w:rFonts w:ascii="Times New Roman" w:hAnsi="Times New Roman" w:cs="Times New Roman"/>
          <w:sz w:val="24"/>
          <w:szCs w:val="24"/>
          <w:u w:val="single"/>
        </w:rPr>
        <w:t>aleatorios</w:t>
      </w:r>
      <w:proofErr w:type="spellEnd"/>
    </w:p>
    <w:p w14:paraId="60433FC1"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std::</w:t>
      </w:r>
      <w:proofErr w:type="spellStart"/>
      <w:r w:rsidRPr="00194763">
        <w:rPr>
          <w:rFonts w:ascii="Times New Roman" w:hAnsi="Times New Roman" w:cs="Times New Roman"/>
          <w:sz w:val="24"/>
          <w:szCs w:val="24"/>
        </w:rPr>
        <w:t>srand</w:t>
      </w:r>
      <w:proofErr w:type="spellEnd"/>
      <w:r w:rsidRPr="00194763">
        <w:rPr>
          <w:rFonts w:ascii="Times New Roman" w:hAnsi="Times New Roman" w:cs="Times New Roman"/>
          <w:sz w:val="24"/>
          <w:szCs w:val="24"/>
        </w:rPr>
        <w:t>(</w:t>
      </w:r>
      <w:proofErr w:type="spellStart"/>
      <w:r w:rsidRPr="00194763">
        <w:rPr>
          <w:rFonts w:ascii="Times New Roman" w:hAnsi="Times New Roman" w:cs="Times New Roman"/>
          <w:sz w:val="24"/>
          <w:szCs w:val="24"/>
        </w:rPr>
        <w:t>static_cast</w:t>
      </w:r>
      <w:proofErr w:type="spellEnd"/>
      <w:r w:rsidRPr="00194763">
        <w:rPr>
          <w:rFonts w:ascii="Times New Roman" w:hAnsi="Times New Roman" w:cs="Times New Roman"/>
          <w:sz w:val="24"/>
          <w:szCs w:val="24"/>
        </w:rPr>
        <w:t>&lt;unsigned int&gt;(std::time(</w:t>
      </w:r>
      <w:proofErr w:type="spellStart"/>
      <w:r w:rsidRPr="00194763">
        <w:rPr>
          <w:rFonts w:ascii="Times New Roman" w:hAnsi="Times New Roman" w:cs="Times New Roman"/>
          <w:sz w:val="24"/>
          <w:szCs w:val="24"/>
        </w:rPr>
        <w:t>nullptr</w:t>
      </w:r>
      <w:proofErr w:type="spellEnd"/>
      <w:r w:rsidRPr="00194763">
        <w:rPr>
          <w:rFonts w:ascii="Times New Roman" w:hAnsi="Times New Roman" w:cs="Times New Roman"/>
          <w:sz w:val="24"/>
          <w:szCs w:val="24"/>
        </w:rPr>
        <w:t>))</w:t>
      </w:r>
      <w:proofErr w:type="gramStart"/>
      <w:r w:rsidRPr="00194763">
        <w:rPr>
          <w:rFonts w:ascii="Times New Roman" w:hAnsi="Times New Roman" w:cs="Times New Roman"/>
          <w:sz w:val="24"/>
          <w:szCs w:val="24"/>
        </w:rPr>
        <w:t>);</w:t>
      </w:r>
      <w:proofErr w:type="gramEnd"/>
    </w:p>
    <w:p w14:paraId="0EF1AFD9"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for (std::size_t i = 0; i &lt; SIZE; i++) {</w:t>
      </w:r>
    </w:p>
    <w:p w14:paraId="68F3DE6A"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A[i] = static_cast&lt;float&gt;(std::rand() % 100);</w:t>
      </w:r>
    </w:p>
    <w:p w14:paraId="6EA86664"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B[i] = static_cast&lt;float&gt;(std::rand() % 100);</w:t>
      </w:r>
    </w:p>
    <w:p w14:paraId="0C2302C3" w14:textId="61C760BA" w:rsidR="00F97238" w:rsidRPr="00194763" w:rsidRDefault="00194763" w:rsidP="00F97238">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w:t>
      </w:r>
    </w:p>
    <w:p w14:paraId="0882DCD0" w14:textId="77777777" w:rsidR="00194763" w:rsidRPr="00194763" w:rsidRDefault="00194763" w:rsidP="00194763">
      <w:pPr>
        <w:pStyle w:val="ListParagraph"/>
        <w:numPr>
          <w:ilvl w:val="0"/>
          <w:numId w:val="55"/>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td::srand() inicializa el generador de números aleatorios con una semilla basada en el tiempo del sistema (std::time(nullptr)).</w:t>
      </w:r>
    </w:p>
    <w:p w14:paraId="79C09A49" w14:textId="1F5DDEF9" w:rsidR="00194763" w:rsidRPr="00194763" w:rsidRDefault="00194763" w:rsidP="00194763">
      <w:pPr>
        <w:pStyle w:val="ListParagraph"/>
        <w:numPr>
          <w:ilvl w:val="0"/>
          <w:numId w:val="55"/>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Cada valor se genera entre 0 y 99, asegurando una distribución uniforme.</w:t>
      </w:r>
    </w:p>
    <w:p w14:paraId="78FF60A3" w14:textId="77777777" w:rsidR="00194763" w:rsidRPr="00AC6E4D" w:rsidRDefault="00194763" w:rsidP="00194763">
      <w:pPr>
        <w:spacing w:line="360" w:lineRule="auto"/>
        <w:jc w:val="both"/>
        <w:rPr>
          <w:rFonts w:ascii="Times New Roman" w:hAnsi="Times New Roman" w:cs="Times New Roman"/>
          <w:sz w:val="24"/>
          <w:szCs w:val="24"/>
          <w:lang w:val="es-MX"/>
        </w:rPr>
      </w:pPr>
    </w:p>
    <w:p w14:paraId="7A3F2FC1" w14:textId="61190C90" w:rsidR="00AC6E4D" w:rsidRPr="00F97238" w:rsidRDefault="00AC6E4D" w:rsidP="00AC6E4D">
      <w:pPr>
        <w:spacing w:line="360" w:lineRule="auto"/>
        <w:jc w:val="both"/>
        <w:rPr>
          <w:rFonts w:ascii="Times New Roman" w:hAnsi="Times New Roman" w:cs="Times New Roman"/>
          <w:sz w:val="24"/>
          <w:szCs w:val="24"/>
          <w:u w:val="single"/>
          <w:lang w:val="es-MX"/>
        </w:rPr>
      </w:pPr>
      <w:r w:rsidRPr="00F97238">
        <w:rPr>
          <w:rFonts w:ascii="Times New Roman" w:hAnsi="Times New Roman" w:cs="Times New Roman"/>
          <w:sz w:val="24"/>
          <w:szCs w:val="24"/>
          <w:u w:val="single"/>
          <w:lang w:val="es-MX"/>
        </w:rPr>
        <w:t xml:space="preserve">Suma </w:t>
      </w:r>
      <w:r w:rsidR="00F97238" w:rsidRPr="00F97238">
        <w:rPr>
          <w:rFonts w:ascii="Times New Roman" w:hAnsi="Times New Roman" w:cs="Times New Roman"/>
          <w:sz w:val="24"/>
          <w:szCs w:val="24"/>
          <w:u w:val="single"/>
          <w:lang w:val="es-MX"/>
        </w:rPr>
        <w:t>paralela de arreglos</w:t>
      </w:r>
      <w:r w:rsidRPr="00F97238">
        <w:rPr>
          <w:rFonts w:ascii="Times New Roman" w:hAnsi="Times New Roman" w:cs="Times New Roman"/>
          <w:sz w:val="24"/>
          <w:szCs w:val="24"/>
          <w:u w:val="single"/>
          <w:lang w:val="es-MX"/>
        </w:rPr>
        <w:t xml:space="preserve"> con OpenMP</w:t>
      </w:r>
    </w:p>
    <w:p w14:paraId="3F377A1E"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pragma omp parallel for num_threads(2) schedule(static, CHUNK) \</w:t>
      </w:r>
    </w:p>
    <w:p w14:paraId="4E549D53"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default(none) shared(A, B, R)</w:t>
      </w:r>
    </w:p>
    <w:p w14:paraId="1F245D7C"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lastRenderedPageBreak/>
        <w:t>for (std::size_t i = 0; i &lt; SIZE; i++) {</w:t>
      </w:r>
    </w:p>
    <w:p w14:paraId="512319D7" w14:textId="7777777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rPr>
        <w:t xml:space="preserve">    </w:t>
      </w:r>
      <w:r w:rsidRPr="00194763">
        <w:rPr>
          <w:rFonts w:ascii="Times New Roman" w:hAnsi="Times New Roman" w:cs="Times New Roman"/>
          <w:sz w:val="24"/>
          <w:szCs w:val="24"/>
          <w:lang w:val="es-MX"/>
        </w:rPr>
        <w:t>R[i] = A[i] + B[i];</w:t>
      </w:r>
    </w:p>
    <w:p w14:paraId="1C0D1FB7" w14:textId="4AA324FF"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w:t>
      </w:r>
    </w:p>
    <w:p w14:paraId="2E96BFB5" w14:textId="1FC67483" w:rsidR="00194763" w:rsidRPr="00194763" w:rsidRDefault="00194763" w:rsidP="00194763">
      <w:pPr>
        <w:pStyle w:val="ListParagraph"/>
        <w:numPr>
          <w:ilvl w:val="0"/>
          <w:numId w:val="56"/>
        </w:numPr>
        <w:spacing w:line="360" w:lineRule="auto"/>
        <w:jc w:val="both"/>
        <w:rPr>
          <w:rFonts w:ascii="Times New Roman" w:hAnsi="Times New Roman" w:cs="Times New Roman"/>
          <w:sz w:val="24"/>
          <w:szCs w:val="24"/>
          <w:lang w:val="es-MX"/>
        </w:rPr>
      </w:pPr>
      <w:proofErr w:type="spellStart"/>
      <w:r w:rsidRPr="00194763">
        <w:rPr>
          <w:rFonts w:ascii="Times New Roman" w:hAnsi="Times New Roman" w:cs="Times New Roman"/>
          <w:sz w:val="24"/>
          <w:szCs w:val="24"/>
          <w:lang w:val="es-MX"/>
        </w:rPr>
        <w:t>num_threads</w:t>
      </w:r>
      <w:proofErr w:type="spellEnd"/>
      <w:r w:rsidRPr="00194763">
        <w:rPr>
          <w:rFonts w:ascii="Times New Roman" w:hAnsi="Times New Roman" w:cs="Times New Roman"/>
          <w:sz w:val="24"/>
          <w:szCs w:val="24"/>
          <w:lang w:val="es-MX"/>
        </w:rPr>
        <w:t xml:space="preserve">(2): </w:t>
      </w:r>
      <w:r w:rsidR="00994023">
        <w:rPr>
          <w:rFonts w:ascii="Times New Roman" w:hAnsi="Times New Roman" w:cs="Times New Roman"/>
          <w:sz w:val="24"/>
          <w:szCs w:val="24"/>
          <w:lang w:val="es-MX"/>
        </w:rPr>
        <w:t>se u</w:t>
      </w:r>
      <w:r w:rsidRPr="00194763">
        <w:rPr>
          <w:rFonts w:ascii="Times New Roman" w:hAnsi="Times New Roman" w:cs="Times New Roman"/>
          <w:sz w:val="24"/>
          <w:szCs w:val="24"/>
          <w:lang w:val="es-MX"/>
        </w:rPr>
        <w:t>tiliza</w:t>
      </w:r>
      <w:r w:rsidR="00994023">
        <w:rPr>
          <w:rFonts w:ascii="Times New Roman" w:hAnsi="Times New Roman" w:cs="Times New Roman"/>
          <w:sz w:val="24"/>
          <w:szCs w:val="24"/>
          <w:lang w:val="es-MX"/>
        </w:rPr>
        <w:t>n</w:t>
      </w:r>
      <w:r w:rsidRPr="00194763">
        <w:rPr>
          <w:rFonts w:ascii="Times New Roman" w:hAnsi="Times New Roman" w:cs="Times New Roman"/>
          <w:sz w:val="24"/>
          <w:szCs w:val="24"/>
          <w:lang w:val="es-MX"/>
        </w:rPr>
        <w:t xml:space="preserve"> exactamente 2 hilos para dividir el trabajo.</w:t>
      </w:r>
    </w:p>
    <w:p w14:paraId="68455BFE" w14:textId="2C6FE54A" w:rsidR="00194763" w:rsidRPr="00194763" w:rsidRDefault="00194763" w:rsidP="00194763">
      <w:pPr>
        <w:pStyle w:val="ListParagraph"/>
        <w:numPr>
          <w:ilvl w:val="0"/>
          <w:numId w:val="56"/>
        </w:numPr>
        <w:spacing w:line="360" w:lineRule="auto"/>
        <w:jc w:val="both"/>
        <w:rPr>
          <w:rFonts w:ascii="Times New Roman" w:hAnsi="Times New Roman" w:cs="Times New Roman"/>
          <w:sz w:val="24"/>
          <w:szCs w:val="24"/>
          <w:lang w:val="es-MX"/>
        </w:rPr>
      </w:pPr>
      <w:proofErr w:type="spellStart"/>
      <w:r w:rsidRPr="00194763">
        <w:rPr>
          <w:rFonts w:ascii="Times New Roman" w:hAnsi="Times New Roman" w:cs="Times New Roman"/>
          <w:sz w:val="24"/>
          <w:szCs w:val="24"/>
          <w:lang w:val="es-MX"/>
        </w:rPr>
        <w:t>schedule</w:t>
      </w:r>
      <w:proofErr w:type="spellEnd"/>
      <w:r w:rsidRPr="00194763">
        <w:rPr>
          <w:rFonts w:ascii="Times New Roman" w:hAnsi="Times New Roman" w:cs="Times New Roman"/>
          <w:sz w:val="24"/>
          <w:szCs w:val="24"/>
          <w:lang w:val="es-MX"/>
        </w:rPr>
        <w:t>(</w:t>
      </w:r>
      <w:proofErr w:type="spellStart"/>
      <w:r w:rsidRPr="00194763">
        <w:rPr>
          <w:rFonts w:ascii="Times New Roman" w:hAnsi="Times New Roman" w:cs="Times New Roman"/>
          <w:sz w:val="24"/>
          <w:szCs w:val="24"/>
          <w:lang w:val="es-MX"/>
        </w:rPr>
        <w:t>static</w:t>
      </w:r>
      <w:proofErr w:type="spellEnd"/>
      <w:r w:rsidRPr="00194763">
        <w:rPr>
          <w:rFonts w:ascii="Times New Roman" w:hAnsi="Times New Roman" w:cs="Times New Roman"/>
          <w:sz w:val="24"/>
          <w:szCs w:val="24"/>
          <w:lang w:val="es-MX"/>
        </w:rPr>
        <w:t xml:space="preserve">, CHUNK): </w:t>
      </w:r>
      <w:r w:rsidR="00994023">
        <w:rPr>
          <w:rFonts w:ascii="Times New Roman" w:hAnsi="Times New Roman" w:cs="Times New Roman"/>
          <w:sz w:val="24"/>
          <w:szCs w:val="24"/>
          <w:lang w:val="es-MX"/>
        </w:rPr>
        <w:t>se dividen</w:t>
      </w:r>
      <w:r w:rsidRPr="00194763">
        <w:rPr>
          <w:rFonts w:ascii="Times New Roman" w:hAnsi="Times New Roman" w:cs="Times New Roman"/>
          <w:sz w:val="24"/>
          <w:szCs w:val="24"/>
          <w:lang w:val="es-MX"/>
        </w:rPr>
        <w:t xml:space="preserve"> las iteraciones en bloques de tamaño CHUNK para garantizar una carga balanceada.</w:t>
      </w:r>
    </w:p>
    <w:p w14:paraId="626DFE9F" w14:textId="39D75EA2" w:rsidR="00194763" w:rsidRPr="00194763" w:rsidRDefault="00194763" w:rsidP="00194763">
      <w:pPr>
        <w:pStyle w:val="ListParagraph"/>
        <w:numPr>
          <w:ilvl w:val="0"/>
          <w:numId w:val="56"/>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default(</w:t>
      </w:r>
      <w:proofErr w:type="spellStart"/>
      <w:r w:rsidRPr="00194763">
        <w:rPr>
          <w:rFonts w:ascii="Times New Roman" w:hAnsi="Times New Roman" w:cs="Times New Roman"/>
          <w:sz w:val="24"/>
          <w:szCs w:val="24"/>
          <w:lang w:val="es-MX"/>
        </w:rPr>
        <w:t>none</w:t>
      </w:r>
      <w:proofErr w:type="spellEnd"/>
      <w:r w:rsidRPr="00194763">
        <w:rPr>
          <w:rFonts w:ascii="Times New Roman" w:hAnsi="Times New Roman" w:cs="Times New Roman"/>
          <w:sz w:val="24"/>
          <w:szCs w:val="24"/>
          <w:lang w:val="es-MX"/>
        </w:rPr>
        <w:t xml:space="preserve">): </w:t>
      </w:r>
      <w:r w:rsidR="00994023">
        <w:rPr>
          <w:rFonts w:ascii="Times New Roman" w:hAnsi="Times New Roman" w:cs="Times New Roman"/>
          <w:sz w:val="24"/>
          <w:szCs w:val="24"/>
          <w:lang w:val="es-MX"/>
        </w:rPr>
        <w:t>se obliga</w:t>
      </w:r>
      <w:r w:rsidRPr="00194763">
        <w:rPr>
          <w:rFonts w:ascii="Times New Roman" w:hAnsi="Times New Roman" w:cs="Times New Roman"/>
          <w:sz w:val="24"/>
          <w:szCs w:val="24"/>
          <w:lang w:val="es-MX"/>
        </w:rPr>
        <w:t xml:space="preserve"> a declarar explícitamente qué variables son compartidas (shared) o privadas (private), mejorando la seguridad del código.</w:t>
      </w:r>
    </w:p>
    <w:p w14:paraId="353C3627" w14:textId="77777777" w:rsidR="00194763" w:rsidRPr="00194763" w:rsidRDefault="00194763" w:rsidP="00194763">
      <w:pPr>
        <w:spacing w:line="360" w:lineRule="auto"/>
        <w:jc w:val="both"/>
        <w:rPr>
          <w:rFonts w:ascii="Times New Roman" w:hAnsi="Times New Roman" w:cs="Times New Roman"/>
          <w:sz w:val="24"/>
          <w:szCs w:val="24"/>
          <w:lang w:val="es-MX"/>
        </w:rPr>
      </w:pPr>
    </w:p>
    <w:p w14:paraId="55428997" w14:textId="22B790E7" w:rsidR="00AC6E4D" w:rsidRPr="00194763" w:rsidRDefault="00AC6E4D" w:rsidP="00AC6E4D">
      <w:pPr>
        <w:spacing w:line="360" w:lineRule="auto"/>
        <w:jc w:val="both"/>
        <w:rPr>
          <w:rFonts w:ascii="Times New Roman" w:hAnsi="Times New Roman" w:cs="Times New Roman"/>
          <w:sz w:val="24"/>
          <w:szCs w:val="24"/>
          <w:u w:val="single"/>
        </w:rPr>
      </w:pPr>
      <w:r w:rsidRPr="00194763">
        <w:rPr>
          <w:rFonts w:ascii="Times New Roman" w:hAnsi="Times New Roman" w:cs="Times New Roman"/>
          <w:sz w:val="24"/>
          <w:szCs w:val="24"/>
          <w:u w:val="single"/>
        </w:rPr>
        <w:t>Impresión</w:t>
      </w:r>
      <w:r w:rsidR="00194763" w:rsidRPr="00194763">
        <w:rPr>
          <w:rFonts w:ascii="Times New Roman" w:hAnsi="Times New Roman" w:cs="Times New Roman"/>
          <w:sz w:val="24"/>
          <w:szCs w:val="24"/>
          <w:u w:val="single"/>
        </w:rPr>
        <w:t xml:space="preserve"> </w:t>
      </w:r>
      <w:r w:rsidRPr="00194763">
        <w:rPr>
          <w:rFonts w:ascii="Times New Roman" w:hAnsi="Times New Roman" w:cs="Times New Roman"/>
          <w:sz w:val="24"/>
          <w:szCs w:val="24"/>
          <w:u w:val="single"/>
        </w:rPr>
        <w:t>de resultados</w:t>
      </w:r>
    </w:p>
    <w:p w14:paraId="16225011"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void imprimeArreglo(const std::vector&lt;float&gt;&amp; arr, const std::string&amp; label) {</w:t>
      </w:r>
    </w:p>
    <w:p w14:paraId="3D665F3D"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std::cout &lt;&lt; label &lt;&lt; ":\t";</w:t>
      </w:r>
    </w:p>
    <w:p w14:paraId="1B607071"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for (std::size_t i = 0; i &lt; SHOW; i++) {</w:t>
      </w:r>
    </w:p>
    <w:p w14:paraId="5DC66B40"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std::cout &lt;&lt; arr[i] &lt;&lt; " ";</w:t>
      </w:r>
    </w:p>
    <w:p w14:paraId="200D6C0A"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w:t>
      </w:r>
    </w:p>
    <w:p w14:paraId="3DF683CA"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std::cout &lt;&lt; std::endl;</w:t>
      </w:r>
    </w:p>
    <w:p w14:paraId="2892C4F8" w14:textId="352AB32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w:t>
      </w:r>
    </w:p>
    <w:p w14:paraId="33B8235A" w14:textId="4F346851" w:rsidR="00194763"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a función imprimeArreglo es reutilizable y mejora la legibilidad del programa principal.</w:t>
      </w:r>
    </w:p>
    <w:p w14:paraId="5D467194" w14:textId="77777777" w:rsidR="00194763" w:rsidRDefault="00194763" w:rsidP="00AC6E4D">
      <w:pPr>
        <w:spacing w:line="360" w:lineRule="auto"/>
        <w:jc w:val="both"/>
        <w:rPr>
          <w:rFonts w:ascii="Times New Roman" w:hAnsi="Times New Roman" w:cs="Times New Roman"/>
          <w:sz w:val="24"/>
          <w:szCs w:val="24"/>
          <w:lang w:val="es-MX"/>
        </w:rPr>
      </w:pPr>
    </w:p>
    <w:p w14:paraId="0AF99C76" w14:textId="77777777" w:rsidR="00994023" w:rsidRDefault="00994023" w:rsidP="00AC6E4D">
      <w:pPr>
        <w:spacing w:line="360" w:lineRule="auto"/>
        <w:jc w:val="both"/>
        <w:rPr>
          <w:rFonts w:ascii="Times New Roman" w:hAnsi="Times New Roman" w:cs="Times New Roman"/>
          <w:sz w:val="24"/>
          <w:szCs w:val="24"/>
          <w:lang w:val="es-MX"/>
        </w:rPr>
      </w:pPr>
    </w:p>
    <w:p w14:paraId="42F0CAF8" w14:textId="77777777" w:rsidR="00994023" w:rsidRDefault="00994023" w:rsidP="00AC6E4D">
      <w:pPr>
        <w:spacing w:line="360" w:lineRule="auto"/>
        <w:jc w:val="both"/>
        <w:rPr>
          <w:rFonts w:ascii="Times New Roman" w:hAnsi="Times New Roman" w:cs="Times New Roman"/>
          <w:sz w:val="24"/>
          <w:szCs w:val="24"/>
          <w:lang w:val="es-MX"/>
        </w:rPr>
      </w:pPr>
    </w:p>
    <w:p w14:paraId="6FE4F730" w14:textId="77777777" w:rsidR="00994023" w:rsidRDefault="00994023" w:rsidP="00AC6E4D">
      <w:pPr>
        <w:spacing w:line="360" w:lineRule="auto"/>
        <w:jc w:val="both"/>
        <w:rPr>
          <w:rFonts w:ascii="Times New Roman" w:hAnsi="Times New Roman" w:cs="Times New Roman"/>
          <w:sz w:val="24"/>
          <w:szCs w:val="24"/>
          <w:lang w:val="es-MX"/>
        </w:rPr>
      </w:pPr>
    </w:p>
    <w:p w14:paraId="1CCB7962" w14:textId="77777777" w:rsidR="00994023" w:rsidRDefault="00994023" w:rsidP="00AC6E4D">
      <w:pPr>
        <w:spacing w:line="360" w:lineRule="auto"/>
        <w:jc w:val="both"/>
        <w:rPr>
          <w:rFonts w:ascii="Times New Roman" w:hAnsi="Times New Roman" w:cs="Times New Roman"/>
          <w:sz w:val="24"/>
          <w:szCs w:val="24"/>
          <w:lang w:val="es-MX"/>
        </w:rPr>
      </w:pPr>
    </w:p>
    <w:p w14:paraId="13165229" w14:textId="77777777" w:rsidR="00994023" w:rsidRPr="00AC6E4D" w:rsidRDefault="00994023" w:rsidP="00994023">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Capturas de pantalla de dos ejecuciones del proyecto</w:t>
      </w:r>
    </w:p>
    <w:p w14:paraId="5A5AB39A" w14:textId="77777777" w:rsidR="00994023" w:rsidRPr="00AC6E4D" w:rsidRDefault="00994023" w:rsidP="00994023">
      <w:p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A continuación, se presentan dos ejecuciones distintas del programa, mostrando los primeros 10 elementos de cada arreglo (A, B y R):</w:t>
      </w:r>
    </w:p>
    <w:p w14:paraId="64A90A70" w14:textId="77777777" w:rsidR="00994023" w:rsidRPr="00AC6E4D" w:rsidRDefault="00994023" w:rsidP="00994023">
      <w:pPr>
        <w:spacing w:line="360" w:lineRule="auto"/>
        <w:jc w:val="both"/>
        <w:rPr>
          <w:rFonts w:ascii="Times New Roman" w:hAnsi="Times New Roman" w:cs="Times New Roman"/>
          <w:i/>
          <w:iCs/>
          <w:sz w:val="24"/>
          <w:szCs w:val="24"/>
        </w:rPr>
      </w:pPr>
      <w:proofErr w:type="spellStart"/>
      <w:r w:rsidRPr="00AC6E4D">
        <w:rPr>
          <w:rFonts w:ascii="Times New Roman" w:hAnsi="Times New Roman" w:cs="Times New Roman"/>
          <w:i/>
          <w:iCs/>
          <w:sz w:val="24"/>
          <w:szCs w:val="24"/>
        </w:rPr>
        <w:t>Ejecución</w:t>
      </w:r>
      <w:proofErr w:type="spellEnd"/>
      <w:r w:rsidRPr="00AC6E4D">
        <w:rPr>
          <w:rFonts w:ascii="Times New Roman" w:hAnsi="Times New Roman" w:cs="Times New Roman"/>
          <w:i/>
          <w:iCs/>
          <w:sz w:val="24"/>
          <w:szCs w:val="24"/>
        </w:rPr>
        <w:t xml:space="preserve"> 1</w:t>
      </w:r>
    </w:p>
    <w:p w14:paraId="44024F51" w14:textId="77777777" w:rsidR="00994023" w:rsidRDefault="00994023" w:rsidP="00994023">
      <w:pPr>
        <w:spacing w:line="360" w:lineRule="auto"/>
        <w:jc w:val="center"/>
        <w:rPr>
          <w:rFonts w:ascii="Times New Roman" w:hAnsi="Times New Roman" w:cs="Times New Roman"/>
          <w:sz w:val="24"/>
          <w:szCs w:val="24"/>
        </w:rPr>
      </w:pPr>
      <w:r>
        <w:rPr>
          <w:noProof/>
        </w:rPr>
        <w:drawing>
          <wp:inline distT="0" distB="0" distL="0" distR="0" wp14:anchorId="12102C84" wp14:editId="11887FAD">
            <wp:extent cx="3061970" cy="733646"/>
            <wp:effectExtent l="0" t="0" r="0" b="0"/>
            <wp:docPr id="2085776180" name="Picture 2" descr="Descripción n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ción no disponible."/>
                    <pic:cNvPicPr>
                      <a:picLocks noChangeAspect="1" noChangeArrowheads="1"/>
                    </pic:cNvPicPr>
                  </pic:nvPicPr>
                  <pic:blipFill rotWithShape="1">
                    <a:blip r:embed="rId11">
                      <a:extLst>
                        <a:ext uri="{28A0092B-C50C-407E-A947-70E740481C1C}">
                          <a14:useLocalDpi xmlns:a14="http://schemas.microsoft.com/office/drawing/2010/main" val="0"/>
                        </a:ext>
                      </a:extLst>
                    </a:blip>
                    <a:srcRect b="48878"/>
                    <a:stretch/>
                  </pic:blipFill>
                  <pic:spPr bwMode="auto">
                    <a:xfrm>
                      <a:off x="0" y="0"/>
                      <a:ext cx="3061970" cy="733646"/>
                    </a:xfrm>
                    <a:prstGeom prst="rect">
                      <a:avLst/>
                    </a:prstGeom>
                    <a:noFill/>
                    <a:ln>
                      <a:noFill/>
                    </a:ln>
                    <a:extLst>
                      <a:ext uri="{53640926-AAD7-44D8-BBD7-CCE9431645EC}">
                        <a14:shadowObscured xmlns:a14="http://schemas.microsoft.com/office/drawing/2010/main"/>
                      </a:ext>
                    </a:extLst>
                  </pic:spPr>
                </pic:pic>
              </a:graphicData>
            </a:graphic>
          </wp:inline>
        </w:drawing>
      </w:r>
    </w:p>
    <w:p w14:paraId="27A9AE18" w14:textId="77777777" w:rsidR="00994023" w:rsidRDefault="00994023" w:rsidP="00994023">
      <w:pPr>
        <w:spacing w:line="360" w:lineRule="auto"/>
        <w:jc w:val="both"/>
        <w:rPr>
          <w:rFonts w:ascii="Times New Roman" w:hAnsi="Times New Roman" w:cs="Times New Roman"/>
          <w:sz w:val="24"/>
          <w:szCs w:val="24"/>
          <w:lang w:val="es-MX"/>
        </w:rPr>
      </w:pPr>
      <w:r w:rsidRPr="00792E4C">
        <w:rPr>
          <w:rFonts w:ascii="Times New Roman" w:hAnsi="Times New Roman" w:cs="Times New Roman"/>
          <w:sz w:val="24"/>
          <w:szCs w:val="24"/>
          <w:lang w:val="es-MX"/>
        </w:rPr>
        <w:t xml:space="preserve">En esta salida, los valores generados para A y B son aleatorios, y </w:t>
      </w:r>
      <w:r>
        <w:rPr>
          <w:rFonts w:ascii="Times New Roman" w:hAnsi="Times New Roman" w:cs="Times New Roman"/>
          <w:sz w:val="24"/>
          <w:szCs w:val="24"/>
          <w:lang w:val="es-MX"/>
        </w:rPr>
        <w:t>R</w:t>
      </w:r>
      <w:r w:rsidRPr="00792E4C">
        <w:rPr>
          <w:rFonts w:ascii="Times New Roman" w:hAnsi="Times New Roman" w:cs="Times New Roman"/>
          <w:sz w:val="24"/>
          <w:szCs w:val="24"/>
          <w:lang w:val="es-MX"/>
        </w:rPr>
        <w:t xml:space="preserve"> contiene la suma correspondiente de cada elemento.</w:t>
      </w:r>
    </w:p>
    <w:p w14:paraId="33889620" w14:textId="77777777" w:rsidR="00994023" w:rsidRPr="00792E4C" w:rsidRDefault="00994023" w:rsidP="00994023">
      <w:pPr>
        <w:spacing w:line="360" w:lineRule="auto"/>
        <w:jc w:val="both"/>
        <w:rPr>
          <w:rFonts w:ascii="Times New Roman" w:hAnsi="Times New Roman" w:cs="Times New Roman"/>
          <w:i/>
          <w:iCs/>
          <w:sz w:val="24"/>
          <w:szCs w:val="24"/>
          <w:lang w:val="es-MX"/>
        </w:rPr>
      </w:pPr>
      <w:r w:rsidRPr="00792E4C">
        <w:rPr>
          <w:rFonts w:ascii="Times New Roman" w:hAnsi="Times New Roman" w:cs="Times New Roman"/>
          <w:i/>
          <w:iCs/>
          <w:sz w:val="24"/>
          <w:szCs w:val="24"/>
          <w:lang w:val="es-MX"/>
        </w:rPr>
        <w:t>Ejecución 2</w:t>
      </w:r>
    </w:p>
    <w:p w14:paraId="19F42770" w14:textId="77777777" w:rsidR="00994023" w:rsidRDefault="00994023" w:rsidP="00994023">
      <w:pPr>
        <w:spacing w:line="360" w:lineRule="auto"/>
        <w:jc w:val="center"/>
        <w:rPr>
          <w:rFonts w:ascii="Times New Roman" w:hAnsi="Times New Roman" w:cs="Times New Roman"/>
          <w:sz w:val="24"/>
          <w:szCs w:val="24"/>
        </w:rPr>
      </w:pPr>
      <w:r>
        <w:rPr>
          <w:noProof/>
        </w:rPr>
        <w:drawing>
          <wp:inline distT="0" distB="0" distL="0" distR="0" wp14:anchorId="3C96BA68" wp14:editId="7D7A0836">
            <wp:extent cx="3061970" cy="722718"/>
            <wp:effectExtent l="0" t="0" r="0" b="0"/>
            <wp:docPr id="1390178763" name="Picture 2" descr="Descripción n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ción no disponible."/>
                    <pic:cNvPicPr>
                      <a:picLocks noChangeAspect="1" noChangeArrowheads="1"/>
                    </pic:cNvPicPr>
                  </pic:nvPicPr>
                  <pic:blipFill rotWithShape="1">
                    <a:blip r:embed="rId11">
                      <a:extLst>
                        <a:ext uri="{28A0092B-C50C-407E-A947-70E740481C1C}">
                          <a14:useLocalDpi xmlns:a14="http://schemas.microsoft.com/office/drawing/2010/main" val="0"/>
                        </a:ext>
                      </a:extLst>
                    </a:blip>
                    <a:srcRect t="49640"/>
                    <a:stretch/>
                  </pic:blipFill>
                  <pic:spPr bwMode="auto">
                    <a:xfrm>
                      <a:off x="0" y="0"/>
                      <a:ext cx="3061970" cy="722718"/>
                    </a:xfrm>
                    <a:prstGeom prst="rect">
                      <a:avLst/>
                    </a:prstGeom>
                    <a:noFill/>
                    <a:ln>
                      <a:noFill/>
                    </a:ln>
                    <a:extLst>
                      <a:ext uri="{53640926-AAD7-44D8-BBD7-CCE9431645EC}">
                        <a14:shadowObscured xmlns:a14="http://schemas.microsoft.com/office/drawing/2010/main"/>
                      </a:ext>
                    </a:extLst>
                  </pic:spPr>
                </pic:pic>
              </a:graphicData>
            </a:graphic>
          </wp:inline>
        </w:drawing>
      </w:r>
    </w:p>
    <w:p w14:paraId="4699B70C" w14:textId="77777777" w:rsidR="00994023" w:rsidRDefault="00994023" w:rsidP="00994023">
      <w:pPr>
        <w:spacing w:line="360" w:lineRule="auto"/>
        <w:jc w:val="both"/>
        <w:rPr>
          <w:rFonts w:ascii="Times New Roman" w:hAnsi="Times New Roman" w:cs="Times New Roman"/>
          <w:sz w:val="24"/>
          <w:szCs w:val="24"/>
          <w:lang w:val="es-MX"/>
        </w:rPr>
      </w:pPr>
      <w:r w:rsidRPr="00792E4C">
        <w:rPr>
          <w:rFonts w:ascii="Times New Roman" w:hAnsi="Times New Roman" w:cs="Times New Roman"/>
          <w:sz w:val="24"/>
          <w:szCs w:val="24"/>
          <w:lang w:val="es-MX"/>
        </w:rPr>
        <w:t xml:space="preserve">En esta segunda ejecución, los valores en los arreglos A, B y </w:t>
      </w:r>
      <w:r>
        <w:rPr>
          <w:rFonts w:ascii="Times New Roman" w:hAnsi="Times New Roman" w:cs="Times New Roman"/>
          <w:sz w:val="24"/>
          <w:szCs w:val="24"/>
          <w:lang w:val="es-MX"/>
        </w:rPr>
        <w:t>R</w:t>
      </w:r>
      <w:r w:rsidRPr="00792E4C">
        <w:rPr>
          <w:rFonts w:ascii="Times New Roman" w:hAnsi="Times New Roman" w:cs="Times New Roman"/>
          <w:sz w:val="24"/>
          <w:szCs w:val="24"/>
          <w:lang w:val="es-MX"/>
        </w:rPr>
        <w:t xml:space="preserve"> son diferentes debido a la semilla aleatoria basada en el tiempo del sistema. Esto demuestra la flexibilidad del programa para generar nuevos valores en cada corrida.</w:t>
      </w:r>
    </w:p>
    <w:p w14:paraId="20A91EFB" w14:textId="77777777" w:rsidR="00994023" w:rsidRPr="00AC6E4D" w:rsidRDefault="00994023" w:rsidP="00AC6E4D">
      <w:pPr>
        <w:spacing w:line="360" w:lineRule="auto"/>
        <w:jc w:val="both"/>
        <w:rPr>
          <w:rFonts w:ascii="Times New Roman" w:hAnsi="Times New Roman" w:cs="Times New Roman"/>
          <w:sz w:val="24"/>
          <w:szCs w:val="24"/>
          <w:lang w:val="es-MX"/>
        </w:rPr>
      </w:pPr>
    </w:p>
    <w:p w14:paraId="69C2C80F" w14:textId="6F3FF1D8" w:rsidR="00AC6E4D" w:rsidRDefault="00AC6E4D" w:rsidP="00AC6E4D">
      <w:pPr>
        <w:spacing w:line="360" w:lineRule="auto"/>
        <w:jc w:val="both"/>
        <w:rPr>
          <w:rFonts w:ascii="Times New Roman" w:hAnsi="Times New Roman" w:cs="Times New Roman"/>
          <w:i/>
          <w:iCs/>
          <w:sz w:val="24"/>
          <w:szCs w:val="24"/>
          <w:lang w:val="es-MX"/>
        </w:rPr>
      </w:pPr>
      <w:r w:rsidRPr="0054231B">
        <w:rPr>
          <w:rFonts w:ascii="Times New Roman" w:hAnsi="Times New Roman" w:cs="Times New Roman"/>
          <w:i/>
          <w:iCs/>
          <w:sz w:val="24"/>
          <w:szCs w:val="24"/>
          <w:lang w:val="es-MX"/>
        </w:rPr>
        <w:t>Conclusión de los resultados</w:t>
      </w:r>
    </w:p>
    <w:p w14:paraId="71105E49" w14:textId="3C296C8D" w:rsidR="00994023" w:rsidRPr="00994023" w:rsidRDefault="00994023" w:rsidP="00AC6E4D">
      <w:pPr>
        <w:spacing w:line="360" w:lineRule="auto"/>
        <w:jc w:val="both"/>
        <w:rPr>
          <w:rFonts w:ascii="Times New Roman" w:hAnsi="Times New Roman" w:cs="Times New Roman"/>
          <w:sz w:val="24"/>
          <w:szCs w:val="24"/>
          <w:lang w:val="es-MX"/>
        </w:rPr>
      </w:pPr>
      <w:r>
        <w:rPr>
          <w:rFonts w:ascii="Times New Roman" w:hAnsi="Times New Roman" w:cs="Times New Roman"/>
          <w:sz w:val="24"/>
          <w:szCs w:val="24"/>
          <w:lang w:val="es-MX"/>
        </w:rPr>
        <w:t>Con base en las capturas de las ejecuciones mostradas anteriormente y de sus resultados presentados, se concluye que el código y proyecto poseen:</w:t>
      </w:r>
    </w:p>
    <w:p w14:paraId="66AB31CC" w14:textId="64CBEAED" w:rsidR="00194763"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Eficiencia: </w:t>
      </w:r>
      <w:r w:rsidR="00994023">
        <w:rPr>
          <w:rFonts w:ascii="Times New Roman" w:hAnsi="Times New Roman" w:cs="Times New Roman"/>
          <w:sz w:val="24"/>
          <w:szCs w:val="24"/>
          <w:lang w:val="es-MX"/>
        </w:rPr>
        <w:t>e</w:t>
      </w:r>
      <w:r w:rsidRPr="00194763">
        <w:rPr>
          <w:rFonts w:ascii="Times New Roman" w:hAnsi="Times New Roman" w:cs="Times New Roman"/>
          <w:sz w:val="24"/>
          <w:szCs w:val="24"/>
          <w:lang w:val="es-MX"/>
        </w:rPr>
        <w:t>l uso de dos hilos permite realizar la suma más rápido en sistemas multicore.</w:t>
      </w:r>
    </w:p>
    <w:p w14:paraId="50A2405E" w14:textId="71199896" w:rsidR="00194763"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Flexibilidad: </w:t>
      </w:r>
      <w:r w:rsidR="00994023">
        <w:rPr>
          <w:rFonts w:ascii="Times New Roman" w:hAnsi="Times New Roman" w:cs="Times New Roman"/>
          <w:sz w:val="24"/>
          <w:szCs w:val="24"/>
          <w:lang w:val="es-MX"/>
        </w:rPr>
        <w:t>l</w:t>
      </w:r>
      <w:r w:rsidRPr="00194763">
        <w:rPr>
          <w:rFonts w:ascii="Times New Roman" w:hAnsi="Times New Roman" w:cs="Times New Roman"/>
          <w:sz w:val="24"/>
          <w:szCs w:val="24"/>
          <w:lang w:val="es-MX"/>
        </w:rPr>
        <w:t>os valores generados aleatoriamente muestran la adaptabilidad del programa para diferentes escenarios.</w:t>
      </w:r>
    </w:p>
    <w:p w14:paraId="2591AE4B" w14:textId="55602972" w:rsidR="004F4158"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Control: </w:t>
      </w:r>
      <w:r w:rsidR="00994023">
        <w:rPr>
          <w:rFonts w:ascii="Times New Roman" w:hAnsi="Times New Roman" w:cs="Times New Roman"/>
          <w:sz w:val="24"/>
          <w:szCs w:val="24"/>
          <w:lang w:val="es-MX"/>
        </w:rPr>
        <w:t>l</w:t>
      </w:r>
      <w:r w:rsidRPr="00194763">
        <w:rPr>
          <w:rFonts w:ascii="Times New Roman" w:hAnsi="Times New Roman" w:cs="Times New Roman"/>
          <w:sz w:val="24"/>
          <w:szCs w:val="24"/>
          <w:lang w:val="es-MX"/>
        </w:rPr>
        <w:t>a división en bloques y el uso de OpenMP permiten ajustar el comportamiento de la paralelización.</w:t>
      </w:r>
    </w:p>
    <w:p w14:paraId="33204F31" w14:textId="22F66911"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Reflexión sobre la programación paralela</w:t>
      </w:r>
    </w:p>
    <w:p w14:paraId="0977E069" w14:textId="3E21BC6A"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a programación paralela, como se implementa con OpenMP, ofrece un enfoque eficaz para optimizar aplicaciones con alta demanda computacional (Grama, Gupta, Karypis, &amp; Kumar, 2003). Las ventajas incluyen:</w:t>
      </w:r>
    </w:p>
    <w:p w14:paraId="56E8D610" w14:textId="64AA35E6" w:rsidR="00194763" w:rsidRPr="00194763" w:rsidRDefault="00194763" w:rsidP="00194763">
      <w:pPr>
        <w:pStyle w:val="ListParagraph"/>
        <w:numPr>
          <w:ilvl w:val="0"/>
          <w:numId w:val="58"/>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Reducción del tiempo de ejecución: </w:t>
      </w:r>
      <w:r w:rsidR="00127FF7">
        <w:rPr>
          <w:rFonts w:ascii="Times New Roman" w:hAnsi="Times New Roman" w:cs="Times New Roman"/>
          <w:sz w:val="24"/>
          <w:szCs w:val="24"/>
          <w:lang w:val="es-MX"/>
        </w:rPr>
        <w:t>d</w:t>
      </w:r>
      <w:r w:rsidRPr="00194763">
        <w:rPr>
          <w:rFonts w:ascii="Times New Roman" w:hAnsi="Times New Roman" w:cs="Times New Roman"/>
          <w:sz w:val="24"/>
          <w:szCs w:val="24"/>
          <w:lang w:val="es-MX"/>
        </w:rPr>
        <w:t>ividir tareas entre hilos mejora el rendimiento, especialmente en sistemas con múltiples núcleos (Chapman, Jost, &amp; Pas, 2007).</w:t>
      </w:r>
    </w:p>
    <w:p w14:paraId="3D690D50" w14:textId="7B2C06AF" w:rsidR="00194763" w:rsidRPr="00194763" w:rsidRDefault="00194763" w:rsidP="00194763">
      <w:pPr>
        <w:pStyle w:val="ListParagraph"/>
        <w:numPr>
          <w:ilvl w:val="0"/>
          <w:numId w:val="58"/>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Escalabilidad: </w:t>
      </w:r>
      <w:r w:rsidR="00127FF7">
        <w:rPr>
          <w:rFonts w:ascii="Times New Roman" w:hAnsi="Times New Roman" w:cs="Times New Roman"/>
          <w:sz w:val="24"/>
          <w:szCs w:val="24"/>
          <w:lang w:val="es-MX"/>
        </w:rPr>
        <w:t>l</w:t>
      </w:r>
      <w:r w:rsidRPr="00194763">
        <w:rPr>
          <w:rFonts w:ascii="Times New Roman" w:hAnsi="Times New Roman" w:cs="Times New Roman"/>
          <w:sz w:val="24"/>
          <w:szCs w:val="24"/>
          <w:lang w:val="es-MX"/>
        </w:rPr>
        <w:t>a capacidad de ajustar el número de hilos o el tamaño de los bloques asegura un uso eficiente del hardware.</w:t>
      </w:r>
    </w:p>
    <w:p w14:paraId="1A9D7325" w14:textId="18A3E049"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in embargo, también presenta desafíos:</w:t>
      </w:r>
    </w:p>
    <w:p w14:paraId="2557223F" w14:textId="484FE8D6" w:rsidR="00194763" w:rsidRPr="00194763" w:rsidRDefault="00194763" w:rsidP="00194763">
      <w:pPr>
        <w:pStyle w:val="ListParagraph"/>
        <w:numPr>
          <w:ilvl w:val="0"/>
          <w:numId w:val="57"/>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Condiciones de carrera: </w:t>
      </w:r>
      <w:r w:rsidR="00127FF7">
        <w:rPr>
          <w:rFonts w:ascii="Times New Roman" w:hAnsi="Times New Roman" w:cs="Times New Roman"/>
          <w:sz w:val="24"/>
          <w:szCs w:val="24"/>
          <w:lang w:val="es-MX"/>
        </w:rPr>
        <w:t>e</w:t>
      </w:r>
      <w:r w:rsidRPr="00194763">
        <w:rPr>
          <w:rFonts w:ascii="Times New Roman" w:hAnsi="Times New Roman" w:cs="Times New Roman"/>
          <w:sz w:val="24"/>
          <w:szCs w:val="24"/>
          <w:lang w:val="es-MX"/>
        </w:rPr>
        <w:t xml:space="preserve">s </w:t>
      </w:r>
      <w:r w:rsidR="00127FF7">
        <w:rPr>
          <w:rFonts w:ascii="Times New Roman" w:hAnsi="Times New Roman" w:cs="Times New Roman"/>
          <w:sz w:val="24"/>
          <w:szCs w:val="24"/>
          <w:lang w:val="es-MX"/>
        </w:rPr>
        <w:t>indispensable</w:t>
      </w:r>
      <w:r w:rsidRPr="00194763">
        <w:rPr>
          <w:rFonts w:ascii="Times New Roman" w:hAnsi="Times New Roman" w:cs="Times New Roman"/>
          <w:sz w:val="24"/>
          <w:szCs w:val="24"/>
          <w:lang w:val="es-MX"/>
        </w:rPr>
        <w:t xml:space="preserve"> gestionar las variables compartidas para evitar resultados inconsistentes.</w:t>
      </w:r>
    </w:p>
    <w:p w14:paraId="1AC9802A" w14:textId="7FF76858" w:rsidR="00194763" w:rsidRPr="00194763" w:rsidRDefault="00194763" w:rsidP="00194763">
      <w:pPr>
        <w:pStyle w:val="ListParagraph"/>
        <w:numPr>
          <w:ilvl w:val="0"/>
          <w:numId w:val="57"/>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Sobrecarga de sincronización: </w:t>
      </w:r>
      <w:r w:rsidR="00127FF7">
        <w:rPr>
          <w:rFonts w:ascii="Times New Roman" w:hAnsi="Times New Roman" w:cs="Times New Roman"/>
          <w:sz w:val="24"/>
          <w:szCs w:val="24"/>
          <w:lang w:val="es-MX"/>
        </w:rPr>
        <w:t>l</w:t>
      </w:r>
      <w:r w:rsidRPr="00194763">
        <w:rPr>
          <w:rFonts w:ascii="Times New Roman" w:hAnsi="Times New Roman" w:cs="Times New Roman"/>
          <w:sz w:val="24"/>
          <w:szCs w:val="24"/>
          <w:lang w:val="es-MX"/>
        </w:rPr>
        <w:t>a coordinación entre hilos puede introducir costos adicionales.</w:t>
      </w:r>
    </w:p>
    <w:p w14:paraId="3F46845B" w14:textId="0EFEEA53" w:rsidR="00194763" w:rsidRPr="00194763" w:rsidRDefault="00194763" w:rsidP="00194763">
      <w:pPr>
        <w:pStyle w:val="ListParagraph"/>
        <w:numPr>
          <w:ilvl w:val="0"/>
          <w:numId w:val="57"/>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 xml:space="preserve">Análisis detallado: </w:t>
      </w:r>
      <w:r w:rsidR="00127FF7">
        <w:rPr>
          <w:rFonts w:ascii="Times New Roman" w:hAnsi="Times New Roman" w:cs="Times New Roman"/>
          <w:sz w:val="24"/>
          <w:szCs w:val="24"/>
          <w:lang w:val="es-MX"/>
        </w:rPr>
        <w:t>d</w:t>
      </w:r>
      <w:r w:rsidRPr="00194763">
        <w:rPr>
          <w:rFonts w:ascii="Times New Roman" w:hAnsi="Times New Roman" w:cs="Times New Roman"/>
          <w:sz w:val="24"/>
          <w:szCs w:val="24"/>
          <w:lang w:val="es-MX"/>
        </w:rPr>
        <w:t>eterminar qué partes del código se benefician del paralelismo es fundamental para evitar esfuerzos innecesarios.</w:t>
      </w:r>
    </w:p>
    <w:p w14:paraId="1C5DE65F" w14:textId="0F505A46" w:rsidR="00AC6E4D"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A pesar de estos retos, el paralelismo es un pilar esencial en la computación moderna, donde el rendimiento ya no depende únicamente de la frecuencia del procesador, sino de la capacidad de aprovechar múltiples núcleos de manera eficiente (Sterling, Anderson, &amp; Brodowicz, 2018).</w:t>
      </w:r>
    </w:p>
    <w:p w14:paraId="6462BE8D" w14:textId="77777777" w:rsidR="004F4158" w:rsidRDefault="004F4158" w:rsidP="00AC6E4D">
      <w:pPr>
        <w:spacing w:line="360" w:lineRule="auto"/>
        <w:jc w:val="both"/>
        <w:rPr>
          <w:rFonts w:ascii="Times New Roman" w:hAnsi="Times New Roman" w:cs="Times New Roman"/>
          <w:sz w:val="24"/>
          <w:szCs w:val="24"/>
          <w:lang w:val="es-MX"/>
        </w:rPr>
      </w:pPr>
    </w:p>
    <w:p w14:paraId="7E92D0A8" w14:textId="77777777" w:rsidR="004F4158" w:rsidRDefault="004F4158" w:rsidP="00AC6E4D">
      <w:pPr>
        <w:spacing w:line="360" w:lineRule="auto"/>
        <w:jc w:val="both"/>
        <w:rPr>
          <w:rFonts w:ascii="Times New Roman" w:hAnsi="Times New Roman" w:cs="Times New Roman"/>
          <w:sz w:val="24"/>
          <w:szCs w:val="24"/>
          <w:lang w:val="es-MX"/>
        </w:rPr>
      </w:pPr>
    </w:p>
    <w:p w14:paraId="18CD893B" w14:textId="77777777" w:rsidR="004F4158" w:rsidRDefault="004F4158" w:rsidP="00AC6E4D">
      <w:pPr>
        <w:spacing w:line="360" w:lineRule="auto"/>
        <w:jc w:val="both"/>
        <w:rPr>
          <w:rFonts w:ascii="Times New Roman" w:hAnsi="Times New Roman" w:cs="Times New Roman"/>
          <w:sz w:val="24"/>
          <w:szCs w:val="24"/>
          <w:lang w:val="es-MX"/>
        </w:rPr>
      </w:pPr>
    </w:p>
    <w:p w14:paraId="1648E9AF" w14:textId="77777777" w:rsidR="004F4158" w:rsidRDefault="004F4158" w:rsidP="00AC6E4D">
      <w:pPr>
        <w:spacing w:line="360" w:lineRule="auto"/>
        <w:jc w:val="both"/>
        <w:rPr>
          <w:rFonts w:ascii="Times New Roman" w:hAnsi="Times New Roman" w:cs="Times New Roman"/>
          <w:sz w:val="24"/>
          <w:szCs w:val="24"/>
          <w:lang w:val="es-MX"/>
        </w:rPr>
      </w:pPr>
    </w:p>
    <w:p w14:paraId="3E7176E0" w14:textId="77777777" w:rsidR="00127FF7" w:rsidRDefault="00127FF7" w:rsidP="00AC6E4D">
      <w:pPr>
        <w:spacing w:line="360" w:lineRule="auto"/>
        <w:jc w:val="both"/>
        <w:rPr>
          <w:rFonts w:ascii="Times New Roman" w:hAnsi="Times New Roman" w:cs="Times New Roman"/>
          <w:sz w:val="24"/>
          <w:szCs w:val="24"/>
          <w:lang w:val="es-MX"/>
        </w:rPr>
      </w:pPr>
    </w:p>
    <w:p w14:paraId="32C88302" w14:textId="77777777" w:rsidR="00127FF7" w:rsidRDefault="00127FF7" w:rsidP="00AC6E4D">
      <w:pPr>
        <w:spacing w:line="360" w:lineRule="auto"/>
        <w:jc w:val="both"/>
        <w:rPr>
          <w:rFonts w:ascii="Times New Roman" w:hAnsi="Times New Roman" w:cs="Times New Roman"/>
          <w:sz w:val="24"/>
          <w:szCs w:val="24"/>
          <w:lang w:val="es-MX"/>
        </w:rPr>
      </w:pPr>
    </w:p>
    <w:p w14:paraId="0731DB2C" w14:textId="77777777" w:rsidR="00127FF7" w:rsidRDefault="00127FF7" w:rsidP="00AC6E4D">
      <w:pPr>
        <w:spacing w:line="360" w:lineRule="auto"/>
        <w:jc w:val="both"/>
        <w:rPr>
          <w:rFonts w:ascii="Times New Roman" w:hAnsi="Times New Roman" w:cs="Times New Roman"/>
          <w:sz w:val="24"/>
          <w:szCs w:val="24"/>
          <w:lang w:val="es-MX"/>
        </w:rPr>
      </w:pPr>
    </w:p>
    <w:p w14:paraId="595B9B82" w14:textId="4A375F0A"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Conclusión</w:t>
      </w:r>
    </w:p>
    <w:p w14:paraId="3BE1B07C" w14:textId="2AAD2ECF" w:rsidR="009E7A7E" w:rsidRPr="009E7A7E" w:rsidRDefault="009E7A7E" w:rsidP="009E7A7E">
      <w:pPr>
        <w:spacing w:line="360" w:lineRule="auto"/>
        <w:jc w:val="both"/>
        <w:rPr>
          <w:rFonts w:ascii="Times New Roman" w:hAnsi="Times New Roman" w:cs="Times New Roman"/>
          <w:sz w:val="24"/>
          <w:szCs w:val="24"/>
          <w:lang w:val="es-MX"/>
        </w:rPr>
      </w:pPr>
      <w:r w:rsidRPr="009E7A7E">
        <w:rPr>
          <w:rFonts w:ascii="Times New Roman" w:hAnsi="Times New Roman" w:cs="Times New Roman"/>
          <w:sz w:val="24"/>
          <w:szCs w:val="24"/>
          <w:lang w:val="es-MX"/>
        </w:rPr>
        <w:t>Este proyecto demuestra cómo la programación paralela, implementada mediante OpenMP, puede optimizar tareas computacionales como la suma de dos arreglos. Utilizando dos hilos y una planificación estática con bloques (schedule(static, CHUNK)), se logra un reparto balanceado de las iteraciones, lo que permite un aprovechamiento eficiente de los recursos del hardware multicore.</w:t>
      </w:r>
    </w:p>
    <w:p w14:paraId="1156500E" w14:textId="50E98C32" w:rsidR="009E7A7E" w:rsidRPr="009E7A7E" w:rsidRDefault="009E7A7E" w:rsidP="009E7A7E">
      <w:pPr>
        <w:spacing w:line="360" w:lineRule="auto"/>
        <w:jc w:val="both"/>
        <w:rPr>
          <w:rFonts w:ascii="Times New Roman" w:hAnsi="Times New Roman" w:cs="Times New Roman"/>
          <w:sz w:val="24"/>
          <w:szCs w:val="24"/>
          <w:lang w:val="es-MX"/>
        </w:rPr>
      </w:pPr>
      <w:r w:rsidRPr="009E7A7E">
        <w:rPr>
          <w:rFonts w:ascii="Times New Roman" w:hAnsi="Times New Roman" w:cs="Times New Roman"/>
          <w:sz w:val="24"/>
          <w:szCs w:val="24"/>
          <w:lang w:val="es-MX"/>
        </w:rPr>
        <w:t>El uso de std::vector en lugar de arreglos estáticos brinda flexibilidad y seguridad en la gestión de memoria, mientras que la generación de valores aleatorios asegura versatilidad en las pruebas, manteniendo la posibilidad de reproducir los resultados mediante el ajuste de la semilla. Adicionalmente, la introducción de constantes (SIZE, CHUNK, SHOW) y funciones auxiliares como imprimeArreglo contribuyen a mejorar la claridad y la modularidad del código.</w:t>
      </w:r>
    </w:p>
    <w:p w14:paraId="38AA9A2C" w14:textId="3749F0F1" w:rsidR="00792E4C" w:rsidRDefault="009E7A7E" w:rsidP="009E7A7E">
      <w:pPr>
        <w:spacing w:line="360" w:lineRule="auto"/>
        <w:jc w:val="both"/>
        <w:rPr>
          <w:rFonts w:ascii="Times New Roman" w:hAnsi="Times New Roman" w:cs="Times New Roman"/>
          <w:sz w:val="24"/>
          <w:szCs w:val="24"/>
          <w:lang w:val="es-MX"/>
        </w:rPr>
      </w:pPr>
      <w:r w:rsidRPr="009E7A7E">
        <w:rPr>
          <w:rFonts w:ascii="Times New Roman" w:hAnsi="Times New Roman" w:cs="Times New Roman"/>
          <w:sz w:val="24"/>
          <w:szCs w:val="24"/>
          <w:lang w:val="es-MX"/>
        </w:rPr>
        <w:t>En conclusión, este proyecto ilustra cómo una combinación adecuada de paralelismo, control sobre los hilos y diseño estructurado puede abordar problemas computacionales con mayor eficiencia. La programación paralela es un componente esencial en la computación moderna y sigue siendo una herramienta indispensable en la resolución de problemas científicos, tecnológicos e industriales.</w:t>
      </w:r>
    </w:p>
    <w:p w14:paraId="604424A0" w14:textId="77777777" w:rsidR="009E7A7E" w:rsidRPr="00AC6E4D" w:rsidRDefault="009E7A7E" w:rsidP="009E7A7E">
      <w:pPr>
        <w:spacing w:line="360" w:lineRule="auto"/>
        <w:jc w:val="both"/>
        <w:rPr>
          <w:rFonts w:ascii="Times New Roman" w:hAnsi="Times New Roman" w:cs="Times New Roman"/>
          <w:sz w:val="24"/>
          <w:szCs w:val="24"/>
          <w:lang w:val="es-MX"/>
        </w:rPr>
      </w:pPr>
    </w:p>
    <w:p w14:paraId="6EFAFA11" w14:textId="0B510EFF" w:rsidR="00792E4C" w:rsidRPr="00AC6E4D" w:rsidRDefault="00AC6E4D" w:rsidP="00AC6E4D">
      <w:pPr>
        <w:spacing w:line="360" w:lineRule="auto"/>
        <w:jc w:val="both"/>
        <w:rPr>
          <w:rFonts w:ascii="Times New Roman" w:hAnsi="Times New Roman" w:cs="Times New Roman"/>
          <w:b/>
          <w:bCs/>
          <w:sz w:val="24"/>
          <w:szCs w:val="24"/>
        </w:rPr>
      </w:pPr>
      <w:r w:rsidRPr="00AC6E4D">
        <w:rPr>
          <w:rFonts w:ascii="Times New Roman" w:hAnsi="Times New Roman" w:cs="Times New Roman"/>
          <w:b/>
          <w:bCs/>
          <w:sz w:val="24"/>
          <w:szCs w:val="24"/>
        </w:rPr>
        <w:t>Referencias</w:t>
      </w:r>
    </w:p>
    <w:p w14:paraId="3A80A2CF" w14:textId="77777777" w:rsidR="00AC6E4D" w:rsidRPr="00AC6E4D" w:rsidRDefault="00AC6E4D" w:rsidP="00AC6E4D">
      <w:pPr>
        <w:spacing w:line="360" w:lineRule="auto"/>
        <w:ind w:left="720" w:hanging="720"/>
        <w:jc w:val="both"/>
        <w:rPr>
          <w:rFonts w:ascii="Times New Roman" w:hAnsi="Times New Roman" w:cs="Times New Roman"/>
          <w:sz w:val="24"/>
          <w:szCs w:val="24"/>
        </w:rPr>
      </w:pPr>
      <w:r w:rsidRPr="00AC6E4D">
        <w:rPr>
          <w:rFonts w:ascii="Times New Roman" w:hAnsi="Times New Roman" w:cs="Times New Roman"/>
          <w:sz w:val="24"/>
          <w:szCs w:val="24"/>
        </w:rPr>
        <w:t>Chapman, B., Jost, G., &amp; Pas, R. (2007). Using OpenMP: Portable Shared Memory Parallel Programming. The MIT Press.</w:t>
      </w:r>
    </w:p>
    <w:p w14:paraId="73F2B9DC" w14:textId="77777777" w:rsidR="00AC6E4D" w:rsidRPr="00AC6E4D" w:rsidRDefault="00AC6E4D" w:rsidP="00AC6E4D">
      <w:pPr>
        <w:spacing w:line="360" w:lineRule="auto"/>
        <w:ind w:left="720" w:hanging="720"/>
        <w:jc w:val="both"/>
        <w:rPr>
          <w:rFonts w:ascii="Times New Roman" w:hAnsi="Times New Roman" w:cs="Times New Roman"/>
          <w:sz w:val="24"/>
          <w:szCs w:val="24"/>
        </w:rPr>
      </w:pPr>
      <w:r w:rsidRPr="00AC6E4D">
        <w:rPr>
          <w:rFonts w:ascii="Times New Roman" w:hAnsi="Times New Roman" w:cs="Times New Roman"/>
          <w:sz w:val="24"/>
          <w:szCs w:val="24"/>
        </w:rPr>
        <w:t>Grama, A., Gupta, A., Karypis, G., &amp; Kumar, V. (2003). Introduction to Parallel Computing (2nd ed.). Addison-Wesley.</w:t>
      </w:r>
    </w:p>
    <w:p w14:paraId="41D124E2" w14:textId="77777777" w:rsidR="00AC6E4D" w:rsidRPr="00DC2F2C" w:rsidRDefault="00AC6E4D" w:rsidP="00AC6E4D">
      <w:pPr>
        <w:spacing w:line="360" w:lineRule="auto"/>
        <w:ind w:left="720" w:hanging="720"/>
        <w:jc w:val="both"/>
        <w:rPr>
          <w:rFonts w:ascii="Times New Roman" w:hAnsi="Times New Roman" w:cs="Times New Roman"/>
          <w:sz w:val="24"/>
          <w:szCs w:val="24"/>
        </w:rPr>
      </w:pPr>
      <w:r w:rsidRPr="00AC6E4D">
        <w:rPr>
          <w:rFonts w:ascii="Times New Roman" w:hAnsi="Times New Roman" w:cs="Times New Roman"/>
          <w:sz w:val="24"/>
          <w:szCs w:val="24"/>
        </w:rPr>
        <w:t xml:space="preserve">Quinn, M. J. (2004). Parallel Programming in C with MPI and OpenMP. </w:t>
      </w:r>
      <w:r w:rsidRPr="00DC2F2C">
        <w:rPr>
          <w:rFonts w:ascii="Times New Roman" w:hAnsi="Times New Roman" w:cs="Times New Roman"/>
          <w:sz w:val="24"/>
          <w:szCs w:val="24"/>
        </w:rPr>
        <w:t>McGraw-Hill.</w:t>
      </w:r>
    </w:p>
    <w:p w14:paraId="23A08933" w14:textId="2C84143B" w:rsidR="00AC6E4D" w:rsidRPr="00AC6E4D" w:rsidRDefault="00DC2F2C" w:rsidP="00DC2F2C">
      <w:pPr>
        <w:spacing w:line="360" w:lineRule="auto"/>
        <w:ind w:left="720" w:hanging="720"/>
        <w:jc w:val="both"/>
        <w:rPr>
          <w:rFonts w:ascii="Times New Roman" w:hAnsi="Times New Roman" w:cs="Times New Roman"/>
          <w:sz w:val="24"/>
          <w:szCs w:val="24"/>
          <w:lang w:val="es-MX"/>
        </w:rPr>
      </w:pPr>
      <w:r w:rsidRPr="00DC2F2C">
        <w:rPr>
          <w:rFonts w:ascii="Times New Roman" w:hAnsi="Times New Roman" w:cs="Times New Roman"/>
          <w:sz w:val="24"/>
          <w:szCs w:val="24"/>
        </w:rPr>
        <w:t xml:space="preserve">Sterling, T. L., Anderson, M., &amp; Brodowicz, M. (2018). </w:t>
      </w:r>
      <w:r w:rsidRPr="00DC2F2C">
        <w:rPr>
          <w:rFonts w:ascii="Times New Roman" w:hAnsi="Times New Roman" w:cs="Times New Roman"/>
          <w:i/>
          <w:iCs/>
          <w:sz w:val="24"/>
          <w:szCs w:val="24"/>
        </w:rPr>
        <w:t>High Performance Computing: Modern Systems and Practices</w:t>
      </w:r>
      <w:r w:rsidRPr="00DC2F2C">
        <w:rPr>
          <w:rFonts w:ascii="Times New Roman" w:hAnsi="Times New Roman" w:cs="Times New Roman"/>
          <w:sz w:val="24"/>
          <w:szCs w:val="24"/>
        </w:rPr>
        <w:t>. Morgan Kaufmann.</w:t>
      </w:r>
    </w:p>
    <w:sectPr w:rsidR="00AC6E4D" w:rsidRPr="00AC6E4D" w:rsidSect="00DC6980">
      <w:footerReference w:type="default" r:id="rId12"/>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1FF7D0" w14:textId="77777777" w:rsidR="00B539CE" w:rsidRDefault="00B539CE" w:rsidP="00934326">
      <w:pPr>
        <w:spacing w:after="0" w:line="240" w:lineRule="auto"/>
      </w:pPr>
      <w:r>
        <w:separator/>
      </w:r>
    </w:p>
  </w:endnote>
  <w:endnote w:type="continuationSeparator" w:id="0">
    <w:p w14:paraId="2B0A0F93" w14:textId="77777777" w:rsidR="00B539CE" w:rsidRDefault="00B539CE" w:rsidP="00934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35D29" w14:textId="51FC7B00" w:rsidR="00934326" w:rsidRPr="00934326" w:rsidRDefault="00934326" w:rsidP="00934326">
    <w:pPr>
      <w:pStyle w:val="Footer"/>
      <w:spacing w:line="360" w:lineRule="auto"/>
      <w:jc w:val="right"/>
      <w:rPr>
        <w:rFonts w:ascii="Arial" w:hAnsi="Arial" w:cs="Arial"/>
        <w:color w:val="000000" w:themeColor="text1"/>
        <w:sz w:val="24"/>
        <w:szCs w:val="24"/>
      </w:rPr>
    </w:pPr>
  </w:p>
  <w:p w14:paraId="631FBE4F" w14:textId="77777777" w:rsidR="00934326" w:rsidRDefault="00934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8814F" w14:textId="77777777" w:rsidR="00B539CE" w:rsidRDefault="00B539CE" w:rsidP="00934326">
      <w:pPr>
        <w:spacing w:after="0" w:line="240" w:lineRule="auto"/>
      </w:pPr>
      <w:r>
        <w:separator/>
      </w:r>
    </w:p>
  </w:footnote>
  <w:footnote w:type="continuationSeparator" w:id="0">
    <w:p w14:paraId="268C7360" w14:textId="77777777" w:rsidR="00B539CE" w:rsidRDefault="00B539CE" w:rsidP="00934326">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4XNNhjAhzDyNOZ" int2:id="fZ7eVL3s">
      <int2:state int2:value="Rejected" int2:type="AugLoop_Text_Critique"/>
    </int2:textHash>
    <int2:textHash int2:hashCode="qJxjFSM16odnn9" int2:id="IEP0RIkg">
      <int2:state int2:value="Rejected" int2:type="AugLoop_Text_Critique"/>
    </int2:textHash>
    <int2:textHash int2:hashCode="Qn292JptC5tCjf" int2:id="qfQ4gzxp">
      <int2:state int2:value="Rejected" int2:type="AugLoop_Text_Critique"/>
    </int2:textHash>
    <int2:textHash int2:hashCode="pR9XSGQMhZrWeQ" int2:id="314qXRKj">
      <int2:state int2:value="Rejected" int2:type="AugLoop_Text_Critique"/>
    </int2:textHash>
    <int2:textHash int2:hashCode="cdQ2m9Hc10ekmG" int2:id="XfQ9ZP9M">
      <int2:state int2:value="Rejected" int2:type="AugLoop_Text_Critique"/>
    </int2:textHash>
    <int2:textHash int2:hashCode="9Gs65kgXP8IHrO" int2:id="rvBjUKUI">
      <int2:state int2:value="Rejected" int2:type="AugLoop_Text_Critique"/>
    </int2:textHash>
    <int2:textHash int2:hashCode="FpfFdukWuiocGz" int2:id="upd1fegG">
      <int2:state int2:value="Rejected" int2:type="AugLoop_Text_Critique"/>
    </int2:textHash>
    <int2:textHash int2:hashCode="uKg6C9GQUKAaA+" int2:id="ruKDpYKX">
      <int2:state int2:value="Rejected" int2:type="AugLoop_Text_Critique"/>
    </int2:textHash>
    <int2:textHash int2:hashCode="P9QliQpVHK34OI" int2:id="JHQXBkdU">
      <int2:state int2:value="Rejected" int2:type="AugLoop_Text_Critique"/>
    </int2:textHash>
    <int2:textHash int2:hashCode="ITCDIiuG6pqIC2" int2:id="TtR9pdyJ">
      <int2:state int2:value="Rejected" int2:type="AugLoop_Text_Critique"/>
    </int2:textHash>
    <int2:textHash int2:hashCode="w58m1vnNH/EaHs" int2:id="BAOh1nuC">
      <int2:state int2:value="Rejected" int2:type="AugLoop_Text_Critique"/>
    </int2:textHash>
    <int2:textHash int2:hashCode="yEGwxLPv+/ozU3" int2:id="JS7NGGT0">
      <int2:state int2:value="Rejected" int2:type="AugLoop_Text_Critique"/>
    </int2:textHash>
    <int2:textHash int2:hashCode="6O+g9wbJd4fd8d" int2:id="rVdtGA1t">
      <int2:state int2:value="Rejected" int2:type="AugLoop_Text_Critique"/>
    </int2:textHash>
    <int2:textHash int2:hashCode="1aQB5hOfFXmdvm" int2:id="fOsH8SNP">
      <int2:state int2:value="Rejected" int2:type="AugLoop_Text_Critique"/>
    </int2:textHash>
    <int2:textHash int2:hashCode="kNxCAZh8cs99r5" int2:id="UYlb29sB">
      <int2:state int2:value="Rejected" int2:type="AugLoop_Text_Critique"/>
    </int2:textHash>
    <int2:textHash int2:hashCode="t6Ghzzgz4QIw7m" int2:id="BXR8Q42U">
      <int2:state int2:value="Rejected" int2:type="AugLoop_Text_Critique"/>
    </int2:textHash>
    <int2:textHash int2:hashCode="WVy9vRlEoDe9mM" int2:id="V6Je91al">
      <int2:state int2:value="Rejected" int2:type="AugLoop_Text_Critique"/>
    </int2:textHash>
    <int2:textHash int2:hashCode="nbPB0unLgt0qoV" int2:id="hDbSalld">
      <int2:state int2:value="Rejected" int2:type="AugLoop_Text_Critique"/>
    </int2:textHash>
    <int2:textHash int2:hashCode="91QONgBiUWZXIl" int2:id="pfiClXZq">
      <int2:state int2:value="Rejected" int2:type="AugLoop_Text_Critique"/>
    </int2:textHash>
    <int2:textHash int2:hashCode="cnQH8kgmPwmhVr" int2:id="pM9Ed1pZ">
      <int2:state int2:value="Rejected" int2:type="AugLoop_Text_Critique"/>
    </int2:textHash>
    <int2:textHash int2:hashCode="wwP9oELIB3V8FD" int2:id="wOdDdrQU">
      <int2:state int2:value="Rejected" int2:type="AugLoop_Text_Critique"/>
    </int2:textHash>
    <int2:textHash int2:hashCode="XguKoVqthI3jbP" int2:id="myMZPbYF">
      <int2:state int2:value="Rejected" int2:type="AugLoop_Text_Critique"/>
    </int2:textHash>
    <int2:textHash int2:hashCode="sbNZLd8ITdrQtt" int2:id="UgrP4ltQ">
      <int2:state int2:value="Rejected" int2:type="AugLoop_Text_Critique"/>
    </int2:textHash>
    <int2:textHash int2:hashCode="wcOytXYrQFm07y" int2:id="HkB6VNDb">
      <int2:state int2:value="Rejected" int2:type="AugLoop_Text_Critique"/>
    </int2:textHash>
    <int2:textHash int2:hashCode="VSXzC3dwJgyoZn" int2:id="v5F5KEji">
      <int2:state int2:value="Rejected" int2:type="AugLoop_Text_Critique"/>
    </int2:textHash>
    <int2:textHash int2:hashCode="EQF25Szb4s6dL1" int2:id="kjTBExID">
      <int2:state int2:value="Rejected" int2:type="AugLoop_Text_Critique"/>
    </int2:textHash>
    <int2:textHash int2:hashCode="dStAYH7PdHoavv" int2:id="B3YRm2kF">
      <int2:state int2:value="Rejected" int2:type="AugLoop_Text_Critique"/>
    </int2:textHash>
    <int2:textHash int2:hashCode="2nygvBRRcdFnLZ" int2:id="YdKUll8i">
      <int2:state int2:value="Rejected" int2:type="AugLoop_Text_Critique"/>
    </int2:textHash>
    <int2:textHash int2:hashCode="s/2rNsHyHVSzlv" int2:id="mK4V1lgX">
      <int2:state int2:value="Rejected" int2:type="AugLoop_Text_Critique"/>
    </int2:textHash>
    <int2:textHash int2:hashCode="epm6WfTQqhjRh3" int2:id="zYN0L5eM">
      <int2:state int2:value="Rejected" int2:type="AugLoop_Text_Critique"/>
    </int2:textHash>
    <int2:textHash int2:hashCode="/ljf95rhDI23Yz" int2:id="VfMm8htc">
      <int2:state int2:value="Rejected" int2:type="AugLoop_Text_Critique"/>
    </int2:textHash>
    <int2:textHash int2:hashCode="Skmzo929y7/MEK" int2:id="ulhOhOzQ">
      <int2:state int2:value="Rejected" int2:type="AugLoop_Text_Critique"/>
    </int2:textHash>
    <int2:textHash int2:hashCode="qQEIB4VAtrkqWQ" int2:id="SJ3DxmSe">
      <int2:state int2:value="Rejected" int2:type="AugLoop_Text_Critique"/>
    </int2:textHash>
    <int2:textHash int2:hashCode="t4eHTpfyLoC+3m" int2:id="Js12c34D">
      <int2:state int2:value="Rejected" int2:type="AugLoop_Text_Critique"/>
    </int2:textHash>
    <int2:textHash int2:hashCode="xy75Zgsddyttje" int2:id="8SVRUWqV">
      <int2:state int2:value="Rejected" int2:type="AugLoop_Text_Critique"/>
    </int2:textHash>
    <int2:textHash int2:hashCode="ZlpNyRjd+4XqDx" int2:id="ZXvpxfSE">
      <int2:state int2:value="Rejected" int2:type="AugLoop_Text_Critique"/>
    </int2:textHash>
    <int2:textHash int2:hashCode="51ODlTy5CJnFoV" int2:id="amFgHXxd">
      <int2:state int2:value="Rejected" int2:type="AugLoop_Text_Critique"/>
    </int2:textHash>
    <int2:textHash int2:hashCode="7K7VQyM120f+8e" int2:id="Rhq9IEfC">
      <int2:state int2:value="Rejected" int2:type="AugLoop_Text_Critique"/>
    </int2:textHash>
    <int2:textHash int2:hashCode="JAjFhG86c21pht" int2:id="S8QKbfMa">
      <int2:state int2:value="Rejected" int2:type="AugLoop_Text_Critique"/>
    </int2:textHash>
    <int2:textHash int2:hashCode="IAx3eiYTTnZgnH" int2:id="7Syt2MSZ">
      <int2:state int2:value="Rejected" int2:type="AugLoop_Text_Critique"/>
    </int2:textHash>
    <int2:textHash int2:hashCode="Iy+8gEpZXi+EGv" int2:id="XKkfRhBS">
      <int2:state int2:value="Rejected" int2:type="AugLoop_Text_Critique"/>
    </int2:textHash>
    <int2:textHash int2:hashCode="IJiUMjmy0/vjuf" int2:id="hwY0Vu1V">
      <int2:state int2:value="Rejected" int2:type="AugLoop_Text_Critique"/>
    </int2:textHash>
    <int2:textHash int2:hashCode="5btYzZSVzJx6iV" int2:id="57jS38rY">
      <int2:state int2:value="Rejected" int2:type="AugLoop_Text_Critique"/>
    </int2:textHash>
    <int2:textHash int2:hashCode="W4TvLxGnZiB8Ef" int2:id="1HSNsSJL">
      <int2:state int2:value="Rejected" int2:type="AugLoop_Text_Critique"/>
    </int2:textHash>
    <int2:textHash int2:hashCode="WFfS+4gYAhWZsW" int2:id="QeLQtZKX">
      <int2:state int2:value="Rejected" int2:type="AugLoop_Text_Critique"/>
    </int2:textHash>
    <int2:textHash int2:hashCode="DtjYv96dO4qPdM" int2:id="OuvFVjuJ">
      <int2:state int2:value="Rejected" int2:type="AugLoop_Text_Critique"/>
    </int2:textHash>
    <int2:textHash int2:hashCode="Ys4arNzV5zigD4" int2:id="e2eDyXzl">
      <int2:state int2:value="Rejected" int2:type="AugLoop_Text_Critique"/>
    </int2:textHash>
    <int2:textHash int2:hashCode="L1i2irUCMZt0tW" int2:id="JMCbf2gb">
      <int2:state int2:value="Rejected" int2:type="AugLoop_Text_Critique"/>
    </int2:textHash>
    <int2:textHash int2:hashCode="uNQzOMxyl6qiHj" int2:id="lRolmZx4">
      <int2:state int2:value="Rejected" int2:type="AugLoop_Text_Critique"/>
    </int2:textHash>
    <int2:textHash int2:hashCode="5RXYnpyWrkT7nY" int2:id="gnrh4Tsx">
      <int2:state int2:value="Rejected" int2:type="AugLoop_Text_Critique"/>
    </int2:textHash>
    <int2:textHash int2:hashCode="n1/gtXs2TuOPLW" int2:id="XAx9nsJ8">
      <int2:state int2:value="Rejected" int2:type="AugLoop_Text_Critique"/>
    </int2:textHash>
    <int2:textHash int2:hashCode="ZbeERhYbxTqIux" int2:id="KRCXI7Ve">
      <int2:state int2:value="Rejected" int2:type="AugLoop_Text_Critique"/>
    </int2:textHash>
    <int2:textHash int2:hashCode="eIwvFWpDqu5cAF" int2:id="sTA8Vvxd">
      <int2:state int2:value="Rejected" int2:type="AugLoop_Text_Critique"/>
    </int2:textHash>
    <int2:textHash int2:hashCode="TFsJwXHPh6m7JY" int2:id="dnENFDui">
      <int2:state int2:value="Rejected" int2:type="AugLoop_Text_Critique"/>
    </int2:textHash>
    <int2:textHash int2:hashCode="X0LSixFykfNIo1" int2:id="SyNo8a9N">
      <int2:state int2:value="Rejected" int2:type="AugLoop_Text_Critique"/>
    </int2:textHash>
    <int2:textHash int2:hashCode="IHll7DpbGEx4AB" int2:id="mi840dEV">
      <int2:state int2:value="Rejected" int2:type="AugLoop_Text_Critique"/>
    </int2:textHash>
    <int2:textHash int2:hashCode="+0mOgEgn9clH8Y" int2:id="LLDMBXz2">
      <int2:state int2:value="Rejected" int2:type="AugLoop_Text_Critique"/>
    </int2:textHash>
    <int2:textHash int2:hashCode="gJzCMT9VwJ5D5/" int2:id="b9BHwPfH">
      <int2:state int2:value="Rejected" int2:type="AugLoop_Text_Critique"/>
    </int2:textHash>
    <int2:textHash int2:hashCode="73ChcEjyg4sQHM" int2:id="rQv32RMD">
      <int2:state int2:value="Rejected" int2:type="AugLoop_Text_Critique"/>
    </int2:textHash>
    <int2:textHash int2:hashCode="NU5awqLynfrm6e" int2:id="k5nY5t1G">
      <int2:state int2:value="Rejected" int2:type="AugLoop_Text_Critique"/>
    </int2:textHash>
    <int2:textHash int2:hashCode="z1mMn+9o5HU2dD" int2:id="e9ni2PC0">
      <int2:state int2:value="Rejected" int2:type="AugLoop_Text_Critique"/>
    </int2:textHash>
    <int2:textHash int2:hashCode="FUDXQiBirX+JWS" int2:id="vokVVVY2">
      <int2:state int2:value="Rejected" int2:type="AugLoop_Text_Critique"/>
    </int2:textHash>
    <int2:textHash int2:hashCode="6RS7qicrCEijs5" int2:id="DYrlrhaV">
      <int2:state int2:value="Rejected" int2:type="AugLoop_Text_Critique"/>
    </int2:textHash>
    <int2:textHash int2:hashCode="kh64+NyhwlXvBV" int2:id="B4EkRcYn">
      <int2:state int2:value="Rejected" int2:type="AugLoop_Text_Critique"/>
    </int2:textHash>
    <int2:textHash int2:hashCode="CUsP4OMChUrxMR" int2:id="svRLZQnX">
      <int2:state int2:value="Rejected" int2:type="AugLoop_Text_Critique"/>
    </int2:textHash>
    <int2:textHash int2:hashCode="g1VQGVhaesyuvm" int2:id="nl2iuXmi">
      <int2:state int2:value="Rejected" int2:type="AugLoop_Text_Critique"/>
    </int2:textHash>
    <int2:textHash int2:hashCode="23j/CoQ5Ay9mH+" int2:id="PeEE1Hvw">
      <int2:state int2:value="Rejected" int2:type="AugLoop_Text_Critique"/>
    </int2:textHash>
    <int2:textHash int2:hashCode="3yRuEBXRcJmXNj" int2:id="emCX5f1X">
      <int2:state int2:value="Rejected" int2:type="AugLoop_Text_Critique"/>
    </int2:textHash>
    <int2:textHash int2:hashCode="JN6QEhybIsojiZ" int2:id="tdBVaYHk">
      <int2:state int2:value="Rejected" int2:type="AugLoop_Text_Critique"/>
    </int2:textHash>
    <int2:textHash int2:hashCode="Im85GGeZjuZg5i" int2:id="lmuJTce7">
      <int2:state int2:value="Rejected" int2:type="AugLoop_Text_Critique"/>
    </int2:textHash>
    <int2:textHash int2:hashCode="PgJ3YgIvTp0+3P" int2:id="FNms7oN6">
      <int2:state int2:value="Rejected" int2:type="AugLoop_Text_Critique"/>
    </int2:textHash>
    <int2:textHash int2:hashCode="O5860GP6hzSIMo" int2:id="jSiFMqA9">
      <int2:state int2:value="Rejected" int2:type="AugLoop_Text_Critique"/>
    </int2:textHash>
    <int2:textHash int2:hashCode="qSbox18c9ND6Dg" int2:id="LkWsrtJb">
      <int2:state int2:value="Rejected" int2:type="AugLoop_Text_Critique"/>
    </int2:textHash>
    <int2:textHash int2:hashCode="CdnpMfOTXo3fnf" int2:id="Eysr2Nft">
      <int2:state int2:value="Rejected" int2:type="AugLoop_Text_Critique"/>
    </int2:textHash>
    <int2:textHash int2:hashCode="V3PRT4SMBJJwUC" int2:id="kamcLGfM">
      <int2:state int2:value="Rejected" int2:type="AugLoop_Text_Critique"/>
    </int2:textHash>
    <int2:textHash int2:hashCode="XS73Yakq2caG5o" int2:id="iYDVjAdc">
      <int2:state int2:value="Rejected" int2:type="AugLoop_Text_Critique"/>
    </int2:textHash>
    <int2:textHash int2:hashCode="LRCAegk7AaKM2C" int2:id="CaPIngjc">
      <int2:state int2:value="Rejected" int2:type="AugLoop_Text_Critique"/>
    </int2:textHash>
    <int2:textHash int2:hashCode="pdptnJb6vQ43sL" int2:id="O29MBBhm">
      <int2:state int2:value="Rejected" int2:type="AugLoop_Text_Critique"/>
    </int2:textHash>
    <int2:textHash int2:hashCode="wmocuAaZpEOepT" int2:id="omAD1kbB">
      <int2:state int2:value="Rejected" int2:type="AugLoop_Text_Critique"/>
    </int2:textHash>
    <int2:textHash int2:hashCode="4QpfDSSrysJa9k" int2:id="zkLFERUW">
      <int2:state int2:value="Rejected" int2:type="AugLoop_Text_Critique"/>
    </int2:textHash>
    <int2:textHash int2:hashCode="LxxY+wMnArKZd3" int2:id="vvwjVXhI">
      <int2:state int2:value="Rejected" int2:type="AugLoop_Text_Critique"/>
    </int2:textHash>
    <int2:textHash int2:hashCode="mhIRRALdh4G7CA" int2:id="csRTH04o">
      <int2:state int2:value="Rejected" int2:type="AugLoop_Text_Critique"/>
    </int2:textHash>
    <int2:textHash int2:hashCode="6ZeuxuT9J5VE0C" int2:id="HI3tj0Bs">
      <int2:state int2:value="Rejected" int2:type="AugLoop_Text_Critique"/>
    </int2:textHash>
    <int2:textHash int2:hashCode="LbKIJveWYktrGL" int2:id="RJEAXelP">
      <int2:state int2:value="Rejected" int2:type="AugLoop_Text_Critique"/>
    </int2:textHash>
    <int2:textHash int2:hashCode="lzHIUwV1+OA+dz" int2:id="v1DDufCA">
      <int2:state int2:value="Rejected" int2:type="AugLoop_Text_Critique"/>
    </int2:textHash>
    <int2:textHash int2:hashCode="DkQ0lgxju0neJa" int2:id="wi9k0KpE">
      <int2:state int2:value="Rejected" int2:type="AugLoop_Text_Critique"/>
    </int2:textHash>
    <int2:textHash int2:hashCode="beAdV6V0W1tPax" int2:id="Jc7Ha7tP">
      <int2:state int2:value="Rejected" int2:type="AugLoop_Text_Critique"/>
    </int2:textHash>
    <int2:textHash int2:hashCode="CKGSp4y0Fr5/OR" int2:id="pZbUy7A5">
      <int2:state int2:value="Rejected" int2:type="AugLoop_Text_Critique"/>
    </int2:textHash>
    <int2:textHash int2:hashCode="ZCC7yZLYqKo8qt" int2:id="nxuGBnNb">
      <int2:state int2:value="Rejected" int2:type="AugLoop_Text_Critique"/>
    </int2:textHash>
    <int2:textHash int2:hashCode="aWHnLPwhjC33VL" int2:id="6eFmE1ir">
      <int2:state int2:value="Rejected" int2:type="AugLoop_Text_Critique"/>
    </int2:textHash>
    <int2:textHash int2:hashCode="3ItTM2FzP0g1h3" int2:id="OXfIcp9z">
      <int2:state int2:value="Rejected" int2:type="AugLoop_Text_Critique"/>
    </int2:textHash>
    <int2:textHash int2:hashCode="66zkfC0WzuQI2F" int2:id="idesPEiZ">
      <int2:state int2:value="Rejected" int2:type="AugLoop_Text_Critique"/>
    </int2:textHash>
    <int2:textHash int2:hashCode="Tx6k8J2yqq+wqS" int2:id="E6HcYT8R">
      <int2:state int2:value="Rejected" int2:type="AugLoop_Text_Critique"/>
    </int2:textHash>
    <int2:textHash int2:hashCode="x0Wj5SAB+Siz9E" int2:id="JwWZffbh">
      <int2:state int2:value="Rejected" int2:type="AugLoop_Text_Critique"/>
    </int2:textHash>
    <int2:textHash int2:hashCode="+hVq6+cFJJxykn" int2:id="L7pr9vqc">
      <int2:state int2:value="Rejected" int2:type="AugLoop_Text_Critique"/>
    </int2:textHash>
    <int2:textHash int2:hashCode="31DTD2FMjOT9x5" int2:id="QKHnGORM">
      <int2:state int2:value="Rejected" int2:type="AugLoop_Text_Critique"/>
    </int2:textHash>
    <int2:textHash int2:hashCode="QjzSqFPuQLm8N1" int2:id="uTlGtYBV">
      <int2:state int2:value="Rejected" int2:type="AugLoop_Text_Critique"/>
    </int2:textHash>
    <int2:textHash int2:hashCode="ccYa/T5sArXkwr" int2:id="GTjmKNif">
      <int2:state int2:value="Rejected" int2:type="AugLoop_Text_Critique"/>
    </int2:textHash>
    <int2:textHash int2:hashCode="17dPpybwuNSX/l" int2:id="4eCbuMpH">
      <int2:state int2:value="Rejected" int2:type="AugLoop_Text_Critique"/>
    </int2:textHash>
    <int2:textHash int2:hashCode="ynhoeiJeoyn/eV" int2:id="GBIyxfSh">
      <int2:state int2:value="Rejected" int2:type="AugLoop_Text_Critique"/>
    </int2:textHash>
    <int2:textHash int2:hashCode="S+yd6WF+LoEVCR" int2:id="itLkaXTn">
      <int2:state int2:value="Rejected" int2:type="AugLoop_Text_Critique"/>
    </int2:textHash>
    <int2:textHash int2:hashCode="2XsQGgJRMtjdYg" int2:id="i7jzHV0V">
      <int2:state int2:value="Rejected" int2:type="AugLoop_Text_Critique"/>
    </int2:textHash>
    <int2:textHash int2:hashCode="aihQDh8OQ6UKUZ" int2:id="jK8k8nvU">
      <int2:state int2:value="Rejected" int2:type="AugLoop_Text_Critique"/>
    </int2:textHash>
    <int2:textHash int2:hashCode="rwSWoK1PjxXWIs" int2:id="t5siPil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252B"/>
    <w:multiLevelType w:val="hybridMultilevel"/>
    <w:tmpl w:val="1BEA28A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04B94A91"/>
    <w:multiLevelType w:val="hybridMultilevel"/>
    <w:tmpl w:val="C5D410F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 w15:restartNumberingAfterBreak="0">
    <w:nsid w:val="06A33A8D"/>
    <w:multiLevelType w:val="hybridMultilevel"/>
    <w:tmpl w:val="EF8440A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 w15:restartNumberingAfterBreak="0">
    <w:nsid w:val="0A297546"/>
    <w:multiLevelType w:val="hybridMultilevel"/>
    <w:tmpl w:val="806AC08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 w15:restartNumberingAfterBreak="0">
    <w:nsid w:val="0BC834B9"/>
    <w:multiLevelType w:val="hybridMultilevel"/>
    <w:tmpl w:val="B67A0B6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12853BD7"/>
    <w:multiLevelType w:val="hybridMultilevel"/>
    <w:tmpl w:val="CB087D1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6" w15:restartNumberingAfterBreak="0">
    <w:nsid w:val="18F4031E"/>
    <w:multiLevelType w:val="hybridMultilevel"/>
    <w:tmpl w:val="80CA41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9AF126D"/>
    <w:multiLevelType w:val="hybridMultilevel"/>
    <w:tmpl w:val="1F2C5F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8" w15:restartNumberingAfterBreak="0">
    <w:nsid w:val="19F920AB"/>
    <w:multiLevelType w:val="hybridMultilevel"/>
    <w:tmpl w:val="00F27F0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9" w15:restartNumberingAfterBreak="0">
    <w:nsid w:val="1AAB43D1"/>
    <w:multiLevelType w:val="hybridMultilevel"/>
    <w:tmpl w:val="61D6B8A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1E69638B"/>
    <w:multiLevelType w:val="hybridMultilevel"/>
    <w:tmpl w:val="47141EE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1" w15:restartNumberingAfterBreak="0">
    <w:nsid w:val="21627158"/>
    <w:multiLevelType w:val="hybridMultilevel"/>
    <w:tmpl w:val="36A0E44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2" w15:restartNumberingAfterBreak="0">
    <w:nsid w:val="21C77EAF"/>
    <w:multiLevelType w:val="hybridMultilevel"/>
    <w:tmpl w:val="B4A8096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15:restartNumberingAfterBreak="0">
    <w:nsid w:val="22E9103A"/>
    <w:multiLevelType w:val="hybridMultilevel"/>
    <w:tmpl w:val="69CC2EF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15:restartNumberingAfterBreak="0">
    <w:nsid w:val="236E62B1"/>
    <w:multiLevelType w:val="hybridMultilevel"/>
    <w:tmpl w:val="E758D06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5" w15:restartNumberingAfterBreak="0">
    <w:nsid w:val="251C51A5"/>
    <w:multiLevelType w:val="hybridMultilevel"/>
    <w:tmpl w:val="2648095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6" w15:restartNumberingAfterBreak="0">
    <w:nsid w:val="2521142F"/>
    <w:multiLevelType w:val="hybridMultilevel"/>
    <w:tmpl w:val="09AEA0F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 w15:restartNumberingAfterBreak="0">
    <w:nsid w:val="274B1302"/>
    <w:multiLevelType w:val="hybridMultilevel"/>
    <w:tmpl w:val="C7FEDAA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8" w15:restartNumberingAfterBreak="0">
    <w:nsid w:val="28D401CA"/>
    <w:multiLevelType w:val="hybridMultilevel"/>
    <w:tmpl w:val="C144FE8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900257D"/>
    <w:multiLevelType w:val="hybridMultilevel"/>
    <w:tmpl w:val="E47E5ED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0" w15:restartNumberingAfterBreak="0">
    <w:nsid w:val="296B1EB7"/>
    <w:multiLevelType w:val="hybridMultilevel"/>
    <w:tmpl w:val="F01AB02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1" w15:restartNumberingAfterBreak="0">
    <w:nsid w:val="30BA0381"/>
    <w:multiLevelType w:val="hybridMultilevel"/>
    <w:tmpl w:val="1EDC1EB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2" w15:restartNumberingAfterBreak="0">
    <w:nsid w:val="311A6BC0"/>
    <w:multiLevelType w:val="hybridMultilevel"/>
    <w:tmpl w:val="F9143DC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3" w15:restartNumberingAfterBreak="0">
    <w:nsid w:val="31AB33DB"/>
    <w:multiLevelType w:val="hybridMultilevel"/>
    <w:tmpl w:val="EF42650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4" w15:restartNumberingAfterBreak="0">
    <w:nsid w:val="33B7284C"/>
    <w:multiLevelType w:val="hybridMultilevel"/>
    <w:tmpl w:val="25A20CB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5" w15:restartNumberingAfterBreak="0">
    <w:nsid w:val="33DE7CE9"/>
    <w:multiLevelType w:val="hybridMultilevel"/>
    <w:tmpl w:val="7486AA7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6" w15:restartNumberingAfterBreak="0">
    <w:nsid w:val="38F8409B"/>
    <w:multiLevelType w:val="hybridMultilevel"/>
    <w:tmpl w:val="9C9EDE5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7" w15:restartNumberingAfterBreak="0">
    <w:nsid w:val="3D495BE6"/>
    <w:multiLevelType w:val="hybridMultilevel"/>
    <w:tmpl w:val="6C521B6E"/>
    <w:lvl w:ilvl="0" w:tplc="080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D92445B"/>
    <w:multiLevelType w:val="hybridMultilevel"/>
    <w:tmpl w:val="10B0A8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3EDB1080"/>
    <w:multiLevelType w:val="hybridMultilevel"/>
    <w:tmpl w:val="5DACE92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0" w15:restartNumberingAfterBreak="0">
    <w:nsid w:val="3FCC3789"/>
    <w:multiLevelType w:val="hybridMultilevel"/>
    <w:tmpl w:val="9D08C96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1" w15:restartNumberingAfterBreak="0">
    <w:nsid w:val="400B3728"/>
    <w:multiLevelType w:val="hybridMultilevel"/>
    <w:tmpl w:val="58C287E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2" w15:restartNumberingAfterBreak="0">
    <w:nsid w:val="45CA1D93"/>
    <w:multiLevelType w:val="hybridMultilevel"/>
    <w:tmpl w:val="7434480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3" w15:restartNumberingAfterBreak="0">
    <w:nsid w:val="48843330"/>
    <w:multiLevelType w:val="hybridMultilevel"/>
    <w:tmpl w:val="D2DE296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4" w15:restartNumberingAfterBreak="0">
    <w:nsid w:val="4D90445E"/>
    <w:multiLevelType w:val="hybridMultilevel"/>
    <w:tmpl w:val="FF44910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5" w15:restartNumberingAfterBreak="0">
    <w:nsid w:val="55E572E6"/>
    <w:multiLevelType w:val="hybridMultilevel"/>
    <w:tmpl w:val="480ED6A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6" w15:restartNumberingAfterBreak="0">
    <w:nsid w:val="566E0334"/>
    <w:multiLevelType w:val="hybridMultilevel"/>
    <w:tmpl w:val="3EEC567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7" w15:restartNumberingAfterBreak="0">
    <w:nsid w:val="56E66EC0"/>
    <w:multiLevelType w:val="hybridMultilevel"/>
    <w:tmpl w:val="1A101AB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8" w15:restartNumberingAfterBreak="0">
    <w:nsid w:val="57046A91"/>
    <w:multiLevelType w:val="hybridMultilevel"/>
    <w:tmpl w:val="37D2C18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9" w15:restartNumberingAfterBreak="0">
    <w:nsid w:val="584F1132"/>
    <w:multiLevelType w:val="hybridMultilevel"/>
    <w:tmpl w:val="AF8E481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0" w15:restartNumberingAfterBreak="0">
    <w:nsid w:val="5E0C4638"/>
    <w:multiLevelType w:val="hybridMultilevel"/>
    <w:tmpl w:val="22489BD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1" w15:restartNumberingAfterBreak="0">
    <w:nsid w:val="5E1354D8"/>
    <w:multiLevelType w:val="hybridMultilevel"/>
    <w:tmpl w:val="6164925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2" w15:restartNumberingAfterBreak="0">
    <w:nsid w:val="5EB478D4"/>
    <w:multiLevelType w:val="hybridMultilevel"/>
    <w:tmpl w:val="4C3C0CD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3" w15:restartNumberingAfterBreak="0">
    <w:nsid w:val="60EA2B40"/>
    <w:multiLevelType w:val="hybridMultilevel"/>
    <w:tmpl w:val="52FAC5C2"/>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4" w15:restartNumberingAfterBreak="0">
    <w:nsid w:val="63F33F23"/>
    <w:multiLevelType w:val="hybridMultilevel"/>
    <w:tmpl w:val="C8D6635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5" w15:restartNumberingAfterBreak="0">
    <w:nsid w:val="65652C8F"/>
    <w:multiLevelType w:val="hybridMultilevel"/>
    <w:tmpl w:val="11CE7F12"/>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15:restartNumberingAfterBreak="0">
    <w:nsid w:val="69116BCA"/>
    <w:multiLevelType w:val="hybridMultilevel"/>
    <w:tmpl w:val="FC74A08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7" w15:restartNumberingAfterBreak="0">
    <w:nsid w:val="6A38269E"/>
    <w:multiLevelType w:val="hybridMultilevel"/>
    <w:tmpl w:val="8816446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8" w15:restartNumberingAfterBreak="0">
    <w:nsid w:val="6D3E3709"/>
    <w:multiLevelType w:val="hybridMultilevel"/>
    <w:tmpl w:val="8010604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9" w15:restartNumberingAfterBreak="0">
    <w:nsid w:val="6F264EA6"/>
    <w:multiLevelType w:val="hybridMultilevel"/>
    <w:tmpl w:val="D610BA9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0" w15:restartNumberingAfterBreak="0">
    <w:nsid w:val="71801364"/>
    <w:multiLevelType w:val="hybridMultilevel"/>
    <w:tmpl w:val="4E92951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1" w15:restartNumberingAfterBreak="0">
    <w:nsid w:val="739E3489"/>
    <w:multiLevelType w:val="hybridMultilevel"/>
    <w:tmpl w:val="2D986CE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2" w15:restartNumberingAfterBreak="0">
    <w:nsid w:val="73C47D27"/>
    <w:multiLevelType w:val="hybridMultilevel"/>
    <w:tmpl w:val="4B6E526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3" w15:restartNumberingAfterBreak="0">
    <w:nsid w:val="74221EC4"/>
    <w:multiLevelType w:val="hybridMultilevel"/>
    <w:tmpl w:val="38CAEEB8"/>
    <w:lvl w:ilvl="0" w:tplc="080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76DF0DF2"/>
    <w:multiLevelType w:val="hybridMultilevel"/>
    <w:tmpl w:val="84E6141C"/>
    <w:lvl w:ilvl="0" w:tplc="080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71F2BC1"/>
    <w:multiLevelType w:val="hybridMultilevel"/>
    <w:tmpl w:val="93C690F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6" w15:restartNumberingAfterBreak="0">
    <w:nsid w:val="785D5F4D"/>
    <w:multiLevelType w:val="multilevel"/>
    <w:tmpl w:val="8A066E6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7" w15:restartNumberingAfterBreak="0">
    <w:nsid w:val="7F605161"/>
    <w:multiLevelType w:val="hybridMultilevel"/>
    <w:tmpl w:val="36943E8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16cid:durableId="2037583357">
    <w:abstractNumId w:val="36"/>
  </w:num>
  <w:num w:numId="2" w16cid:durableId="1769541588">
    <w:abstractNumId w:val="46"/>
  </w:num>
  <w:num w:numId="3" w16cid:durableId="864900475">
    <w:abstractNumId w:val="4"/>
  </w:num>
  <w:num w:numId="4" w16cid:durableId="1860200113">
    <w:abstractNumId w:val="47"/>
  </w:num>
  <w:num w:numId="5" w16cid:durableId="812406702">
    <w:abstractNumId w:val="2"/>
  </w:num>
  <w:num w:numId="6" w16cid:durableId="1759518678">
    <w:abstractNumId w:val="1"/>
  </w:num>
  <w:num w:numId="7" w16cid:durableId="1906258701">
    <w:abstractNumId w:val="22"/>
  </w:num>
  <w:num w:numId="8" w16cid:durableId="404450941">
    <w:abstractNumId w:val="49"/>
  </w:num>
  <w:num w:numId="9" w16cid:durableId="252863289">
    <w:abstractNumId w:val="29"/>
  </w:num>
  <w:num w:numId="10" w16cid:durableId="169758989">
    <w:abstractNumId w:val="15"/>
  </w:num>
  <w:num w:numId="11" w16cid:durableId="242570470">
    <w:abstractNumId w:val="25"/>
  </w:num>
  <w:num w:numId="12" w16cid:durableId="1019626058">
    <w:abstractNumId w:val="33"/>
  </w:num>
  <w:num w:numId="13" w16cid:durableId="831069933">
    <w:abstractNumId w:val="6"/>
  </w:num>
  <w:num w:numId="14" w16cid:durableId="74596618">
    <w:abstractNumId w:val="40"/>
  </w:num>
  <w:num w:numId="15" w16cid:durableId="2052535215">
    <w:abstractNumId w:val="0"/>
  </w:num>
  <w:num w:numId="16" w16cid:durableId="1153327777">
    <w:abstractNumId w:val="52"/>
  </w:num>
  <w:num w:numId="17" w16cid:durableId="388891993">
    <w:abstractNumId w:val="45"/>
  </w:num>
  <w:num w:numId="18" w16cid:durableId="64500773">
    <w:abstractNumId w:val="53"/>
  </w:num>
  <w:num w:numId="19" w16cid:durableId="1195188523">
    <w:abstractNumId w:val="23"/>
  </w:num>
  <w:num w:numId="20" w16cid:durableId="1150945038">
    <w:abstractNumId w:val="32"/>
  </w:num>
  <w:num w:numId="21" w16cid:durableId="577206394">
    <w:abstractNumId w:val="54"/>
  </w:num>
  <w:num w:numId="22" w16cid:durableId="152842687">
    <w:abstractNumId w:val="9"/>
  </w:num>
  <w:num w:numId="23" w16cid:durableId="1611812466">
    <w:abstractNumId w:val="27"/>
  </w:num>
  <w:num w:numId="24" w16cid:durableId="1699772284">
    <w:abstractNumId w:val="8"/>
  </w:num>
  <w:num w:numId="25" w16cid:durableId="618218507">
    <w:abstractNumId w:val="17"/>
  </w:num>
  <w:num w:numId="26" w16cid:durableId="1971158592">
    <w:abstractNumId w:val="14"/>
  </w:num>
  <w:num w:numId="27" w16cid:durableId="1463307708">
    <w:abstractNumId w:val="39"/>
  </w:num>
  <w:num w:numId="28" w16cid:durableId="941111841">
    <w:abstractNumId w:val="30"/>
  </w:num>
  <w:num w:numId="29" w16cid:durableId="2033455609">
    <w:abstractNumId w:val="12"/>
  </w:num>
  <w:num w:numId="30" w16cid:durableId="1120146890">
    <w:abstractNumId w:val="18"/>
  </w:num>
  <w:num w:numId="31" w16cid:durableId="23023345">
    <w:abstractNumId w:val="24"/>
  </w:num>
  <w:num w:numId="32" w16cid:durableId="1527716571">
    <w:abstractNumId w:val="51"/>
  </w:num>
  <w:num w:numId="33" w16cid:durableId="807630540">
    <w:abstractNumId w:val="21"/>
  </w:num>
  <w:num w:numId="34" w16cid:durableId="303002134">
    <w:abstractNumId w:val="55"/>
  </w:num>
  <w:num w:numId="35" w16cid:durableId="1618640671">
    <w:abstractNumId w:val="16"/>
  </w:num>
  <w:num w:numId="36" w16cid:durableId="779641869">
    <w:abstractNumId w:val="11"/>
  </w:num>
  <w:num w:numId="37" w16cid:durableId="1793555872">
    <w:abstractNumId w:val="48"/>
  </w:num>
  <w:num w:numId="38" w16cid:durableId="1799686521">
    <w:abstractNumId w:val="43"/>
  </w:num>
  <w:num w:numId="39" w16cid:durableId="545677088">
    <w:abstractNumId w:val="13"/>
  </w:num>
  <w:num w:numId="40" w16cid:durableId="1983272799">
    <w:abstractNumId w:val="10"/>
  </w:num>
  <w:num w:numId="41" w16cid:durableId="1677345665">
    <w:abstractNumId w:val="44"/>
  </w:num>
  <w:num w:numId="42" w16cid:durableId="1454859319">
    <w:abstractNumId w:val="37"/>
  </w:num>
  <w:num w:numId="43" w16cid:durableId="1691446818">
    <w:abstractNumId w:val="34"/>
  </w:num>
  <w:num w:numId="44" w16cid:durableId="410274411">
    <w:abstractNumId w:val="19"/>
  </w:num>
  <w:num w:numId="45" w16cid:durableId="327709275">
    <w:abstractNumId w:val="35"/>
  </w:num>
  <w:num w:numId="46" w16cid:durableId="721827967">
    <w:abstractNumId w:val="5"/>
  </w:num>
  <w:num w:numId="47" w16cid:durableId="454643231">
    <w:abstractNumId w:val="31"/>
  </w:num>
  <w:num w:numId="48" w16cid:durableId="356740647">
    <w:abstractNumId w:val="20"/>
  </w:num>
  <w:num w:numId="49" w16cid:durableId="392050846">
    <w:abstractNumId w:val="56"/>
  </w:num>
  <w:num w:numId="50" w16cid:durableId="271593506">
    <w:abstractNumId w:val="26"/>
  </w:num>
  <w:num w:numId="51" w16cid:durableId="1715888353">
    <w:abstractNumId w:val="41"/>
  </w:num>
  <w:num w:numId="52" w16cid:durableId="1486433435">
    <w:abstractNumId w:val="57"/>
  </w:num>
  <w:num w:numId="53" w16cid:durableId="1345202414">
    <w:abstractNumId w:val="42"/>
  </w:num>
  <w:num w:numId="54" w16cid:durableId="1764446571">
    <w:abstractNumId w:val="28"/>
  </w:num>
  <w:num w:numId="55" w16cid:durableId="1960187982">
    <w:abstractNumId w:val="7"/>
  </w:num>
  <w:num w:numId="56" w16cid:durableId="1619722842">
    <w:abstractNumId w:val="38"/>
  </w:num>
  <w:num w:numId="57" w16cid:durableId="488331756">
    <w:abstractNumId w:val="3"/>
  </w:num>
  <w:num w:numId="58" w16cid:durableId="329454048">
    <w:abstractNumId w:val="5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IwsbS0MDAwMTM2tzBU0lEKTi0uzszPAykwMa0FAIrE0EQtAAAA"/>
  </w:docVars>
  <w:rsids>
    <w:rsidRoot w:val="00A15219"/>
    <w:rsid w:val="0000082A"/>
    <w:rsid w:val="00000B68"/>
    <w:rsid w:val="00001FCF"/>
    <w:rsid w:val="00002D16"/>
    <w:rsid w:val="00003678"/>
    <w:rsid w:val="00003F5B"/>
    <w:rsid w:val="00004529"/>
    <w:rsid w:val="00005969"/>
    <w:rsid w:val="00005E8F"/>
    <w:rsid w:val="0000608A"/>
    <w:rsid w:val="000075D4"/>
    <w:rsid w:val="00010955"/>
    <w:rsid w:val="0001294A"/>
    <w:rsid w:val="000131B8"/>
    <w:rsid w:val="0001683A"/>
    <w:rsid w:val="0001766D"/>
    <w:rsid w:val="00022766"/>
    <w:rsid w:val="0002375D"/>
    <w:rsid w:val="0002423E"/>
    <w:rsid w:val="000246C7"/>
    <w:rsid w:val="0002481F"/>
    <w:rsid w:val="00026FCF"/>
    <w:rsid w:val="00031129"/>
    <w:rsid w:val="00032BBB"/>
    <w:rsid w:val="00033714"/>
    <w:rsid w:val="0003648B"/>
    <w:rsid w:val="00036F20"/>
    <w:rsid w:val="000443D9"/>
    <w:rsid w:val="000470C0"/>
    <w:rsid w:val="00047776"/>
    <w:rsid w:val="00047A2D"/>
    <w:rsid w:val="000528AD"/>
    <w:rsid w:val="00053535"/>
    <w:rsid w:val="000549D6"/>
    <w:rsid w:val="000553BC"/>
    <w:rsid w:val="00055637"/>
    <w:rsid w:val="000578C3"/>
    <w:rsid w:val="00060029"/>
    <w:rsid w:val="00061039"/>
    <w:rsid w:val="00061586"/>
    <w:rsid w:val="00062DE4"/>
    <w:rsid w:val="00064201"/>
    <w:rsid w:val="000673D5"/>
    <w:rsid w:val="00072E2C"/>
    <w:rsid w:val="00082BA5"/>
    <w:rsid w:val="00082E84"/>
    <w:rsid w:val="0008494D"/>
    <w:rsid w:val="00085BD6"/>
    <w:rsid w:val="0008639F"/>
    <w:rsid w:val="000879A1"/>
    <w:rsid w:val="0009047F"/>
    <w:rsid w:val="00091A3C"/>
    <w:rsid w:val="00094206"/>
    <w:rsid w:val="00094371"/>
    <w:rsid w:val="000955BB"/>
    <w:rsid w:val="00095E45"/>
    <w:rsid w:val="0009770B"/>
    <w:rsid w:val="000A1465"/>
    <w:rsid w:val="000A15FB"/>
    <w:rsid w:val="000A2D34"/>
    <w:rsid w:val="000A384D"/>
    <w:rsid w:val="000A39B3"/>
    <w:rsid w:val="000A50C3"/>
    <w:rsid w:val="000A6E14"/>
    <w:rsid w:val="000A7E28"/>
    <w:rsid w:val="000B156B"/>
    <w:rsid w:val="000B2E40"/>
    <w:rsid w:val="000C2ABF"/>
    <w:rsid w:val="000C331A"/>
    <w:rsid w:val="000C62CE"/>
    <w:rsid w:val="000C77CE"/>
    <w:rsid w:val="000D380D"/>
    <w:rsid w:val="000D3A7A"/>
    <w:rsid w:val="000E4A76"/>
    <w:rsid w:val="000E6B02"/>
    <w:rsid w:val="000E6C99"/>
    <w:rsid w:val="000F59F1"/>
    <w:rsid w:val="000F69F9"/>
    <w:rsid w:val="000F7527"/>
    <w:rsid w:val="000F77B5"/>
    <w:rsid w:val="00100CC1"/>
    <w:rsid w:val="00101108"/>
    <w:rsid w:val="00101445"/>
    <w:rsid w:val="00102EE3"/>
    <w:rsid w:val="00103785"/>
    <w:rsid w:val="00104296"/>
    <w:rsid w:val="001060FB"/>
    <w:rsid w:val="001076C0"/>
    <w:rsid w:val="00110588"/>
    <w:rsid w:val="001106B3"/>
    <w:rsid w:val="00111476"/>
    <w:rsid w:val="00113BF2"/>
    <w:rsid w:val="00115084"/>
    <w:rsid w:val="00115E8F"/>
    <w:rsid w:val="0011608A"/>
    <w:rsid w:val="0011745C"/>
    <w:rsid w:val="00117938"/>
    <w:rsid w:val="00121B92"/>
    <w:rsid w:val="00127FF7"/>
    <w:rsid w:val="001301F8"/>
    <w:rsid w:val="001306AA"/>
    <w:rsid w:val="001345E2"/>
    <w:rsid w:val="00136F40"/>
    <w:rsid w:val="00137DA7"/>
    <w:rsid w:val="00141083"/>
    <w:rsid w:val="00141150"/>
    <w:rsid w:val="00142861"/>
    <w:rsid w:val="00143593"/>
    <w:rsid w:val="00144EE5"/>
    <w:rsid w:val="00147F8C"/>
    <w:rsid w:val="00150759"/>
    <w:rsid w:val="00151B66"/>
    <w:rsid w:val="001531F3"/>
    <w:rsid w:val="00153589"/>
    <w:rsid w:val="001536D3"/>
    <w:rsid w:val="0015451B"/>
    <w:rsid w:val="00154CE1"/>
    <w:rsid w:val="0015563C"/>
    <w:rsid w:val="00156451"/>
    <w:rsid w:val="00157B3C"/>
    <w:rsid w:val="00160035"/>
    <w:rsid w:val="00160B57"/>
    <w:rsid w:val="0016179D"/>
    <w:rsid w:val="001634DF"/>
    <w:rsid w:val="0016492C"/>
    <w:rsid w:val="00165A3A"/>
    <w:rsid w:val="00165E98"/>
    <w:rsid w:val="0016608E"/>
    <w:rsid w:val="001714CD"/>
    <w:rsid w:val="001726FF"/>
    <w:rsid w:val="00173413"/>
    <w:rsid w:val="00174818"/>
    <w:rsid w:val="00174C52"/>
    <w:rsid w:val="00174C81"/>
    <w:rsid w:val="00175820"/>
    <w:rsid w:val="00177D8D"/>
    <w:rsid w:val="0018113D"/>
    <w:rsid w:val="00182F25"/>
    <w:rsid w:val="001875B6"/>
    <w:rsid w:val="00194763"/>
    <w:rsid w:val="00194D0D"/>
    <w:rsid w:val="00194FD3"/>
    <w:rsid w:val="001978A5"/>
    <w:rsid w:val="00197FC0"/>
    <w:rsid w:val="001A0545"/>
    <w:rsid w:val="001A126B"/>
    <w:rsid w:val="001A234B"/>
    <w:rsid w:val="001A5565"/>
    <w:rsid w:val="001A5845"/>
    <w:rsid w:val="001A65A6"/>
    <w:rsid w:val="001B0D4E"/>
    <w:rsid w:val="001B12A1"/>
    <w:rsid w:val="001B22F1"/>
    <w:rsid w:val="001B55F1"/>
    <w:rsid w:val="001B77FD"/>
    <w:rsid w:val="001B79BB"/>
    <w:rsid w:val="001B7FF8"/>
    <w:rsid w:val="001C0706"/>
    <w:rsid w:val="001C29AA"/>
    <w:rsid w:val="001C2BDE"/>
    <w:rsid w:val="001C3D68"/>
    <w:rsid w:val="001C53FD"/>
    <w:rsid w:val="001C591E"/>
    <w:rsid w:val="001C59F7"/>
    <w:rsid w:val="001C5F28"/>
    <w:rsid w:val="001C6855"/>
    <w:rsid w:val="001D1024"/>
    <w:rsid w:val="001D245C"/>
    <w:rsid w:val="001D2567"/>
    <w:rsid w:val="001D2DF1"/>
    <w:rsid w:val="001D3D01"/>
    <w:rsid w:val="001D439C"/>
    <w:rsid w:val="001E1FC8"/>
    <w:rsid w:val="001E3585"/>
    <w:rsid w:val="001E4C4D"/>
    <w:rsid w:val="001E7BD7"/>
    <w:rsid w:val="001F1682"/>
    <w:rsid w:val="001F1730"/>
    <w:rsid w:val="001F1C73"/>
    <w:rsid w:val="001F2547"/>
    <w:rsid w:val="001F287F"/>
    <w:rsid w:val="001F330F"/>
    <w:rsid w:val="001F4503"/>
    <w:rsid w:val="001F5032"/>
    <w:rsid w:val="001F551B"/>
    <w:rsid w:val="001F604F"/>
    <w:rsid w:val="001F66D9"/>
    <w:rsid w:val="001F6D75"/>
    <w:rsid w:val="00201462"/>
    <w:rsid w:val="00201E28"/>
    <w:rsid w:val="00202FAE"/>
    <w:rsid w:val="0020511B"/>
    <w:rsid w:val="002052BB"/>
    <w:rsid w:val="0020786F"/>
    <w:rsid w:val="002105B6"/>
    <w:rsid w:val="0021284D"/>
    <w:rsid w:val="00212975"/>
    <w:rsid w:val="00214423"/>
    <w:rsid w:val="002150AC"/>
    <w:rsid w:val="0021549B"/>
    <w:rsid w:val="00220ACF"/>
    <w:rsid w:val="00220AFC"/>
    <w:rsid w:val="002215F2"/>
    <w:rsid w:val="0022404E"/>
    <w:rsid w:val="00230EEE"/>
    <w:rsid w:val="00232312"/>
    <w:rsid w:val="00235426"/>
    <w:rsid w:val="00241B8A"/>
    <w:rsid w:val="00243874"/>
    <w:rsid w:val="002453D9"/>
    <w:rsid w:val="00245FD3"/>
    <w:rsid w:val="002471F9"/>
    <w:rsid w:val="00251132"/>
    <w:rsid w:val="0025118B"/>
    <w:rsid w:val="002518FD"/>
    <w:rsid w:val="00251ABA"/>
    <w:rsid w:val="00253CE0"/>
    <w:rsid w:val="00254925"/>
    <w:rsid w:val="0025792D"/>
    <w:rsid w:val="002609B6"/>
    <w:rsid w:val="0026477E"/>
    <w:rsid w:val="00267758"/>
    <w:rsid w:val="0027032F"/>
    <w:rsid w:val="00270B90"/>
    <w:rsid w:val="002720DC"/>
    <w:rsid w:val="00274AD7"/>
    <w:rsid w:val="00274CE0"/>
    <w:rsid w:val="0028041A"/>
    <w:rsid w:val="00280C98"/>
    <w:rsid w:val="002817F4"/>
    <w:rsid w:val="00281C04"/>
    <w:rsid w:val="0028312D"/>
    <w:rsid w:val="002832B7"/>
    <w:rsid w:val="00283601"/>
    <w:rsid w:val="00284053"/>
    <w:rsid w:val="00284948"/>
    <w:rsid w:val="00286621"/>
    <w:rsid w:val="00292E28"/>
    <w:rsid w:val="00292E67"/>
    <w:rsid w:val="00293C5B"/>
    <w:rsid w:val="00293FAE"/>
    <w:rsid w:val="00294DDD"/>
    <w:rsid w:val="00295758"/>
    <w:rsid w:val="00297025"/>
    <w:rsid w:val="00297B8E"/>
    <w:rsid w:val="002A112D"/>
    <w:rsid w:val="002A1FF5"/>
    <w:rsid w:val="002A24D1"/>
    <w:rsid w:val="002A4BDB"/>
    <w:rsid w:val="002A550B"/>
    <w:rsid w:val="002B269F"/>
    <w:rsid w:val="002B2CC1"/>
    <w:rsid w:val="002B2F4E"/>
    <w:rsid w:val="002B34E0"/>
    <w:rsid w:val="002B3E41"/>
    <w:rsid w:val="002B47FB"/>
    <w:rsid w:val="002B657F"/>
    <w:rsid w:val="002B7A3A"/>
    <w:rsid w:val="002C0269"/>
    <w:rsid w:val="002C2039"/>
    <w:rsid w:val="002D1082"/>
    <w:rsid w:val="002D309C"/>
    <w:rsid w:val="002D43E4"/>
    <w:rsid w:val="002D44E6"/>
    <w:rsid w:val="002D4F78"/>
    <w:rsid w:val="002D6034"/>
    <w:rsid w:val="002E039E"/>
    <w:rsid w:val="002E0C19"/>
    <w:rsid w:val="002F31F9"/>
    <w:rsid w:val="002F7A2E"/>
    <w:rsid w:val="002F7CC9"/>
    <w:rsid w:val="00300A9F"/>
    <w:rsid w:val="00302289"/>
    <w:rsid w:val="00302492"/>
    <w:rsid w:val="00302D71"/>
    <w:rsid w:val="003053AA"/>
    <w:rsid w:val="00312804"/>
    <w:rsid w:val="0031712B"/>
    <w:rsid w:val="00317AA8"/>
    <w:rsid w:val="00320D4F"/>
    <w:rsid w:val="0032114A"/>
    <w:rsid w:val="0032114C"/>
    <w:rsid w:val="00323D8D"/>
    <w:rsid w:val="0032587E"/>
    <w:rsid w:val="00326055"/>
    <w:rsid w:val="00332082"/>
    <w:rsid w:val="003356EB"/>
    <w:rsid w:val="00335B20"/>
    <w:rsid w:val="00336DFC"/>
    <w:rsid w:val="0034166A"/>
    <w:rsid w:val="00342FA5"/>
    <w:rsid w:val="0034731F"/>
    <w:rsid w:val="0035558F"/>
    <w:rsid w:val="00360207"/>
    <w:rsid w:val="00360695"/>
    <w:rsid w:val="0036109D"/>
    <w:rsid w:val="00365B3C"/>
    <w:rsid w:val="003667D0"/>
    <w:rsid w:val="003678B6"/>
    <w:rsid w:val="003712B2"/>
    <w:rsid w:val="003717F6"/>
    <w:rsid w:val="00372D6E"/>
    <w:rsid w:val="00373125"/>
    <w:rsid w:val="003751D5"/>
    <w:rsid w:val="003764E7"/>
    <w:rsid w:val="00376A2C"/>
    <w:rsid w:val="003835B8"/>
    <w:rsid w:val="00385EC9"/>
    <w:rsid w:val="003860C8"/>
    <w:rsid w:val="00390B84"/>
    <w:rsid w:val="00390F5A"/>
    <w:rsid w:val="003915DD"/>
    <w:rsid w:val="00392FA2"/>
    <w:rsid w:val="00393D6C"/>
    <w:rsid w:val="003A1011"/>
    <w:rsid w:val="003A4CB2"/>
    <w:rsid w:val="003AD269"/>
    <w:rsid w:val="003B0A4C"/>
    <w:rsid w:val="003B51EC"/>
    <w:rsid w:val="003B7B82"/>
    <w:rsid w:val="003C0D60"/>
    <w:rsid w:val="003C270F"/>
    <w:rsid w:val="003C2A00"/>
    <w:rsid w:val="003C5B0F"/>
    <w:rsid w:val="003C6FB6"/>
    <w:rsid w:val="003C7273"/>
    <w:rsid w:val="003C7593"/>
    <w:rsid w:val="003D0D78"/>
    <w:rsid w:val="003D5DFB"/>
    <w:rsid w:val="003D697F"/>
    <w:rsid w:val="003D76D2"/>
    <w:rsid w:val="003E0AC3"/>
    <w:rsid w:val="003E69DA"/>
    <w:rsid w:val="003E7118"/>
    <w:rsid w:val="003F497B"/>
    <w:rsid w:val="003F5BB3"/>
    <w:rsid w:val="003F6596"/>
    <w:rsid w:val="003F693B"/>
    <w:rsid w:val="003F7789"/>
    <w:rsid w:val="00400126"/>
    <w:rsid w:val="00401396"/>
    <w:rsid w:val="00403839"/>
    <w:rsid w:val="00403D1F"/>
    <w:rsid w:val="004049DE"/>
    <w:rsid w:val="00405370"/>
    <w:rsid w:val="004101A4"/>
    <w:rsid w:val="00410939"/>
    <w:rsid w:val="004118D3"/>
    <w:rsid w:val="00413182"/>
    <w:rsid w:val="004144A6"/>
    <w:rsid w:val="00420EB6"/>
    <w:rsid w:val="004210F1"/>
    <w:rsid w:val="00421E38"/>
    <w:rsid w:val="00423075"/>
    <w:rsid w:val="00425103"/>
    <w:rsid w:val="00427EB9"/>
    <w:rsid w:val="004316EC"/>
    <w:rsid w:val="00431960"/>
    <w:rsid w:val="00431B69"/>
    <w:rsid w:val="004346AB"/>
    <w:rsid w:val="004348EC"/>
    <w:rsid w:val="00434975"/>
    <w:rsid w:val="004411E4"/>
    <w:rsid w:val="00441942"/>
    <w:rsid w:val="004443F5"/>
    <w:rsid w:val="00444EB4"/>
    <w:rsid w:val="00445D5D"/>
    <w:rsid w:val="00445F23"/>
    <w:rsid w:val="00446325"/>
    <w:rsid w:val="00452EED"/>
    <w:rsid w:val="0045748A"/>
    <w:rsid w:val="00457F84"/>
    <w:rsid w:val="0046142E"/>
    <w:rsid w:val="00463828"/>
    <w:rsid w:val="00463CD9"/>
    <w:rsid w:val="00472649"/>
    <w:rsid w:val="00472FD8"/>
    <w:rsid w:val="00476391"/>
    <w:rsid w:val="00476A6E"/>
    <w:rsid w:val="00484A36"/>
    <w:rsid w:val="00486081"/>
    <w:rsid w:val="00486300"/>
    <w:rsid w:val="00487212"/>
    <w:rsid w:val="0048742F"/>
    <w:rsid w:val="0049042A"/>
    <w:rsid w:val="0049061B"/>
    <w:rsid w:val="00490655"/>
    <w:rsid w:val="00495B72"/>
    <w:rsid w:val="004965CF"/>
    <w:rsid w:val="00497C85"/>
    <w:rsid w:val="004A1BC5"/>
    <w:rsid w:val="004A4C33"/>
    <w:rsid w:val="004A5E11"/>
    <w:rsid w:val="004B054C"/>
    <w:rsid w:val="004B2969"/>
    <w:rsid w:val="004B2A17"/>
    <w:rsid w:val="004B4910"/>
    <w:rsid w:val="004B6819"/>
    <w:rsid w:val="004C0038"/>
    <w:rsid w:val="004C0738"/>
    <w:rsid w:val="004C0F05"/>
    <w:rsid w:val="004C4215"/>
    <w:rsid w:val="004C5772"/>
    <w:rsid w:val="004C69B9"/>
    <w:rsid w:val="004C6EAA"/>
    <w:rsid w:val="004D0131"/>
    <w:rsid w:val="004D2535"/>
    <w:rsid w:val="004D2940"/>
    <w:rsid w:val="004D3110"/>
    <w:rsid w:val="004D43B9"/>
    <w:rsid w:val="004D4C79"/>
    <w:rsid w:val="004E3D77"/>
    <w:rsid w:val="004E42AB"/>
    <w:rsid w:val="004E45A9"/>
    <w:rsid w:val="004E7898"/>
    <w:rsid w:val="004F0D9E"/>
    <w:rsid w:val="004F2B06"/>
    <w:rsid w:val="004F3526"/>
    <w:rsid w:val="004F4158"/>
    <w:rsid w:val="004F461C"/>
    <w:rsid w:val="004F4CA8"/>
    <w:rsid w:val="00501869"/>
    <w:rsid w:val="0050549B"/>
    <w:rsid w:val="00510A42"/>
    <w:rsid w:val="00512E52"/>
    <w:rsid w:val="00514175"/>
    <w:rsid w:val="00517F70"/>
    <w:rsid w:val="0052186E"/>
    <w:rsid w:val="00522E22"/>
    <w:rsid w:val="00524ECD"/>
    <w:rsid w:val="00525BB1"/>
    <w:rsid w:val="00525F82"/>
    <w:rsid w:val="00526813"/>
    <w:rsid w:val="00532301"/>
    <w:rsid w:val="0053651B"/>
    <w:rsid w:val="00540D4C"/>
    <w:rsid w:val="00541D04"/>
    <w:rsid w:val="0054231B"/>
    <w:rsid w:val="00542442"/>
    <w:rsid w:val="00542C15"/>
    <w:rsid w:val="00542DD7"/>
    <w:rsid w:val="00544036"/>
    <w:rsid w:val="00550FAC"/>
    <w:rsid w:val="005511BC"/>
    <w:rsid w:val="00553697"/>
    <w:rsid w:val="00553F18"/>
    <w:rsid w:val="00553F5D"/>
    <w:rsid w:val="005547E7"/>
    <w:rsid w:val="005571E1"/>
    <w:rsid w:val="005623BA"/>
    <w:rsid w:val="005629E4"/>
    <w:rsid w:val="00562A88"/>
    <w:rsid w:val="00566077"/>
    <w:rsid w:val="00573A77"/>
    <w:rsid w:val="005756C2"/>
    <w:rsid w:val="00575E34"/>
    <w:rsid w:val="005816AF"/>
    <w:rsid w:val="0058231F"/>
    <w:rsid w:val="005830C9"/>
    <w:rsid w:val="00585A89"/>
    <w:rsid w:val="00587617"/>
    <w:rsid w:val="005902EB"/>
    <w:rsid w:val="00595379"/>
    <w:rsid w:val="00596EF3"/>
    <w:rsid w:val="00597214"/>
    <w:rsid w:val="005A5F68"/>
    <w:rsid w:val="005A646F"/>
    <w:rsid w:val="005A6BC7"/>
    <w:rsid w:val="005B0F85"/>
    <w:rsid w:val="005B0F9B"/>
    <w:rsid w:val="005B1BE6"/>
    <w:rsid w:val="005B24BD"/>
    <w:rsid w:val="005B383E"/>
    <w:rsid w:val="005B439A"/>
    <w:rsid w:val="005B4489"/>
    <w:rsid w:val="005B6359"/>
    <w:rsid w:val="005B665A"/>
    <w:rsid w:val="005B6D03"/>
    <w:rsid w:val="005C043C"/>
    <w:rsid w:val="005C150A"/>
    <w:rsid w:val="005C192C"/>
    <w:rsid w:val="005C197F"/>
    <w:rsid w:val="005C59C1"/>
    <w:rsid w:val="005C5CC9"/>
    <w:rsid w:val="005D23D9"/>
    <w:rsid w:val="005D2AAC"/>
    <w:rsid w:val="005D372E"/>
    <w:rsid w:val="005D38B1"/>
    <w:rsid w:val="005D4841"/>
    <w:rsid w:val="005D659E"/>
    <w:rsid w:val="005D7288"/>
    <w:rsid w:val="005D748A"/>
    <w:rsid w:val="005D74DA"/>
    <w:rsid w:val="005E1AE4"/>
    <w:rsid w:val="005E212F"/>
    <w:rsid w:val="005E4EC9"/>
    <w:rsid w:val="005E567C"/>
    <w:rsid w:val="005E613A"/>
    <w:rsid w:val="005E6E61"/>
    <w:rsid w:val="005E709B"/>
    <w:rsid w:val="005E7A2B"/>
    <w:rsid w:val="005F016D"/>
    <w:rsid w:val="005F630F"/>
    <w:rsid w:val="005F7FDF"/>
    <w:rsid w:val="00603E3C"/>
    <w:rsid w:val="00603ECB"/>
    <w:rsid w:val="00604B82"/>
    <w:rsid w:val="00604C27"/>
    <w:rsid w:val="006059B8"/>
    <w:rsid w:val="00606C92"/>
    <w:rsid w:val="006120CA"/>
    <w:rsid w:val="00613BC3"/>
    <w:rsid w:val="0061513F"/>
    <w:rsid w:val="00616695"/>
    <w:rsid w:val="006179DA"/>
    <w:rsid w:val="0062034D"/>
    <w:rsid w:val="00620E20"/>
    <w:rsid w:val="00622C0A"/>
    <w:rsid w:val="006232C2"/>
    <w:rsid w:val="00624F58"/>
    <w:rsid w:val="006300F1"/>
    <w:rsid w:val="00635C5D"/>
    <w:rsid w:val="00636BB5"/>
    <w:rsid w:val="00637AAB"/>
    <w:rsid w:val="00637C0D"/>
    <w:rsid w:val="00642058"/>
    <w:rsid w:val="0064224F"/>
    <w:rsid w:val="00647553"/>
    <w:rsid w:val="00647639"/>
    <w:rsid w:val="0065698E"/>
    <w:rsid w:val="006573E6"/>
    <w:rsid w:val="00657BEC"/>
    <w:rsid w:val="00662D17"/>
    <w:rsid w:val="0066321E"/>
    <w:rsid w:val="0066431D"/>
    <w:rsid w:val="00664368"/>
    <w:rsid w:val="006648CC"/>
    <w:rsid w:val="00666BB3"/>
    <w:rsid w:val="00667642"/>
    <w:rsid w:val="006728D1"/>
    <w:rsid w:val="00676B86"/>
    <w:rsid w:val="00687931"/>
    <w:rsid w:val="00691F05"/>
    <w:rsid w:val="006938B9"/>
    <w:rsid w:val="00694C6A"/>
    <w:rsid w:val="00695AEF"/>
    <w:rsid w:val="00695BF0"/>
    <w:rsid w:val="006966F8"/>
    <w:rsid w:val="00696B0B"/>
    <w:rsid w:val="00696DDC"/>
    <w:rsid w:val="00697E56"/>
    <w:rsid w:val="006A22AB"/>
    <w:rsid w:val="006A6B52"/>
    <w:rsid w:val="006B12D7"/>
    <w:rsid w:val="006B2F6D"/>
    <w:rsid w:val="006B364A"/>
    <w:rsid w:val="006B4188"/>
    <w:rsid w:val="006B4738"/>
    <w:rsid w:val="006B4C4A"/>
    <w:rsid w:val="006B5105"/>
    <w:rsid w:val="006B5885"/>
    <w:rsid w:val="006B5BF0"/>
    <w:rsid w:val="006B6142"/>
    <w:rsid w:val="006B66F2"/>
    <w:rsid w:val="006B7B49"/>
    <w:rsid w:val="006C2035"/>
    <w:rsid w:val="006C3906"/>
    <w:rsid w:val="006C3E88"/>
    <w:rsid w:val="006C405D"/>
    <w:rsid w:val="006C49DE"/>
    <w:rsid w:val="006C550D"/>
    <w:rsid w:val="006C76B6"/>
    <w:rsid w:val="006D3A92"/>
    <w:rsid w:val="006D44F6"/>
    <w:rsid w:val="006D48A0"/>
    <w:rsid w:val="006D556F"/>
    <w:rsid w:val="006E2D4F"/>
    <w:rsid w:val="006E32AB"/>
    <w:rsid w:val="006F1C4C"/>
    <w:rsid w:val="006F2A3A"/>
    <w:rsid w:val="006F67A4"/>
    <w:rsid w:val="006F707D"/>
    <w:rsid w:val="00700C7E"/>
    <w:rsid w:val="00700E1B"/>
    <w:rsid w:val="007012A4"/>
    <w:rsid w:val="0070251E"/>
    <w:rsid w:val="0070303F"/>
    <w:rsid w:val="00704E7C"/>
    <w:rsid w:val="00704EA1"/>
    <w:rsid w:val="007071E7"/>
    <w:rsid w:val="00710870"/>
    <w:rsid w:val="00711F50"/>
    <w:rsid w:val="007120EB"/>
    <w:rsid w:val="007125D8"/>
    <w:rsid w:val="00713F37"/>
    <w:rsid w:val="007202BF"/>
    <w:rsid w:val="0072033E"/>
    <w:rsid w:val="007210A2"/>
    <w:rsid w:val="00721676"/>
    <w:rsid w:val="007225B7"/>
    <w:rsid w:val="00726C0A"/>
    <w:rsid w:val="00730386"/>
    <w:rsid w:val="00730469"/>
    <w:rsid w:val="00732581"/>
    <w:rsid w:val="0073264D"/>
    <w:rsid w:val="00734508"/>
    <w:rsid w:val="00734709"/>
    <w:rsid w:val="00736894"/>
    <w:rsid w:val="00741239"/>
    <w:rsid w:val="00743A60"/>
    <w:rsid w:val="00747A0F"/>
    <w:rsid w:val="00747AF3"/>
    <w:rsid w:val="0076175D"/>
    <w:rsid w:val="00761B3F"/>
    <w:rsid w:val="00763A71"/>
    <w:rsid w:val="007659C5"/>
    <w:rsid w:val="00766FD0"/>
    <w:rsid w:val="007708DF"/>
    <w:rsid w:val="00770C38"/>
    <w:rsid w:val="00770F94"/>
    <w:rsid w:val="00771373"/>
    <w:rsid w:val="00773271"/>
    <w:rsid w:val="0077403E"/>
    <w:rsid w:val="00775020"/>
    <w:rsid w:val="007750AB"/>
    <w:rsid w:val="00775CD3"/>
    <w:rsid w:val="0077788C"/>
    <w:rsid w:val="00780043"/>
    <w:rsid w:val="00780334"/>
    <w:rsid w:val="007809FA"/>
    <w:rsid w:val="007842D7"/>
    <w:rsid w:val="00785084"/>
    <w:rsid w:val="007852C7"/>
    <w:rsid w:val="00785CFF"/>
    <w:rsid w:val="007868A8"/>
    <w:rsid w:val="0079079B"/>
    <w:rsid w:val="00790AC5"/>
    <w:rsid w:val="00791D59"/>
    <w:rsid w:val="00792392"/>
    <w:rsid w:val="00792CD4"/>
    <w:rsid w:val="00792E4C"/>
    <w:rsid w:val="00793359"/>
    <w:rsid w:val="0079639A"/>
    <w:rsid w:val="007A2237"/>
    <w:rsid w:val="007A3A65"/>
    <w:rsid w:val="007A3D87"/>
    <w:rsid w:val="007A491B"/>
    <w:rsid w:val="007A4A2A"/>
    <w:rsid w:val="007A4BCE"/>
    <w:rsid w:val="007A5559"/>
    <w:rsid w:val="007B057B"/>
    <w:rsid w:val="007B1BF0"/>
    <w:rsid w:val="007B3519"/>
    <w:rsid w:val="007B3DE3"/>
    <w:rsid w:val="007B6712"/>
    <w:rsid w:val="007B7654"/>
    <w:rsid w:val="007C2B71"/>
    <w:rsid w:val="007C30C6"/>
    <w:rsid w:val="007C494E"/>
    <w:rsid w:val="007C5552"/>
    <w:rsid w:val="007C580C"/>
    <w:rsid w:val="007C6DE7"/>
    <w:rsid w:val="007C7EEF"/>
    <w:rsid w:val="007D1435"/>
    <w:rsid w:val="007D31F4"/>
    <w:rsid w:val="007D3B82"/>
    <w:rsid w:val="007D5710"/>
    <w:rsid w:val="007D5D1F"/>
    <w:rsid w:val="007D685B"/>
    <w:rsid w:val="007D7766"/>
    <w:rsid w:val="007E191C"/>
    <w:rsid w:val="007E2483"/>
    <w:rsid w:val="007E26BC"/>
    <w:rsid w:val="007E27B6"/>
    <w:rsid w:val="007E33D4"/>
    <w:rsid w:val="007F13C6"/>
    <w:rsid w:val="007F2722"/>
    <w:rsid w:val="007F6555"/>
    <w:rsid w:val="007F7C36"/>
    <w:rsid w:val="00801480"/>
    <w:rsid w:val="00801BF6"/>
    <w:rsid w:val="008031D5"/>
    <w:rsid w:val="00803397"/>
    <w:rsid w:val="00803E9F"/>
    <w:rsid w:val="00804577"/>
    <w:rsid w:val="00805EEE"/>
    <w:rsid w:val="00806B9E"/>
    <w:rsid w:val="0081001D"/>
    <w:rsid w:val="0081158E"/>
    <w:rsid w:val="0081282B"/>
    <w:rsid w:val="00814A8F"/>
    <w:rsid w:val="00815E5D"/>
    <w:rsid w:val="00825E8F"/>
    <w:rsid w:val="00826E54"/>
    <w:rsid w:val="008270E7"/>
    <w:rsid w:val="00830CE6"/>
    <w:rsid w:val="00832993"/>
    <w:rsid w:val="00834E77"/>
    <w:rsid w:val="0083DAF7"/>
    <w:rsid w:val="008409FD"/>
    <w:rsid w:val="00843D0D"/>
    <w:rsid w:val="00843F03"/>
    <w:rsid w:val="008460CE"/>
    <w:rsid w:val="0084748A"/>
    <w:rsid w:val="00847BFE"/>
    <w:rsid w:val="00850513"/>
    <w:rsid w:val="00851422"/>
    <w:rsid w:val="00851A06"/>
    <w:rsid w:val="00852C94"/>
    <w:rsid w:val="008556BC"/>
    <w:rsid w:val="00857190"/>
    <w:rsid w:val="0086022F"/>
    <w:rsid w:val="008610E1"/>
    <w:rsid w:val="008615B4"/>
    <w:rsid w:val="00863303"/>
    <w:rsid w:val="0087060F"/>
    <w:rsid w:val="00874412"/>
    <w:rsid w:val="00874526"/>
    <w:rsid w:val="008746CC"/>
    <w:rsid w:val="00874763"/>
    <w:rsid w:val="008768F2"/>
    <w:rsid w:val="00881663"/>
    <w:rsid w:val="00883301"/>
    <w:rsid w:val="0088555E"/>
    <w:rsid w:val="00885B7D"/>
    <w:rsid w:val="00886385"/>
    <w:rsid w:val="00887A5F"/>
    <w:rsid w:val="00894944"/>
    <w:rsid w:val="00894966"/>
    <w:rsid w:val="00895775"/>
    <w:rsid w:val="00897ADE"/>
    <w:rsid w:val="008A3170"/>
    <w:rsid w:val="008A3B55"/>
    <w:rsid w:val="008A4907"/>
    <w:rsid w:val="008A651D"/>
    <w:rsid w:val="008A6E81"/>
    <w:rsid w:val="008B0920"/>
    <w:rsid w:val="008B1570"/>
    <w:rsid w:val="008B2D9D"/>
    <w:rsid w:val="008B42ED"/>
    <w:rsid w:val="008B6F3C"/>
    <w:rsid w:val="008B725C"/>
    <w:rsid w:val="008C0243"/>
    <w:rsid w:val="008C1FD2"/>
    <w:rsid w:val="008C2C74"/>
    <w:rsid w:val="008C618D"/>
    <w:rsid w:val="008C7097"/>
    <w:rsid w:val="008C7ED5"/>
    <w:rsid w:val="008C7FA7"/>
    <w:rsid w:val="008D2550"/>
    <w:rsid w:val="008D423B"/>
    <w:rsid w:val="008D5A32"/>
    <w:rsid w:val="008D7F68"/>
    <w:rsid w:val="008E0865"/>
    <w:rsid w:val="008E0F91"/>
    <w:rsid w:val="008E1695"/>
    <w:rsid w:val="008E210E"/>
    <w:rsid w:val="008E26C3"/>
    <w:rsid w:val="008E373E"/>
    <w:rsid w:val="008E3757"/>
    <w:rsid w:val="008E487C"/>
    <w:rsid w:val="008E4893"/>
    <w:rsid w:val="008E5794"/>
    <w:rsid w:val="008E5E0A"/>
    <w:rsid w:val="008E5E21"/>
    <w:rsid w:val="008E6AB7"/>
    <w:rsid w:val="008E6F2C"/>
    <w:rsid w:val="008E72E5"/>
    <w:rsid w:val="008E780C"/>
    <w:rsid w:val="008F06DB"/>
    <w:rsid w:val="008F14C3"/>
    <w:rsid w:val="008F1FAD"/>
    <w:rsid w:val="008F317A"/>
    <w:rsid w:val="008F3BE6"/>
    <w:rsid w:val="008F5F3C"/>
    <w:rsid w:val="008F7108"/>
    <w:rsid w:val="00900AF5"/>
    <w:rsid w:val="00903A87"/>
    <w:rsid w:val="00903EEC"/>
    <w:rsid w:val="009041B0"/>
    <w:rsid w:val="009041E0"/>
    <w:rsid w:val="00905591"/>
    <w:rsid w:val="00911305"/>
    <w:rsid w:val="009113E6"/>
    <w:rsid w:val="009119CC"/>
    <w:rsid w:val="00912196"/>
    <w:rsid w:val="0091323B"/>
    <w:rsid w:val="00913C0D"/>
    <w:rsid w:val="00915E58"/>
    <w:rsid w:val="00917DBE"/>
    <w:rsid w:val="00917DDE"/>
    <w:rsid w:val="009208B1"/>
    <w:rsid w:val="0092197D"/>
    <w:rsid w:val="009229B1"/>
    <w:rsid w:val="00923750"/>
    <w:rsid w:val="00923EB4"/>
    <w:rsid w:val="009244DE"/>
    <w:rsid w:val="00925169"/>
    <w:rsid w:val="009253DD"/>
    <w:rsid w:val="009266C7"/>
    <w:rsid w:val="00927AF1"/>
    <w:rsid w:val="009304B6"/>
    <w:rsid w:val="0093140E"/>
    <w:rsid w:val="0093248C"/>
    <w:rsid w:val="00932EC2"/>
    <w:rsid w:val="009338C3"/>
    <w:rsid w:val="00933B46"/>
    <w:rsid w:val="00934326"/>
    <w:rsid w:val="009344A3"/>
    <w:rsid w:val="00936B6C"/>
    <w:rsid w:val="00937AB8"/>
    <w:rsid w:val="00940D8D"/>
    <w:rsid w:val="0094277C"/>
    <w:rsid w:val="00945DB7"/>
    <w:rsid w:val="009500A2"/>
    <w:rsid w:val="0095029A"/>
    <w:rsid w:val="00953528"/>
    <w:rsid w:val="00953E04"/>
    <w:rsid w:val="00954BC9"/>
    <w:rsid w:val="00954F1A"/>
    <w:rsid w:val="009554DD"/>
    <w:rsid w:val="00955752"/>
    <w:rsid w:val="0095793D"/>
    <w:rsid w:val="0095797B"/>
    <w:rsid w:val="00961C60"/>
    <w:rsid w:val="00961EB8"/>
    <w:rsid w:val="00962305"/>
    <w:rsid w:val="0096265F"/>
    <w:rsid w:val="009628A5"/>
    <w:rsid w:val="00962CCE"/>
    <w:rsid w:val="00965297"/>
    <w:rsid w:val="00966793"/>
    <w:rsid w:val="00970D77"/>
    <w:rsid w:val="0097501F"/>
    <w:rsid w:val="00976152"/>
    <w:rsid w:val="00977F3B"/>
    <w:rsid w:val="00981BC8"/>
    <w:rsid w:val="009833EF"/>
    <w:rsid w:val="00984004"/>
    <w:rsid w:val="0098449F"/>
    <w:rsid w:val="00984D14"/>
    <w:rsid w:val="00990227"/>
    <w:rsid w:val="00990D3F"/>
    <w:rsid w:val="00990EFA"/>
    <w:rsid w:val="0099125B"/>
    <w:rsid w:val="00991DCC"/>
    <w:rsid w:val="0099222E"/>
    <w:rsid w:val="00994023"/>
    <w:rsid w:val="00995847"/>
    <w:rsid w:val="00995AA8"/>
    <w:rsid w:val="00996BF0"/>
    <w:rsid w:val="009A04E5"/>
    <w:rsid w:val="009A2149"/>
    <w:rsid w:val="009A35BE"/>
    <w:rsid w:val="009A65E1"/>
    <w:rsid w:val="009B1690"/>
    <w:rsid w:val="009B5235"/>
    <w:rsid w:val="009B716C"/>
    <w:rsid w:val="009C1753"/>
    <w:rsid w:val="009C2029"/>
    <w:rsid w:val="009C4C73"/>
    <w:rsid w:val="009C5105"/>
    <w:rsid w:val="009C7474"/>
    <w:rsid w:val="009D07D1"/>
    <w:rsid w:val="009D2DF2"/>
    <w:rsid w:val="009D3EB0"/>
    <w:rsid w:val="009D508E"/>
    <w:rsid w:val="009E1E6D"/>
    <w:rsid w:val="009E2378"/>
    <w:rsid w:val="009E7A7E"/>
    <w:rsid w:val="009F073A"/>
    <w:rsid w:val="009F33E9"/>
    <w:rsid w:val="009F3501"/>
    <w:rsid w:val="009F3F19"/>
    <w:rsid w:val="009F4723"/>
    <w:rsid w:val="009F4EB4"/>
    <w:rsid w:val="009F6AA9"/>
    <w:rsid w:val="009F76A1"/>
    <w:rsid w:val="00A00538"/>
    <w:rsid w:val="00A0068B"/>
    <w:rsid w:val="00A01590"/>
    <w:rsid w:val="00A01756"/>
    <w:rsid w:val="00A065BF"/>
    <w:rsid w:val="00A07866"/>
    <w:rsid w:val="00A12084"/>
    <w:rsid w:val="00A12C35"/>
    <w:rsid w:val="00A150EA"/>
    <w:rsid w:val="00A15219"/>
    <w:rsid w:val="00A164FD"/>
    <w:rsid w:val="00A171B8"/>
    <w:rsid w:val="00A223A5"/>
    <w:rsid w:val="00A2357C"/>
    <w:rsid w:val="00A25A27"/>
    <w:rsid w:val="00A25B19"/>
    <w:rsid w:val="00A25E76"/>
    <w:rsid w:val="00A26C80"/>
    <w:rsid w:val="00A330A1"/>
    <w:rsid w:val="00A345CE"/>
    <w:rsid w:val="00A35FA2"/>
    <w:rsid w:val="00A373CF"/>
    <w:rsid w:val="00A37E06"/>
    <w:rsid w:val="00A41BE4"/>
    <w:rsid w:val="00A44929"/>
    <w:rsid w:val="00A4505D"/>
    <w:rsid w:val="00A46259"/>
    <w:rsid w:val="00A463CA"/>
    <w:rsid w:val="00A4693C"/>
    <w:rsid w:val="00A4785C"/>
    <w:rsid w:val="00A5049B"/>
    <w:rsid w:val="00A54D87"/>
    <w:rsid w:val="00A627A3"/>
    <w:rsid w:val="00A64584"/>
    <w:rsid w:val="00A65A15"/>
    <w:rsid w:val="00A6650B"/>
    <w:rsid w:val="00A67357"/>
    <w:rsid w:val="00A74303"/>
    <w:rsid w:val="00A748BF"/>
    <w:rsid w:val="00A76371"/>
    <w:rsid w:val="00A806CE"/>
    <w:rsid w:val="00A8301D"/>
    <w:rsid w:val="00A83B26"/>
    <w:rsid w:val="00A8450F"/>
    <w:rsid w:val="00A85000"/>
    <w:rsid w:val="00A85748"/>
    <w:rsid w:val="00A86FAA"/>
    <w:rsid w:val="00A872F4"/>
    <w:rsid w:val="00A941FB"/>
    <w:rsid w:val="00A950BE"/>
    <w:rsid w:val="00A95D5A"/>
    <w:rsid w:val="00A97337"/>
    <w:rsid w:val="00AA32FE"/>
    <w:rsid w:val="00AB092B"/>
    <w:rsid w:val="00AB3440"/>
    <w:rsid w:val="00AB50CF"/>
    <w:rsid w:val="00AB6EE3"/>
    <w:rsid w:val="00AC0B2C"/>
    <w:rsid w:val="00AC0C36"/>
    <w:rsid w:val="00AC3D3A"/>
    <w:rsid w:val="00AC3DB8"/>
    <w:rsid w:val="00AC4FBE"/>
    <w:rsid w:val="00AC5221"/>
    <w:rsid w:val="00AC5DB5"/>
    <w:rsid w:val="00AC61A4"/>
    <w:rsid w:val="00AC6E4D"/>
    <w:rsid w:val="00AC732C"/>
    <w:rsid w:val="00AD0A50"/>
    <w:rsid w:val="00AD1064"/>
    <w:rsid w:val="00AD1423"/>
    <w:rsid w:val="00AD321D"/>
    <w:rsid w:val="00AD52C4"/>
    <w:rsid w:val="00AD6BBB"/>
    <w:rsid w:val="00AE0039"/>
    <w:rsid w:val="00AE034F"/>
    <w:rsid w:val="00AE3380"/>
    <w:rsid w:val="00AE4012"/>
    <w:rsid w:val="00AE4893"/>
    <w:rsid w:val="00AF0315"/>
    <w:rsid w:val="00AF151C"/>
    <w:rsid w:val="00AF45AC"/>
    <w:rsid w:val="00AF4857"/>
    <w:rsid w:val="00AF4EBE"/>
    <w:rsid w:val="00AF70EB"/>
    <w:rsid w:val="00AF7266"/>
    <w:rsid w:val="00AF73BA"/>
    <w:rsid w:val="00AF795F"/>
    <w:rsid w:val="00B03BB6"/>
    <w:rsid w:val="00B044AD"/>
    <w:rsid w:val="00B04651"/>
    <w:rsid w:val="00B05A76"/>
    <w:rsid w:val="00B05C07"/>
    <w:rsid w:val="00B05D34"/>
    <w:rsid w:val="00B07086"/>
    <w:rsid w:val="00B07435"/>
    <w:rsid w:val="00B1317A"/>
    <w:rsid w:val="00B1763E"/>
    <w:rsid w:val="00B204EC"/>
    <w:rsid w:val="00B2377B"/>
    <w:rsid w:val="00B248BC"/>
    <w:rsid w:val="00B264B6"/>
    <w:rsid w:val="00B26D39"/>
    <w:rsid w:val="00B30F0C"/>
    <w:rsid w:val="00B31988"/>
    <w:rsid w:val="00B31E06"/>
    <w:rsid w:val="00B326E5"/>
    <w:rsid w:val="00B32DC4"/>
    <w:rsid w:val="00B33AAF"/>
    <w:rsid w:val="00B4270A"/>
    <w:rsid w:val="00B4307C"/>
    <w:rsid w:val="00B439D0"/>
    <w:rsid w:val="00B439F4"/>
    <w:rsid w:val="00B45038"/>
    <w:rsid w:val="00B45875"/>
    <w:rsid w:val="00B46B7F"/>
    <w:rsid w:val="00B515AF"/>
    <w:rsid w:val="00B536F5"/>
    <w:rsid w:val="00B539CE"/>
    <w:rsid w:val="00B54DA4"/>
    <w:rsid w:val="00B552B3"/>
    <w:rsid w:val="00B55D19"/>
    <w:rsid w:val="00B565EC"/>
    <w:rsid w:val="00B5703E"/>
    <w:rsid w:val="00B618FA"/>
    <w:rsid w:val="00B645E5"/>
    <w:rsid w:val="00B65022"/>
    <w:rsid w:val="00B704A5"/>
    <w:rsid w:val="00B7218A"/>
    <w:rsid w:val="00B73473"/>
    <w:rsid w:val="00B77072"/>
    <w:rsid w:val="00B809E2"/>
    <w:rsid w:val="00B915B6"/>
    <w:rsid w:val="00B93810"/>
    <w:rsid w:val="00B938A2"/>
    <w:rsid w:val="00B94016"/>
    <w:rsid w:val="00B9572C"/>
    <w:rsid w:val="00B97C89"/>
    <w:rsid w:val="00BA097D"/>
    <w:rsid w:val="00BA1EFE"/>
    <w:rsid w:val="00BA4776"/>
    <w:rsid w:val="00BA6D2A"/>
    <w:rsid w:val="00BB194E"/>
    <w:rsid w:val="00BB2B0A"/>
    <w:rsid w:val="00BB6D90"/>
    <w:rsid w:val="00BB6E60"/>
    <w:rsid w:val="00BB73EB"/>
    <w:rsid w:val="00BB7507"/>
    <w:rsid w:val="00BB77C4"/>
    <w:rsid w:val="00BC0A7F"/>
    <w:rsid w:val="00BC0BF6"/>
    <w:rsid w:val="00BC248F"/>
    <w:rsid w:val="00BC2856"/>
    <w:rsid w:val="00BC409A"/>
    <w:rsid w:val="00BC4244"/>
    <w:rsid w:val="00BC4BFC"/>
    <w:rsid w:val="00BC5203"/>
    <w:rsid w:val="00BC7695"/>
    <w:rsid w:val="00BD2722"/>
    <w:rsid w:val="00BD36EA"/>
    <w:rsid w:val="00BD66AE"/>
    <w:rsid w:val="00BD7846"/>
    <w:rsid w:val="00BE3214"/>
    <w:rsid w:val="00BE3B26"/>
    <w:rsid w:val="00BE52E4"/>
    <w:rsid w:val="00BE6FCD"/>
    <w:rsid w:val="00BF036D"/>
    <w:rsid w:val="00BF11C3"/>
    <w:rsid w:val="00BF1B30"/>
    <w:rsid w:val="00BF291F"/>
    <w:rsid w:val="00BF4099"/>
    <w:rsid w:val="00BF50FA"/>
    <w:rsid w:val="00BF5896"/>
    <w:rsid w:val="00BF616D"/>
    <w:rsid w:val="00C01D5E"/>
    <w:rsid w:val="00C05675"/>
    <w:rsid w:val="00C06EFD"/>
    <w:rsid w:val="00C0775D"/>
    <w:rsid w:val="00C1056E"/>
    <w:rsid w:val="00C109B8"/>
    <w:rsid w:val="00C114CF"/>
    <w:rsid w:val="00C12C9C"/>
    <w:rsid w:val="00C137C4"/>
    <w:rsid w:val="00C147B3"/>
    <w:rsid w:val="00C166A6"/>
    <w:rsid w:val="00C22077"/>
    <w:rsid w:val="00C24D20"/>
    <w:rsid w:val="00C251A4"/>
    <w:rsid w:val="00C26144"/>
    <w:rsid w:val="00C315D4"/>
    <w:rsid w:val="00C32D41"/>
    <w:rsid w:val="00C335E6"/>
    <w:rsid w:val="00C33C47"/>
    <w:rsid w:val="00C350C7"/>
    <w:rsid w:val="00C35BA0"/>
    <w:rsid w:val="00C42A1D"/>
    <w:rsid w:val="00C42C64"/>
    <w:rsid w:val="00C430E4"/>
    <w:rsid w:val="00C4445E"/>
    <w:rsid w:val="00C44522"/>
    <w:rsid w:val="00C47AE9"/>
    <w:rsid w:val="00C47FE9"/>
    <w:rsid w:val="00C52B62"/>
    <w:rsid w:val="00C533BD"/>
    <w:rsid w:val="00C56164"/>
    <w:rsid w:val="00C63107"/>
    <w:rsid w:val="00C634FD"/>
    <w:rsid w:val="00C64D35"/>
    <w:rsid w:val="00C66E5C"/>
    <w:rsid w:val="00C679CE"/>
    <w:rsid w:val="00C73486"/>
    <w:rsid w:val="00C7364B"/>
    <w:rsid w:val="00C76357"/>
    <w:rsid w:val="00C81120"/>
    <w:rsid w:val="00C82650"/>
    <w:rsid w:val="00C857D1"/>
    <w:rsid w:val="00C85E83"/>
    <w:rsid w:val="00C87B26"/>
    <w:rsid w:val="00C918F2"/>
    <w:rsid w:val="00C92037"/>
    <w:rsid w:val="00C958BF"/>
    <w:rsid w:val="00CA0D32"/>
    <w:rsid w:val="00CA1F62"/>
    <w:rsid w:val="00CA43D4"/>
    <w:rsid w:val="00CA6D72"/>
    <w:rsid w:val="00CA703D"/>
    <w:rsid w:val="00CA79E7"/>
    <w:rsid w:val="00CB027B"/>
    <w:rsid w:val="00CB277E"/>
    <w:rsid w:val="00CB7F94"/>
    <w:rsid w:val="00CC08B4"/>
    <w:rsid w:val="00CC3C43"/>
    <w:rsid w:val="00CC3F52"/>
    <w:rsid w:val="00CC4098"/>
    <w:rsid w:val="00CC41A0"/>
    <w:rsid w:val="00CC7E6E"/>
    <w:rsid w:val="00CD1282"/>
    <w:rsid w:val="00CD3CE7"/>
    <w:rsid w:val="00CD4929"/>
    <w:rsid w:val="00CD750D"/>
    <w:rsid w:val="00CD7966"/>
    <w:rsid w:val="00CD7E7F"/>
    <w:rsid w:val="00CE2D54"/>
    <w:rsid w:val="00CF0AB6"/>
    <w:rsid w:val="00CF14A7"/>
    <w:rsid w:val="00CF19BE"/>
    <w:rsid w:val="00CF2E4A"/>
    <w:rsid w:val="00D02785"/>
    <w:rsid w:val="00D07E5C"/>
    <w:rsid w:val="00D07F08"/>
    <w:rsid w:val="00D1043F"/>
    <w:rsid w:val="00D1590A"/>
    <w:rsid w:val="00D160DE"/>
    <w:rsid w:val="00D21643"/>
    <w:rsid w:val="00D22345"/>
    <w:rsid w:val="00D23D17"/>
    <w:rsid w:val="00D26800"/>
    <w:rsid w:val="00D274FB"/>
    <w:rsid w:val="00D27597"/>
    <w:rsid w:val="00D30750"/>
    <w:rsid w:val="00D31234"/>
    <w:rsid w:val="00D3209F"/>
    <w:rsid w:val="00D36203"/>
    <w:rsid w:val="00D36D05"/>
    <w:rsid w:val="00D36F49"/>
    <w:rsid w:val="00D37BF7"/>
    <w:rsid w:val="00D37F11"/>
    <w:rsid w:val="00D4022C"/>
    <w:rsid w:val="00D429F9"/>
    <w:rsid w:val="00D4311C"/>
    <w:rsid w:val="00D4466F"/>
    <w:rsid w:val="00D45330"/>
    <w:rsid w:val="00D45BBC"/>
    <w:rsid w:val="00D464FA"/>
    <w:rsid w:val="00D476F6"/>
    <w:rsid w:val="00D47954"/>
    <w:rsid w:val="00D47EE0"/>
    <w:rsid w:val="00D517D5"/>
    <w:rsid w:val="00D52C57"/>
    <w:rsid w:val="00D55C09"/>
    <w:rsid w:val="00D57AFA"/>
    <w:rsid w:val="00D608CC"/>
    <w:rsid w:val="00D61920"/>
    <w:rsid w:val="00D6290E"/>
    <w:rsid w:val="00D63487"/>
    <w:rsid w:val="00D66D48"/>
    <w:rsid w:val="00D71582"/>
    <w:rsid w:val="00D71809"/>
    <w:rsid w:val="00D71F67"/>
    <w:rsid w:val="00D74D4D"/>
    <w:rsid w:val="00D84484"/>
    <w:rsid w:val="00D93393"/>
    <w:rsid w:val="00D933DA"/>
    <w:rsid w:val="00D9404F"/>
    <w:rsid w:val="00DA18E2"/>
    <w:rsid w:val="00DA3BD1"/>
    <w:rsid w:val="00DA4C9C"/>
    <w:rsid w:val="00DA5927"/>
    <w:rsid w:val="00DA740B"/>
    <w:rsid w:val="00DB1670"/>
    <w:rsid w:val="00DB22C3"/>
    <w:rsid w:val="00DB2773"/>
    <w:rsid w:val="00DB2F93"/>
    <w:rsid w:val="00DB5C19"/>
    <w:rsid w:val="00DB6699"/>
    <w:rsid w:val="00DC2F2C"/>
    <w:rsid w:val="00DC32AA"/>
    <w:rsid w:val="00DC3709"/>
    <w:rsid w:val="00DC3D7B"/>
    <w:rsid w:val="00DC40A4"/>
    <w:rsid w:val="00DC5C7D"/>
    <w:rsid w:val="00DC6980"/>
    <w:rsid w:val="00DC7581"/>
    <w:rsid w:val="00DD56FC"/>
    <w:rsid w:val="00DD599C"/>
    <w:rsid w:val="00DD6F78"/>
    <w:rsid w:val="00DE0BE8"/>
    <w:rsid w:val="00DE35BF"/>
    <w:rsid w:val="00DE3BE9"/>
    <w:rsid w:val="00DE4B22"/>
    <w:rsid w:val="00DE639A"/>
    <w:rsid w:val="00DE7654"/>
    <w:rsid w:val="00DE7965"/>
    <w:rsid w:val="00DF35A5"/>
    <w:rsid w:val="00DF4E2B"/>
    <w:rsid w:val="00DF54E5"/>
    <w:rsid w:val="00E02784"/>
    <w:rsid w:val="00E04C47"/>
    <w:rsid w:val="00E05721"/>
    <w:rsid w:val="00E07791"/>
    <w:rsid w:val="00E11F87"/>
    <w:rsid w:val="00E14513"/>
    <w:rsid w:val="00E151F6"/>
    <w:rsid w:val="00E16278"/>
    <w:rsid w:val="00E17D57"/>
    <w:rsid w:val="00E2053B"/>
    <w:rsid w:val="00E207B4"/>
    <w:rsid w:val="00E20B92"/>
    <w:rsid w:val="00E20D4F"/>
    <w:rsid w:val="00E21E05"/>
    <w:rsid w:val="00E23B00"/>
    <w:rsid w:val="00E32620"/>
    <w:rsid w:val="00E34A6C"/>
    <w:rsid w:val="00E34C1C"/>
    <w:rsid w:val="00E4122E"/>
    <w:rsid w:val="00E41CF5"/>
    <w:rsid w:val="00E41FE4"/>
    <w:rsid w:val="00E4332A"/>
    <w:rsid w:val="00E4765B"/>
    <w:rsid w:val="00E52920"/>
    <w:rsid w:val="00E56FFA"/>
    <w:rsid w:val="00E601F8"/>
    <w:rsid w:val="00E60CEC"/>
    <w:rsid w:val="00E61036"/>
    <w:rsid w:val="00E62245"/>
    <w:rsid w:val="00E62567"/>
    <w:rsid w:val="00E6449A"/>
    <w:rsid w:val="00E64D82"/>
    <w:rsid w:val="00E71AA1"/>
    <w:rsid w:val="00E72A4F"/>
    <w:rsid w:val="00E73C8B"/>
    <w:rsid w:val="00E7513B"/>
    <w:rsid w:val="00E777CF"/>
    <w:rsid w:val="00E83A13"/>
    <w:rsid w:val="00E85676"/>
    <w:rsid w:val="00E870BF"/>
    <w:rsid w:val="00E871DF"/>
    <w:rsid w:val="00E91734"/>
    <w:rsid w:val="00E92B15"/>
    <w:rsid w:val="00E94619"/>
    <w:rsid w:val="00E9589B"/>
    <w:rsid w:val="00E97896"/>
    <w:rsid w:val="00EA2366"/>
    <w:rsid w:val="00EA3C50"/>
    <w:rsid w:val="00EA6E60"/>
    <w:rsid w:val="00EB0FE9"/>
    <w:rsid w:val="00EB1AD2"/>
    <w:rsid w:val="00EB2661"/>
    <w:rsid w:val="00EB2DD6"/>
    <w:rsid w:val="00EB3FCE"/>
    <w:rsid w:val="00EB4749"/>
    <w:rsid w:val="00EB590F"/>
    <w:rsid w:val="00EB728D"/>
    <w:rsid w:val="00EC0384"/>
    <w:rsid w:val="00EC19E0"/>
    <w:rsid w:val="00EC3C5C"/>
    <w:rsid w:val="00EC57C3"/>
    <w:rsid w:val="00ED0797"/>
    <w:rsid w:val="00EE2A41"/>
    <w:rsid w:val="00EE3791"/>
    <w:rsid w:val="00EE6ADD"/>
    <w:rsid w:val="00EF0E38"/>
    <w:rsid w:val="00EF0E5D"/>
    <w:rsid w:val="00EF4B3C"/>
    <w:rsid w:val="00EF5523"/>
    <w:rsid w:val="00EF5D2A"/>
    <w:rsid w:val="00EF6F42"/>
    <w:rsid w:val="00EF7C13"/>
    <w:rsid w:val="00F0467C"/>
    <w:rsid w:val="00F06740"/>
    <w:rsid w:val="00F06D82"/>
    <w:rsid w:val="00F076EE"/>
    <w:rsid w:val="00F15379"/>
    <w:rsid w:val="00F15FE2"/>
    <w:rsid w:val="00F16E3B"/>
    <w:rsid w:val="00F17869"/>
    <w:rsid w:val="00F208E7"/>
    <w:rsid w:val="00F24740"/>
    <w:rsid w:val="00F2613C"/>
    <w:rsid w:val="00F26A90"/>
    <w:rsid w:val="00F272F0"/>
    <w:rsid w:val="00F31309"/>
    <w:rsid w:val="00F313F4"/>
    <w:rsid w:val="00F340ED"/>
    <w:rsid w:val="00F36693"/>
    <w:rsid w:val="00F36C80"/>
    <w:rsid w:val="00F40FE2"/>
    <w:rsid w:val="00F42B2F"/>
    <w:rsid w:val="00F443E8"/>
    <w:rsid w:val="00F5301F"/>
    <w:rsid w:val="00F53949"/>
    <w:rsid w:val="00F55BF3"/>
    <w:rsid w:val="00F56EDD"/>
    <w:rsid w:val="00F635CD"/>
    <w:rsid w:val="00F6458D"/>
    <w:rsid w:val="00F65971"/>
    <w:rsid w:val="00F662DC"/>
    <w:rsid w:val="00F70365"/>
    <w:rsid w:val="00F716F8"/>
    <w:rsid w:val="00F7295C"/>
    <w:rsid w:val="00F72D57"/>
    <w:rsid w:val="00F74E21"/>
    <w:rsid w:val="00F753F6"/>
    <w:rsid w:val="00F76641"/>
    <w:rsid w:val="00F77CBE"/>
    <w:rsid w:val="00F81A5B"/>
    <w:rsid w:val="00F829F2"/>
    <w:rsid w:val="00F83594"/>
    <w:rsid w:val="00F90D59"/>
    <w:rsid w:val="00F93A71"/>
    <w:rsid w:val="00F95349"/>
    <w:rsid w:val="00F95C83"/>
    <w:rsid w:val="00F95EDC"/>
    <w:rsid w:val="00F961F5"/>
    <w:rsid w:val="00F966B7"/>
    <w:rsid w:val="00F97238"/>
    <w:rsid w:val="00F97577"/>
    <w:rsid w:val="00FA23BC"/>
    <w:rsid w:val="00FA37A7"/>
    <w:rsid w:val="00FA5D53"/>
    <w:rsid w:val="00FA6430"/>
    <w:rsid w:val="00FA66F8"/>
    <w:rsid w:val="00FA67AF"/>
    <w:rsid w:val="00FA6E8C"/>
    <w:rsid w:val="00FA72B8"/>
    <w:rsid w:val="00FA764A"/>
    <w:rsid w:val="00FA768C"/>
    <w:rsid w:val="00FA7A27"/>
    <w:rsid w:val="00FB29EB"/>
    <w:rsid w:val="00FB35C2"/>
    <w:rsid w:val="00FC1FDB"/>
    <w:rsid w:val="00FC7B25"/>
    <w:rsid w:val="00FC7CAE"/>
    <w:rsid w:val="00FD0E4C"/>
    <w:rsid w:val="00FD156C"/>
    <w:rsid w:val="00FD1D8E"/>
    <w:rsid w:val="00FD1E20"/>
    <w:rsid w:val="00FD511F"/>
    <w:rsid w:val="00FD775F"/>
    <w:rsid w:val="00FE19A8"/>
    <w:rsid w:val="00FE34D6"/>
    <w:rsid w:val="00FE4106"/>
    <w:rsid w:val="00FE4A37"/>
    <w:rsid w:val="00FF1ECF"/>
    <w:rsid w:val="00FF20FC"/>
    <w:rsid w:val="00FF2561"/>
    <w:rsid w:val="00FF5239"/>
    <w:rsid w:val="00FF5682"/>
    <w:rsid w:val="00FF605B"/>
    <w:rsid w:val="00FF73E0"/>
    <w:rsid w:val="020F2F62"/>
    <w:rsid w:val="02445D6B"/>
    <w:rsid w:val="028DB452"/>
    <w:rsid w:val="02D54351"/>
    <w:rsid w:val="03E81FC8"/>
    <w:rsid w:val="04DE1741"/>
    <w:rsid w:val="0515C524"/>
    <w:rsid w:val="058565B3"/>
    <w:rsid w:val="067BAE63"/>
    <w:rsid w:val="082CF6AA"/>
    <w:rsid w:val="0856BB96"/>
    <w:rsid w:val="088D3EB4"/>
    <w:rsid w:val="09CD9772"/>
    <w:rsid w:val="0A1E05A6"/>
    <w:rsid w:val="0B35F1A4"/>
    <w:rsid w:val="0B62A2FC"/>
    <w:rsid w:val="0B668122"/>
    <w:rsid w:val="0CAD81D2"/>
    <w:rsid w:val="0CE92926"/>
    <w:rsid w:val="0D08ABEA"/>
    <w:rsid w:val="0DF62A5D"/>
    <w:rsid w:val="0EC63D80"/>
    <w:rsid w:val="1020C9E8"/>
    <w:rsid w:val="1043F55F"/>
    <w:rsid w:val="105877CB"/>
    <w:rsid w:val="10F028DC"/>
    <w:rsid w:val="11DFC5C0"/>
    <w:rsid w:val="12B407F7"/>
    <w:rsid w:val="1334C75B"/>
    <w:rsid w:val="139EB720"/>
    <w:rsid w:val="154C9D4C"/>
    <w:rsid w:val="1573167F"/>
    <w:rsid w:val="15AE0271"/>
    <w:rsid w:val="15EE9415"/>
    <w:rsid w:val="16BFBD46"/>
    <w:rsid w:val="1833C953"/>
    <w:rsid w:val="18B01281"/>
    <w:rsid w:val="18F8C235"/>
    <w:rsid w:val="1A2E54E9"/>
    <w:rsid w:val="1B2AD52B"/>
    <w:rsid w:val="1B7BF496"/>
    <w:rsid w:val="1BC6D89D"/>
    <w:rsid w:val="1BCA66D0"/>
    <w:rsid w:val="1BE7B343"/>
    <w:rsid w:val="1BEDF58E"/>
    <w:rsid w:val="1E34A38A"/>
    <w:rsid w:val="1E45E8F9"/>
    <w:rsid w:val="1E5119B4"/>
    <w:rsid w:val="1EA30AD7"/>
    <w:rsid w:val="1EFFC8A0"/>
    <w:rsid w:val="20057583"/>
    <w:rsid w:val="201838D5"/>
    <w:rsid w:val="205D60BE"/>
    <w:rsid w:val="209DD7F3"/>
    <w:rsid w:val="20F1529C"/>
    <w:rsid w:val="22125301"/>
    <w:rsid w:val="22950519"/>
    <w:rsid w:val="22C68106"/>
    <w:rsid w:val="23D27A89"/>
    <w:rsid w:val="2430D57A"/>
    <w:rsid w:val="2493DDDB"/>
    <w:rsid w:val="24B8C1E5"/>
    <w:rsid w:val="25CCA5DB"/>
    <w:rsid w:val="265C1E05"/>
    <w:rsid w:val="26C15ED5"/>
    <w:rsid w:val="271FB780"/>
    <w:rsid w:val="272513AD"/>
    <w:rsid w:val="278D8019"/>
    <w:rsid w:val="28340BD2"/>
    <w:rsid w:val="286872A3"/>
    <w:rsid w:val="29444627"/>
    <w:rsid w:val="29BD5288"/>
    <w:rsid w:val="2A5CB46F"/>
    <w:rsid w:val="2AD8241C"/>
    <w:rsid w:val="2B1D7B95"/>
    <w:rsid w:val="2BF884D0"/>
    <w:rsid w:val="2C7BE6E9"/>
    <w:rsid w:val="2CA4B93B"/>
    <w:rsid w:val="2E1336C7"/>
    <w:rsid w:val="2E8773B7"/>
    <w:rsid w:val="2F302592"/>
    <w:rsid w:val="30AE25C4"/>
    <w:rsid w:val="3151DE6B"/>
    <w:rsid w:val="31B95EF7"/>
    <w:rsid w:val="3257B9A4"/>
    <w:rsid w:val="331A074B"/>
    <w:rsid w:val="33D94B41"/>
    <w:rsid w:val="34334645"/>
    <w:rsid w:val="368DC403"/>
    <w:rsid w:val="378773FB"/>
    <w:rsid w:val="38FA3FF0"/>
    <w:rsid w:val="39C19FE0"/>
    <w:rsid w:val="3A9B6544"/>
    <w:rsid w:val="3B0C2526"/>
    <w:rsid w:val="3C00B749"/>
    <w:rsid w:val="3EDFB79A"/>
    <w:rsid w:val="3F90C4A4"/>
    <w:rsid w:val="3FAFF40C"/>
    <w:rsid w:val="3FC0E916"/>
    <w:rsid w:val="401802B9"/>
    <w:rsid w:val="40A4460B"/>
    <w:rsid w:val="40E61455"/>
    <w:rsid w:val="410A160E"/>
    <w:rsid w:val="411EAA75"/>
    <w:rsid w:val="412C9505"/>
    <w:rsid w:val="416576F0"/>
    <w:rsid w:val="428700B3"/>
    <w:rsid w:val="42B17B5B"/>
    <w:rsid w:val="430D89FA"/>
    <w:rsid w:val="43EE4BA1"/>
    <w:rsid w:val="44649530"/>
    <w:rsid w:val="4512B885"/>
    <w:rsid w:val="457336AB"/>
    <w:rsid w:val="458CF446"/>
    <w:rsid w:val="477F5677"/>
    <w:rsid w:val="48E06FBC"/>
    <w:rsid w:val="49AFED53"/>
    <w:rsid w:val="49E95A5E"/>
    <w:rsid w:val="4A284BBC"/>
    <w:rsid w:val="4A97CFF7"/>
    <w:rsid w:val="4AD35833"/>
    <w:rsid w:val="4AE70AD6"/>
    <w:rsid w:val="4B8E73D9"/>
    <w:rsid w:val="4C6F47AC"/>
    <w:rsid w:val="4DD03487"/>
    <w:rsid w:val="4E1EC6A9"/>
    <w:rsid w:val="503EF542"/>
    <w:rsid w:val="505B6C15"/>
    <w:rsid w:val="511B0464"/>
    <w:rsid w:val="518680CE"/>
    <w:rsid w:val="5251AA5F"/>
    <w:rsid w:val="535D8BE2"/>
    <w:rsid w:val="5360B72D"/>
    <w:rsid w:val="53805D61"/>
    <w:rsid w:val="53AF8077"/>
    <w:rsid w:val="5400E9AB"/>
    <w:rsid w:val="55507459"/>
    <w:rsid w:val="56461F43"/>
    <w:rsid w:val="56AE36C6"/>
    <w:rsid w:val="5955B83A"/>
    <w:rsid w:val="598D661D"/>
    <w:rsid w:val="59A7CD57"/>
    <w:rsid w:val="59E70097"/>
    <w:rsid w:val="5C0C094A"/>
    <w:rsid w:val="5C203708"/>
    <w:rsid w:val="5CD70F64"/>
    <w:rsid w:val="5D044FED"/>
    <w:rsid w:val="5D156A09"/>
    <w:rsid w:val="5D1EA159"/>
    <w:rsid w:val="5D245EB8"/>
    <w:rsid w:val="5E60D0C5"/>
    <w:rsid w:val="5F0E4B81"/>
    <w:rsid w:val="61428210"/>
    <w:rsid w:val="61C06CF5"/>
    <w:rsid w:val="637C006D"/>
    <w:rsid w:val="6436AFFC"/>
    <w:rsid w:val="64C4CBBF"/>
    <w:rsid w:val="64FAD4B4"/>
    <w:rsid w:val="65AAB35A"/>
    <w:rsid w:val="66B6693F"/>
    <w:rsid w:val="66C8E419"/>
    <w:rsid w:val="66DEA37F"/>
    <w:rsid w:val="66E3DD32"/>
    <w:rsid w:val="689BD7E8"/>
    <w:rsid w:val="68AAA639"/>
    <w:rsid w:val="68E2541C"/>
    <w:rsid w:val="698EBBB2"/>
    <w:rsid w:val="69C93B84"/>
    <w:rsid w:val="6A0DB035"/>
    <w:rsid w:val="6A4E9B62"/>
    <w:rsid w:val="6C5E9029"/>
    <w:rsid w:val="6CB6B547"/>
    <w:rsid w:val="6D382970"/>
    <w:rsid w:val="6DB5C53F"/>
    <w:rsid w:val="6E4671B3"/>
    <w:rsid w:val="6E5285A8"/>
    <w:rsid w:val="6EA19431"/>
    <w:rsid w:val="70575254"/>
    <w:rsid w:val="70ED6601"/>
    <w:rsid w:val="7147007B"/>
    <w:rsid w:val="72094092"/>
    <w:rsid w:val="72E071B6"/>
    <w:rsid w:val="72FC6300"/>
    <w:rsid w:val="734364F7"/>
    <w:rsid w:val="74409798"/>
    <w:rsid w:val="7449576F"/>
    <w:rsid w:val="75357B0F"/>
    <w:rsid w:val="75859840"/>
    <w:rsid w:val="75C0D724"/>
    <w:rsid w:val="75F71C77"/>
    <w:rsid w:val="7684A73D"/>
    <w:rsid w:val="779BF093"/>
    <w:rsid w:val="782B5D9E"/>
    <w:rsid w:val="78506A78"/>
    <w:rsid w:val="786A0C1C"/>
    <w:rsid w:val="789D16B4"/>
    <w:rsid w:val="78B2A340"/>
    <w:rsid w:val="7A413344"/>
    <w:rsid w:val="7ADA9D38"/>
    <w:rsid w:val="7ADCAD02"/>
    <w:rsid w:val="7B26A459"/>
    <w:rsid w:val="7CD474A5"/>
    <w:rsid w:val="7DCB4313"/>
    <w:rsid w:val="7E60F614"/>
    <w:rsid w:val="7EFD8A46"/>
    <w:rsid w:val="7FA70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8825"/>
  <w15:docId w15:val="{27D82A0D-4D3D-4080-B00B-C626C07E2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0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248F"/>
    <w:rPr>
      <w:color w:val="0563C1" w:themeColor="hyperlink"/>
      <w:u w:val="single"/>
    </w:rPr>
  </w:style>
  <w:style w:type="character" w:styleId="UnresolvedMention">
    <w:name w:val="Unresolved Mention"/>
    <w:basedOn w:val="DefaultParagraphFont"/>
    <w:uiPriority w:val="99"/>
    <w:semiHidden/>
    <w:unhideWhenUsed/>
    <w:rsid w:val="00BC248F"/>
    <w:rPr>
      <w:color w:val="605E5C"/>
      <w:shd w:val="clear" w:color="auto" w:fill="E1DFDD"/>
    </w:rPr>
  </w:style>
  <w:style w:type="character" w:customStyle="1" w:styleId="Heading1Char">
    <w:name w:val="Heading 1 Char"/>
    <w:basedOn w:val="DefaultParagraphFont"/>
    <w:link w:val="Heading1"/>
    <w:uiPriority w:val="9"/>
    <w:rsid w:val="0006002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60029"/>
  </w:style>
  <w:style w:type="paragraph" w:styleId="TOCHeading">
    <w:name w:val="TOC Heading"/>
    <w:basedOn w:val="Heading1"/>
    <w:next w:val="Normal"/>
    <w:uiPriority w:val="39"/>
    <w:unhideWhenUsed/>
    <w:qFormat/>
    <w:rsid w:val="00606C92"/>
    <w:pPr>
      <w:outlineLvl w:val="9"/>
    </w:pPr>
  </w:style>
  <w:style w:type="paragraph" w:styleId="TOC1">
    <w:name w:val="toc 1"/>
    <w:basedOn w:val="Normal"/>
    <w:next w:val="Normal"/>
    <w:autoRedefine/>
    <w:uiPriority w:val="39"/>
    <w:unhideWhenUsed/>
    <w:rsid w:val="00606C92"/>
    <w:pPr>
      <w:spacing w:after="100"/>
    </w:pPr>
  </w:style>
  <w:style w:type="paragraph" w:styleId="Header">
    <w:name w:val="header"/>
    <w:basedOn w:val="Normal"/>
    <w:link w:val="HeaderChar"/>
    <w:uiPriority w:val="99"/>
    <w:unhideWhenUsed/>
    <w:rsid w:val="00934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326"/>
  </w:style>
  <w:style w:type="paragraph" w:styleId="Footer">
    <w:name w:val="footer"/>
    <w:basedOn w:val="Normal"/>
    <w:link w:val="FooterChar"/>
    <w:uiPriority w:val="99"/>
    <w:unhideWhenUsed/>
    <w:rsid w:val="00934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326"/>
  </w:style>
  <w:style w:type="paragraph" w:styleId="ListParagraph">
    <w:name w:val="List Paragraph"/>
    <w:basedOn w:val="Normal"/>
    <w:uiPriority w:val="34"/>
    <w:qFormat/>
    <w:rsid w:val="006F1C4C"/>
    <w:pPr>
      <w:ind w:left="720"/>
      <w:contextualSpacing/>
    </w:pPr>
  </w:style>
  <w:style w:type="paragraph" w:styleId="Caption">
    <w:name w:val="caption"/>
    <w:basedOn w:val="Normal"/>
    <w:next w:val="Normal"/>
    <w:uiPriority w:val="35"/>
    <w:unhideWhenUsed/>
    <w:qFormat/>
    <w:rsid w:val="007A3D87"/>
    <w:pPr>
      <w:spacing w:after="200" w:line="240" w:lineRule="auto"/>
    </w:pPr>
    <w:rPr>
      <w:i/>
      <w:iCs/>
      <w:color w:val="44546A" w:themeColor="text2"/>
      <w:sz w:val="18"/>
      <w:szCs w:val="18"/>
    </w:rPr>
  </w:style>
  <w:style w:type="table" w:styleId="TableGrid">
    <w:name w:val="Table Grid"/>
    <w:basedOn w:val="TableNormal"/>
    <w:uiPriority w:val="39"/>
    <w:rsid w:val="0063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420">
      <w:bodyDiv w:val="1"/>
      <w:marLeft w:val="0"/>
      <w:marRight w:val="0"/>
      <w:marTop w:val="0"/>
      <w:marBottom w:val="0"/>
      <w:divBdr>
        <w:top w:val="none" w:sz="0" w:space="0" w:color="auto"/>
        <w:left w:val="none" w:sz="0" w:space="0" w:color="auto"/>
        <w:bottom w:val="none" w:sz="0" w:space="0" w:color="auto"/>
        <w:right w:val="none" w:sz="0" w:space="0" w:color="auto"/>
      </w:divBdr>
    </w:div>
    <w:div w:id="83497617">
      <w:bodyDiv w:val="1"/>
      <w:marLeft w:val="0"/>
      <w:marRight w:val="0"/>
      <w:marTop w:val="0"/>
      <w:marBottom w:val="0"/>
      <w:divBdr>
        <w:top w:val="none" w:sz="0" w:space="0" w:color="auto"/>
        <w:left w:val="none" w:sz="0" w:space="0" w:color="auto"/>
        <w:bottom w:val="none" w:sz="0" w:space="0" w:color="auto"/>
        <w:right w:val="none" w:sz="0" w:space="0" w:color="auto"/>
      </w:divBdr>
    </w:div>
    <w:div w:id="93787168">
      <w:bodyDiv w:val="1"/>
      <w:marLeft w:val="0"/>
      <w:marRight w:val="0"/>
      <w:marTop w:val="0"/>
      <w:marBottom w:val="0"/>
      <w:divBdr>
        <w:top w:val="none" w:sz="0" w:space="0" w:color="auto"/>
        <w:left w:val="none" w:sz="0" w:space="0" w:color="auto"/>
        <w:bottom w:val="none" w:sz="0" w:space="0" w:color="auto"/>
        <w:right w:val="none" w:sz="0" w:space="0" w:color="auto"/>
      </w:divBdr>
    </w:div>
    <w:div w:id="130632158">
      <w:bodyDiv w:val="1"/>
      <w:marLeft w:val="0"/>
      <w:marRight w:val="0"/>
      <w:marTop w:val="0"/>
      <w:marBottom w:val="0"/>
      <w:divBdr>
        <w:top w:val="none" w:sz="0" w:space="0" w:color="auto"/>
        <w:left w:val="none" w:sz="0" w:space="0" w:color="auto"/>
        <w:bottom w:val="none" w:sz="0" w:space="0" w:color="auto"/>
        <w:right w:val="none" w:sz="0" w:space="0" w:color="auto"/>
      </w:divBdr>
    </w:div>
    <w:div w:id="165480931">
      <w:bodyDiv w:val="1"/>
      <w:marLeft w:val="0"/>
      <w:marRight w:val="0"/>
      <w:marTop w:val="0"/>
      <w:marBottom w:val="0"/>
      <w:divBdr>
        <w:top w:val="none" w:sz="0" w:space="0" w:color="auto"/>
        <w:left w:val="none" w:sz="0" w:space="0" w:color="auto"/>
        <w:bottom w:val="none" w:sz="0" w:space="0" w:color="auto"/>
        <w:right w:val="none" w:sz="0" w:space="0" w:color="auto"/>
      </w:divBdr>
    </w:div>
    <w:div w:id="207881866">
      <w:bodyDiv w:val="1"/>
      <w:marLeft w:val="0"/>
      <w:marRight w:val="0"/>
      <w:marTop w:val="0"/>
      <w:marBottom w:val="0"/>
      <w:divBdr>
        <w:top w:val="none" w:sz="0" w:space="0" w:color="auto"/>
        <w:left w:val="none" w:sz="0" w:space="0" w:color="auto"/>
        <w:bottom w:val="none" w:sz="0" w:space="0" w:color="auto"/>
        <w:right w:val="none" w:sz="0" w:space="0" w:color="auto"/>
      </w:divBdr>
    </w:div>
    <w:div w:id="222721171">
      <w:bodyDiv w:val="1"/>
      <w:marLeft w:val="0"/>
      <w:marRight w:val="0"/>
      <w:marTop w:val="0"/>
      <w:marBottom w:val="0"/>
      <w:divBdr>
        <w:top w:val="none" w:sz="0" w:space="0" w:color="auto"/>
        <w:left w:val="none" w:sz="0" w:space="0" w:color="auto"/>
        <w:bottom w:val="none" w:sz="0" w:space="0" w:color="auto"/>
        <w:right w:val="none" w:sz="0" w:space="0" w:color="auto"/>
      </w:divBdr>
    </w:div>
    <w:div w:id="234509224">
      <w:bodyDiv w:val="1"/>
      <w:marLeft w:val="0"/>
      <w:marRight w:val="0"/>
      <w:marTop w:val="0"/>
      <w:marBottom w:val="0"/>
      <w:divBdr>
        <w:top w:val="none" w:sz="0" w:space="0" w:color="auto"/>
        <w:left w:val="none" w:sz="0" w:space="0" w:color="auto"/>
        <w:bottom w:val="none" w:sz="0" w:space="0" w:color="auto"/>
        <w:right w:val="none" w:sz="0" w:space="0" w:color="auto"/>
      </w:divBdr>
    </w:div>
    <w:div w:id="257518170">
      <w:bodyDiv w:val="1"/>
      <w:marLeft w:val="0"/>
      <w:marRight w:val="0"/>
      <w:marTop w:val="0"/>
      <w:marBottom w:val="0"/>
      <w:divBdr>
        <w:top w:val="none" w:sz="0" w:space="0" w:color="auto"/>
        <w:left w:val="none" w:sz="0" w:space="0" w:color="auto"/>
        <w:bottom w:val="none" w:sz="0" w:space="0" w:color="auto"/>
        <w:right w:val="none" w:sz="0" w:space="0" w:color="auto"/>
      </w:divBdr>
    </w:div>
    <w:div w:id="265696167">
      <w:bodyDiv w:val="1"/>
      <w:marLeft w:val="0"/>
      <w:marRight w:val="0"/>
      <w:marTop w:val="0"/>
      <w:marBottom w:val="0"/>
      <w:divBdr>
        <w:top w:val="none" w:sz="0" w:space="0" w:color="auto"/>
        <w:left w:val="none" w:sz="0" w:space="0" w:color="auto"/>
        <w:bottom w:val="none" w:sz="0" w:space="0" w:color="auto"/>
        <w:right w:val="none" w:sz="0" w:space="0" w:color="auto"/>
      </w:divBdr>
    </w:div>
    <w:div w:id="279384863">
      <w:bodyDiv w:val="1"/>
      <w:marLeft w:val="0"/>
      <w:marRight w:val="0"/>
      <w:marTop w:val="0"/>
      <w:marBottom w:val="0"/>
      <w:divBdr>
        <w:top w:val="none" w:sz="0" w:space="0" w:color="auto"/>
        <w:left w:val="none" w:sz="0" w:space="0" w:color="auto"/>
        <w:bottom w:val="none" w:sz="0" w:space="0" w:color="auto"/>
        <w:right w:val="none" w:sz="0" w:space="0" w:color="auto"/>
      </w:divBdr>
    </w:div>
    <w:div w:id="301690201">
      <w:bodyDiv w:val="1"/>
      <w:marLeft w:val="0"/>
      <w:marRight w:val="0"/>
      <w:marTop w:val="0"/>
      <w:marBottom w:val="0"/>
      <w:divBdr>
        <w:top w:val="none" w:sz="0" w:space="0" w:color="auto"/>
        <w:left w:val="none" w:sz="0" w:space="0" w:color="auto"/>
        <w:bottom w:val="none" w:sz="0" w:space="0" w:color="auto"/>
        <w:right w:val="none" w:sz="0" w:space="0" w:color="auto"/>
      </w:divBdr>
    </w:div>
    <w:div w:id="335234469">
      <w:bodyDiv w:val="1"/>
      <w:marLeft w:val="0"/>
      <w:marRight w:val="0"/>
      <w:marTop w:val="0"/>
      <w:marBottom w:val="0"/>
      <w:divBdr>
        <w:top w:val="none" w:sz="0" w:space="0" w:color="auto"/>
        <w:left w:val="none" w:sz="0" w:space="0" w:color="auto"/>
        <w:bottom w:val="none" w:sz="0" w:space="0" w:color="auto"/>
        <w:right w:val="none" w:sz="0" w:space="0" w:color="auto"/>
      </w:divBdr>
    </w:div>
    <w:div w:id="339509218">
      <w:bodyDiv w:val="1"/>
      <w:marLeft w:val="0"/>
      <w:marRight w:val="0"/>
      <w:marTop w:val="0"/>
      <w:marBottom w:val="0"/>
      <w:divBdr>
        <w:top w:val="none" w:sz="0" w:space="0" w:color="auto"/>
        <w:left w:val="none" w:sz="0" w:space="0" w:color="auto"/>
        <w:bottom w:val="none" w:sz="0" w:space="0" w:color="auto"/>
        <w:right w:val="none" w:sz="0" w:space="0" w:color="auto"/>
      </w:divBdr>
    </w:div>
    <w:div w:id="356543484">
      <w:bodyDiv w:val="1"/>
      <w:marLeft w:val="0"/>
      <w:marRight w:val="0"/>
      <w:marTop w:val="0"/>
      <w:marBottom w:val="0"/>
      <w:divBdr>
        <w:top w:val="none" w:sz="0" w:space="0" w:color="auto"/>
        <w:left w:val="none" w:sz="0" w:space="0" w:color="auto"/>
        <w:bottom w:val="none" w:sz="0" w:space="0" w:color="auto"/>
        <w:right w:val="none" w:sz="0" w:space="0" w:color="auto"/>
      </w:divBdr>
    </w:div>
    <w:div w:id="373846495">
      <w:bodyDiv w:val="1"/>
      <w:marLeft w:val="0"/>
      <w:marRight w:val="0"/>
      <w:marTop w:val="0"/>
      <w:marBottom w:val="0"/>
      <w:divBdr>
        <w:top w:val="none" w:sz="0" w:space="0" w:color="auto"/>
        <w:left w:val="none" w:sz="0" w:space="0" w:color="auto"/>
        <w:bottom w:val="none" w:sz="0" w:space="0" w:color="auto"/>
        <w:right w:val="none" w:sz="0" w:space="0" w:color="auto"/>
      </w:divBdr>
    </w:div>
    <w:div w:id="412819263">
      <w:bodyDiv w:val="1"/>
      <w:marLeft w:val="0"/>
      <w:marRight w:val="0"/>
      <w:marTop w:val="0"/>
      <w:marBottom w:val="0"/>
      <w:divBdr>
        <w:top w:val="none" w:sz="0" w:space="0" w:color="auto"/>
        <w:left w:val="none" w:sz="0" w:space="0" w:color="auto"/>
        <w:bottom w:val="none" w:sz="0" w:space="0" w:color="auto"/>
        <w:right w:val="none" w:sz="0" w:space="0" w:color="auto"/>
      </w:divBdr>
    </w:div>
    <w:div w:id="422458164">
      <w:bodyDiv w:val="1"/>
      <w:marLeft w:val="0"/>
      <w:marRight w:val="0"/>
      <w:marTop w:val="0"/>
      <w:marBottom w:val="0"/>
      <w:divBdr>
        <w:top w:val="none" w:sz="0" w:space="0" w:color="auto"/>
        <w:left w:val="none" w:sz="0" w:space="0" w:color="auto"/>
        <w:bottom w:val="none" w:sz="0" w:space="0" w:color="auto"/>
        <w:right w:val="none" w:sz="0" w:space="0" w:color="auto"/>
      </w:divBdr>
    </w:div>
    <w:div w:id="426578462">
      <w:bodyDiv w:val="1"/>
      <w:marLeft w:val="0"/>
      <w:marRight w:val="0"/>
      <w:marTop w:val="0"/>
      <w:marBottom w:val="0"/>
      <w:divBdr>
        <w:top w:val="none" w:sz="0" w:space="0" w:color="auto"/>
        <w:left w:val="none" w:sz="0" w:space="0" w:color="auto"/>
        <w:bottom w:val="none" w:sz="0" w:space="0" w:color="auto"/>
        <w:right w:val="none" w:sz="0" w:space="0" w:color="auto"/>
      </w:divBdr>
      <w:divsChild>
        <w:div w:id="1776944125">
          <w:marLeft w:val="0"/>
          <w:marRight w:val="0"/>
          <w:marTop w:val="0"/>
          <w:marBottom w:val="0"/>
          <w:divBdr>
            <w:top w:val="none" w:sz="0" w:space="0" w:color="auto"/>
            <w:left w:val="none" w:sz="0" w:space="0" w:color="auto"/>
            <w:bottom w:val="none" w:sz="0" w:space="0" w:color="auto"/>
            <w:right w:val="none" w:sz="0" w:space="0" w:color="auto"/>
          </w:divBdr>
        </w:div>
      </w:divsChild>
    </w:div>
    <w:div w:id="430129301">
      <w:bodyDiv w:val="1"/>
      <w:marLeft w:val="0"/>
      <w:marRight w:val="0"/>
      <w:marTop w:val="0"/>
      <w:marBottom w:val="0"/>
      <w:divBdr>
        <w:top w:val="none" w:sz="0" w:space="0" w:color="auto"/>
        <w:left w:val="none" w:sz="0" w:space="0" w:color="auto"/>
        <w:bottom w:val="none" w:sz="0" w:space="0" w:color="auto"/>
        <w:right w:val="none" w:sz="0" w:space="0" w:color="auto"/>
      </w:divBdr>
    </w:div>
    <w:div w:id="441000414">
      <w:bodyDiv w:val="1"/>
      <w:marLeft w:val="0"/>
      <w:marRight w:val="0"/>
      <w:marTop w:val="0"/>
      <w:marBottom w:val="0"/>
      <w:divBdr>
        <w:top w:val="none" w:sz="0" w:space="0" w:color="auto"/>
        <w:left w:val="none" w:sz="0" w:space="0" w:color="auto"/>
        <w:bottom w:val="none" w:sz="0" w:space="0" w:color="auto"/>
        <w:right w:val="none" w:sz="0" w:space="0" w:color="auto"/>
      </w:divBdr>
    </w:div>
    <w:div w:id="473135771">
      <w:bodyDiv w:val="1"/>
      <w:marLeft w:val="0"/>
      <w:marRight w:val="0"/>
      <w:marTop w:val="0"/>
      <w:marBottom w:val="0"/>
      <w:divBdr>
        <w:top w:val="none" w:sz="0" w:space="0" w:color="auto"/>
        <w:left w:val="none" w:sz="0" w:space="0" w:color="auto"/>
        <w:bottom w:val="none" w:sz="0" w:space="0" w:color="auto"/>
        <w:right w:val="none" w:sz="0" w:space="0" w:color="auto"/>
      </w:divBdr>
    </w:div>
    <w:div w:id="477847872">
      <w:bodyDiv w:val="1"/>
      <w:marLeft w:val="0"/>
      <w:marRight w:val="0"/>
      <w:marTop w:val="0"/>
      <w:marBottom w:val="0"/>
      <w:divBdr>
        <w:top w:val="none" w:sz="0" w:space="0" w:color="auto"/>
        <w:left w:val="none" w:sz="0" w:space="0" w:color="auto"/>
        <w:bottom w:val="none" w:sz="0" w:space="0" w:color="auto"/>
        <w:right w:val="none" w:sz="0" w:space="0" w:color="auto"/>
      </w:divBdr>
    </w:div>
    <w:div w:id="494497120">
      <w:bodyDiv w:val="1"/>
      <w:marLeft w:val="0"/>
      <w:marRight w:val="0"/>
      <w:marTop w:val="0"/>
      <w:marBottom w:val="0"/>
      <w:divBdr>
        <w:top w:val="none" w:sz="0" w:space="0" w:color="auto"/>
        <w:left w:val="none" w:sz="0" w:space="0" w:color="auto"/>
        <w:bottom w:val="none" w:sz="0" w:space="0" w:color="auto"/>
        <w:right w:val="none" w:sz="0" w:space="0" w:color="auto"/>
      </w:divBdr>
    </w:div>
    <w:div w:id="498011151">
      <w:bodyDiv w:val="1"/>
      <w:marLeft w:val="0"/>
      <w:marRight w:val="0"/>
      <w:marTop w:val="0"/>
      <w:marBottom w:val="0"/>
      <w:divBdr>
        <w:top w:val="none" w:sz="0" w:space="0" w:color="auto"/>
        <w:left w:val="none" w:sz="0" w:space="0" w:color="auto"/>
        <w:bottom w:val="none" w:sz="0" w:space="0" w:color="auto"/>
        <w:right w:val="none" w:sz="0" w:space="0" w:color="auto"/>
      </w:divBdr>
    </w:div>
    <w:div w:id="583756867">
      <w:bodyDiv w:val="1"/>
      <w:marLeft w:val="0"/>
      <w:marRight w:val="0"/>
      <w:marTop w:val="0"/>
      <w:marBottom w:val="0"/>
      <w:divBdr>
        <w:top w:val="none" w:sz="0" w:space="0" w:color="auto"/>
        <w:left w:val="none" w:sz="0" w:space="0" w:color="auto"/>
        <w:bottom w:val="none" w:sz="0" w:space="0" w:color="auto"/>
        <w:right w:val="none" w:sz="0" w:space="0" w:color="auto"/>
      </w:divBdr>
    </w:div>
    <w:div w:id="646322798">
      <w:bodyDiv w:val="1"/>
      <w:marLeft w:val="0"/>
      <w:marRight w:val="0"/>
      <w:marTop w:val="0"/>
      <w:marBottom w:val="0"/>
      <w:divBdr>
        <w:top w:val="none" w:sz="0" w:space="0" w:color="auto"/>
        <w:left w:val="none" w:sz="0" w:space="0" w:color="auto"/>
        <w:bottom w:val="none" w:sz="0" w:space="0" w:color="auto"/>
        <w:right w:val="none" w:sz="0" w:space="0" w:color="auto"/>
      </w:divBdr>
    </w:div>
    <w:div w:id="652610198">
      <w:bodyDiv w:val="1"/>
      <w:marLeft w:val="0"/>
      <w:marRight w:val="0"/>
      <w:marTop w:val="0"/>
      <w:marBottom w:val="0"/>
      <w:divBdr>
        <w:top w:val="none" w:sz="0" w:space="0" w:color="auto"/>
        <w:left w:val="none" w:sz="0" w:space="0" w:color="auto"/>
        <w:bottom w:val="none" w:sz="0" w:space="0" w:color="auto"/>
        <w:right w:val="none" w:sz="0" w:space="0" w:color="auto"/>
      </w:divBdr>
    </w:div>
    <w:div w:id="663893948">
      <w:bodyDiv w:val="1"/>
      <w:marLeft w:val="0"/>
      <w:marRight w:val="0"/>
      <w:marTop w:val="0"/>
      <w:marBottom w:val="0"/>
      <w:divBdr>
        <w:top w:val="none" w:sz="0" w:space="0" w:color="auto"/>
        <w:left w:val="none" w:sz="0" w:space="0" w:color="auto"/>
        <w:bottom w:val="none" w:sz="0" w:space="0" w:color="auto"/>
        <w:right w:val="none" w:sz="0" w:space="0" w:color="auto"/>
      </w:divBdr>
    </w:div>
    <w:div w:id="695081727">
      <w:bodyDiv w:val="1"/>
      <w:marLeft w:val="0"/>
      <w:marRight w:val="0"/>
      <w:marTop w:val="0"/>
      <w:marBottom w:val="0"/>
      <w:divBdr>
        <w:top w:val="none" w:sz="0" w:space="0" w:color="auto"/>
        <w:left w:val="none" w:sz="0" w:space="0" w:color="auto"/>
        <w:bottom w:val="none" w:sz="0" w:space="0" w:color="auto"/>
        <w:right w:val="none" w:sz="0" w:space="0" w:color="auto"/>
      </w:divBdr>
    </w:div>
    <w:div w:id="708644433">
      <w:bodyDiv w:val="1"/>
      <w:marLeft w:val="0"/>
      <w:marRight w:val="0"/>
      <w:marTop w:val="0"/>
      <w:marBottom w:val="0"/>
      <w:divBdr>
        <w:top w:val="none" w:sz="0" w:space="0" w:color="auto"/>
        <w:left w:val="none" w:sz="0" w:space="0" w:color="auto"/>
        <w:bottom w:val="none" w:sz="0" w:space="0" w:color="auto"/>
        <w:right w:val="none" w:sz="0" w:space="0" w:color="auto"/>
      </w:divBdr>
    </w:div>
    <w:div w:id="788016712">
      <w:bodyDiv w:val="1"/>
      <w:marLeft w:val="0"/>
      <w:marRight w:val="0"/>
      <w:marTop w:val="0"/>
      <w:marBottom w:val="0"/>
      <w:divBdr>
        <w:top w:val="none" w:sz="0" w:space="0" w:color="auto"/>
        <w:left w:val="none" w:sz="0" w:space="0" w:color="auto"/>
        <w:bottom w:val="none" w:sz="0" w:space="0" w:color="auto"/>
        <w:right w:val="none" w:sz="0" w:space="0" w:color="auto"/>
      </w:divBdr>
    </w:div>
    <w:div w:id="788857396">
      <w:bodyDiv w:val="1"/>
      <w:marLeft w:val="0"/>
      <w:marRight w:val="0"/>
      <w:marTop w:val="0"/>
      <w:marBottom w:val="0"/>
      <w:divBdr>
        <w:top w:val="none" w:sz="0" w:space="0" w:color="auto"/>
        <w:left w:val="none" w:sz="0" w:space="0" w:color="auto"/>
        <w:bottom w:val="none" w:sz="0" w:space="0" w:color="auto"/>
        <w:right w:val="none" w:sz="0" w:space="0" w:color="auto"/>
      </w:divBdr>
    </w:div>
    <w:div w:id="806434182">
      <w:bodyDiv w:val="1"/>
      <w:marLeft w:val="0"/>
      <w:marRight w:val="0"/>
      <w:marTop w:val="0"/>
      <w:marBottom w:val="0"/>
      <w:divBdr>
        <w:top w:val="none" w:sz="0" w:space="0" w:color="auto"/>
        <w:left w:val="none" w:sz="0" w:space="0" w:color="auto"/>
        <w:bottom w:val="none" w:sz="0" w:space="0" w:color="auto"/>
        <w:right w:val="none" w:sz="0" w:space="0" w:color="auto"/>
      </w:divBdr>
    </w:div>
    <w:div w:id="820268568">
      <w:bodyDiv w:val="1"/>
      <w:marLeft w:val="0"/>
      <w:marRight w:val="0"/>
      <w:marTop w:val="0"/>
      <w:marBottom w:val="0"/>
      <w:divBdr>
        <w:top w:val="none" w:sz="0" w:space="0" w:color="auto"/>
        <w:left w:val="none" w:sz="0" w:space="0" w:color="auto"/>
        <w:bottom w:val="none" w:sz="0" w:space="0" w:color="auto"/>
        <w:right w:val="none" w:sz="0" w:space="0" w:color="auto"/>
      </w:divBdr>
    </w:div>
    <w:div w:id="842282723">
      <w:bodyDiv w:val="1"/>
      <w:marLeft w:val="0"/>
      <w:marRight w:val="0"/>
      <w:marTop w:val="0"/>
      <w:marBottom w:val="0"/>
      <w:divBdr>
        <w:top w:val="none" w:sz="0" w:space="0" w:color="auto"/>
        <w:left w:val="none" w:sz="0" w:space="0" w:color="auto"/>
        <w:bottom w:val="none" w:sz="0" w:space="0" w:color="auto"/>
        <w:right w:val="none" w:sz="0" w:space="0" w:color="auto"/>
      </w:divBdr>
    </w:div>
    <w:div w:id="843130020">
      <w:bodyDiv w:val="1"/>
      <w:marLeft w:val="0"/>
      <w:marRight w:val="0"/>
      <w:marTop w:val="0"/>
      <w:marBottom w:val="0"/>
      <w:divBdr>
        <w:top w:val="none" w:sz="0" w:space="0" w:color="auto"/>
        <w:left w:val="none" w:sz="0" w:space="0" w:color="auto"/>
        <w:bottom w:val="none" w:sz="0" w:space="0" w:color="auto"/>
        <w:right w:val="none" w:sz="0" w:space="0" w:color="auto"/>
      </w:divBdr>
    </w:div>
    <w:div w:id="902104198">
      <w:bodyDiv w:val="1"/>
      <w:marLeft w:val="0"/>
      <w:marRight w:val="0"/>
      <w:marTop w:val="0"/>
      <w:marBottom w:val="0"/>
      <w:divBdr>
        <w:top w:val="none" w:sz="0" w:space="0" w:color="auto"/>
        <w:left w:val="none" w:sz="0" w:space="0" w:color="auto"/>
        <w:bottom w:val="none" w:sz="0" w:space="0" w:color="auto"/>
        <w:right w:val="none" w:sz="0" w:space="0" w:color="auto"/>
      </w:divBdr>
    </w:div>
    <w:div w:id="909461490">
      <w:bodyDiv w:val="1"/>
      <w:marLeft w:val="0"/>
      <w:marRight w:val="0"/>
      <w:marTop w:val="0"/>
      <w:marBottom w:val="0"/>
      <w:divBdr>
        <w:top w:val="none" w:sz="0" w:space="0" w:color="auto"/>
        <w:left w:val="none" w:sz="0" w:space="0" w:color="auto"/>
        <w:bottom w:val="none" w:sz="0" w:space="0" w:color="auto"/>
        <w:right w:val="none" w:sz="0" w:space="0" w:color="auto"/>
      </w:divBdr>
    </w:div>
    <w:div w:id="912280137">
      <w:bodyDiv w:val="1"/>
      <w:marLeft w:val="0"/>
      <w:marRight w:val="0"/>
      <w:marTop w:val="0"/>
      <w:marBottom w:val="0"/>
      <w:divBdr>
        <w:top w:val="none" w:sz="0" w:space="0" w:color="auto"/>
        <w:left w:val="none" w:sz="0" w:space="0" w:color="auto"/>
        <w:bottom w:val="none" w:sz="0" w:space="0" w:color="auto"/>
        <w:right w:val="none" w:sz="0" w:space="0" w:color="auto"/>
      </w:divBdr>
    </w:div>
    <w:div w:id="919603768">
      <w:bodyDiv w:val="1"/>
      <w:marLeft w:val="0"/>
      <w:marRight w:val="0"/>
      <w:marTop w:val="0"/>
      <w:marBottom w:val="0"/>
      <w:divBdr>
        <w:top w:val="none" w:sz="0" w:space="0" w:color="auto"/>
        <w:left w:val="none" w:sz="0" w:space="0" w:color="auto"/>
        <w:bottom w:val="none" w:sz="0" w:space="0" w:color="auto"/>
        <w:right w:val="none" w:sz="0" w:space="0" w:color="auto"/>
      </w:divBdr>
    </w:div>
    <w:div w:id="922909312">
      <w:bodyDiv w:val="1"/>
      <w:marLeft w:val="0"/>
      <w:marRight w:val="0"/>
      <w:marTop w:val="0"/>
      <w:marBottom w:val="0"/>
      <w:divBdr>
        <w:top w:val="none" w:sz="0" w:space="0" w:color="auto"/>
        <w:left w:val="none" w:sz="0" w:space="0" w:color="auto"/>
        <w:bottom w:val="none" w:sz="0" w:space="0" w:color="auto"/>
        <w:right w:val="none" w:sz="0" w:space="0" w:color="auto"/>
      </w:divBdr>
    </w:div>
    <w:div w:id="946423156">
      <w:bodyDiv w:val="1"/>
      <w:marLeft w:val="0"/>
      <w:marRight w:val="0"/>
      <w:marTop w:val="0"/>
      <w:marBottom w:val="0"/>
      <w:divBdr>
        <w:top w:val="none" w:sz="0" w:space="0" w:color="auto"/>
        <w:left w:val="none" w:sz="0" w:space="0" w:color="auto"/>
        <w:bottom w:val="none" w:sz="0" w:space="0" w:color="auto"/>
        <w:right w:val="none" w:sz="0" w:space="0" w:color="auto"/>
      </w:divBdr>
    </w:div>
    <w:div w:id="995575398">
      <w:bodyDiv w:val="1"/>
      <w:marLeft w:val="0"/>
      <w:marRight w:val="0"/>
      <w:marTop w:val="0"/>
      <w:marBottom w:val="0"/>
      <w:divBdr>
        <w:top w:val="none" w:sz="0" w:space="0" w:color="auto"/>
        <w:left w:val="none" w:sz="0" w:space="0" w:color="auto"/>
        <w:bottom w:val="none" w:sz="0" w:space="0" w:color="auto"/>
        <w:right w:val="none" w:sz="0" w:space="0" w:color="auto"/>
      </w:divBdr>
    </w:div>
    <w:div w:id="999040937">
      <w:bodyDiv w:val="1"/>
      <w:marLeft w:val="0"/>
      <w:marRight w:val="0"/>
      <w:marTop w:val="0"/>
      <w:marBottom w:val="0"/>
      <w:divBdr>
        <w:top w:val="none" w:sz="0" w:space="0" w:color="auto"/>
        <w:left w:val="none" w:sz="0" w:space="0" w:color="auto"/>
        <w:bottom w:val="none" w:sz="0" w:space="0" w:color="auto"/>
        <w:right w:val="none" w:sz="0" w:space="0" w:color="auto"/>
      </w:divBdr>
      <w:divsChild>
        <w:div w:id="2108232250">
          <w:marLeft w:val="0"/>
          <w:marRight w:val="0"/>
          <w:marTop w:val="0"/>
          <w:marBottom w:val="0"/>
          <w:divBdr>
            <w:top w:val="none" w:sz="0" w:space="0" w:color="auto"/>
            <w:left w:val="none" w:sz="0" w:space="0" w:color="auto"/>
            <w:bottom w:val="none" w:sz="0" w:space="0" w:color="auto"/>
            <w:right w:val="none" w:sz="0" w:space="0" w:color="auto"/>
          </w:divBdr>
        </w:div>
      </w:divsChild>
    </w:div>
    <w:div w:id="1024206289">
      <w:bodyDiv w:val="1"/>
      <w:marLeft w:val="0"/>
      <w:marRight w:val="0"/>
      <w:marTop w:val="0"/>
      <w:marBottom w:val="0"/>
      <w:divBdr>
        <w:top w:val="none" w:sz="0" w:space="0" w:color="auto"/>
        <w:left w:val="none" w:sz="0" w:space="0" w:color="auto"/>
        <w:bottom w:val="none" w:sz="0" w:space="0" w:color="auto"/>
        <w:right w:val="none" w:sz="0" w:space="0" w:color="auto"/>
      </w:divBdr>
    </w:div>
    <w:div w:id="1037699770">
      <w:bodyDiv w:val="1"/>
      <w:marLeft w:val="0"/>
      <w:marRight w:val="0"/>
      <w:marTop w:val="0"/>
      <w:marBottom w:val="0"/>
      <w:divBdr>
        <w:top w:val="none" w:sz="0" w:space="0" w:color="auto"/>
        <w:left w:val="none" w:sz="0" w:space="0" w:color="auto"/>
        <w:bottom w:val="none" w:sz="0" w:space="0" w:color="auto"/>
        <w:right w:val="none" w:sz="0" w:space="0" w:color="auto"/>
      </w:divBdr>
    </w:div>
    <w:div w:id="1159885370">
      <w:bodyDiv w:val="1"/>
      <w:marLeft w:val="0"/>
      <w:marRight w:val="0"/>
      <w:marTop w:val="0"/>
      <w:marBottom w:val="0"/>
      <w:divBdr>
        <w:top w:val="none" w:sz="0" w:space="0" w:color="auto"/>
        <w:left w:val="none" w:sz="0" w:space="0" w:color="auto"/>
        <w:bottom w:val="none" w:sz="0" w:space="0" w:color="auto"/>
        <w:right w:val="none" w:sz="0" w:space="0" w:color="auto"/>
      </w:divBdr>
      <w:divsChild>
        <w:div w:id="870648191">
          <w:marLeft w:val="0"/>
          <w:marRight w:val="0"/>
          <w:marTop w:val="0"/>
          <w:marBottom w:val="0"/>
          <w:divBdr>
            <w:top w:val="none" w:sz="0" w:space="0" w:color="auto"/>
            <w:left w:val="none" w:sz="0" w:space="0" w:color="auto"/>
            <w:bottom w:val="none" w:sz="0" w:space="0" w:color="auto"/>
            <w:right w:val="none" w:sz="0" w:space="0" w:color="auto"/>
          </w:divBdr>
        </w:div>
      </w:divsChild>
    </w:div>
    <w:div w:id="1179274704">
      <w:bodyDiv w:val="1"/>
      <w:marLeft w:val="0"/>
      <w:marRight w:val="0"/>
      <w:marTop w:val="0"/>
      <w:marBottom w:val="0"/>
      <w:divBdr>
        <w:top w:val="none" w:sz="0" w:space="0" w:color="auto"/>
        <w:left w:val="none" w:sz="0" w:space="0" w:color="auto"/>
        <w:bottom w:val="none" w:sz="0" w:space="0" w:color="auto"/>
        <w:right w:val="none" w:sz="0" w:space="0" w:color="auto"/>
      </w:divBdr>
    </w:div>
    <w:div w:id="1188446965">
      <w:bodyDiv w:val="1"/>
      <w:marLeft w:val="0"/>
      <w:marRight w:val="0"/>
      <w:marTop w:val="0"/>
      <w:marBottom w:val="0"/>
      <w:divBdr>
        <w:top w:val="none" w:sz="0" w:space="0" w:color="auto"/>
        <w:left w:val="none" w:sz="0" w:space="0" w:color="auto"/>
        <w:bottom w:val="none" w:sz="0" w:space="0" w:color="auto"/>
        <w:right w:val="none" w:sz="0" w:space="0" w:color="auto"/>
      </w:divBdr>
    </w:div>
    <w:div w:id="1190223838">
      <w:bodyDiv w:val="1"/>
      <w:marLeft w:val="0"/>
      <w:marRight w:val="0"/>
      <w:marTop w:val="0"/>
      <w:marBottom w:val="0"/>
      <w:divBdr>
        <w:top w:val="none" w:sz="0" w:space="0" w:color="auto"/>
        <w:left w:val="none" w:sz="0" w:space="0" w:color="auto"/>
        <w:bottom w:val="none" w:sz="0" w:space="0" w:color="auto"/>
        <w:right w:val="none" w:sz="0" w:space="0" w:color="auto"/>
      </w:divBdr>
    </w:div>
    <w:div w:id="1208100822">
      <w:bodyDiv w:val="1"/>
      <w:marLeft w:val="0"/>
      <w:marRight w:val="0"/>
      <w:marTop w:val="0"/>
      <w:marBottom w:val="0"/>
      <w:divBdr>
        <w:top w:val="none" w:sz="0" w:space="0" w:color="auto"/>
        <w:left w:val="none" w:sz="0" w:space="0" w:color="auto"/>
        <w:bottom w:val="none" w:sz="0" w:space="0" w:color="auto"/>
        <w:right w:val="none" w:sz="0" w:space="0" w:color="auto"/>
      </w:divBdr>
    </w:div>
    <w:div w:id="1280720113">
      <w:bodyDiv w:val="1"/>
      <w:marLeft w:val="0"/>
      <w:marRight w:val="0"/>
      <w:marTop w:val="0"/>
      <w:marBottom w:val="0"/>
      <w:divBdr>
        <w:top w:val="none" w:sz="0" w:space="0" w:color="auto"/>
        <w:left w:val="none" w:sz="0" w:space="0" w:color="auto"/>
        <w:bottom w:val="none" w:sz="0" w:space="0" w:color="auto"/>
        <w:right w:val="none" w:sz="0" w:space="0" w:color="auto"/>
      </w:divBdr>
    </w:div>
    <w:div w:id="1297027818">
      <w:bodyDiv w:val="1"/>
      <w:marLeft w:val="0"/>
      <w:marRight w:val="0"/>
      <w:marTop w:val="0"/>
      <w:marBottom w:val="0"/>
      <w:divBdr>
        <w:top w:val="none" w:sz="0" w:space="0" w:color="auto"/>
        <w:left w:val="none" w:sz="0" w:space="0" w:color="auto"/>
        <w:bottom w:val="none" w:sz="0" w:space="0" w:color="auto"/>
        <w:right w:val="none" w:sz="0" w:space="0" w:color="auto"/>
      </w:divBdr>
    </w:div>
    <w:div w:id="1348940829">
      <w:bodyDiv w:val="1"/>
      <w:marLeft w:val="0"/>
      <w:marRight w:val="0"/>
      <w:marTop w:val="0"/>
      <w:marBottom w:val="0"/>
      <w:divBdr>
        <w:top w:val="none" w:sz="0" w:space="0" w:color="auto"/>
        <w:left w:val="none" w:sz="0" w:space="0" w:color="auto"/>
        <w:bottom w:val="none" w:sz="0" w:space="0" w:color="auto"/>
        <w:right w:val="none" w:sz="0" w:space="0" w:color="auto"/>
      </w:divBdr>
    </w:div>
    <w:div w:id="1353919191">
      <w:bodyDiv w:val="1"/>
      <w:marLeft w:val="0"/>
      <w:marRight w:val="0"/>
      <w:marTop w:val="0"/>
      <w:marBottom w:val="0"/>
      <w:divBdr>
        <w:top w:val="none" w:sz="0" w:space="0" w:color="auto"/>
        <w:left w:val="none" w:sz="0" w:space="0" w:color="auto"/>
        <w:bottom w:val="none" w:sz="0" w:space="0" w:color="auto"/>
        <w:right w:val="none" w:sz="0" w:space="0" w:color="auto"/>
      </w:divBdr>
    </w:div>
    <w:div w:id="1408458512">
      <w:bodyDiv w:val="1"/>
      <w:marLeft w:val="0"/>
      <w:marRight w:val="0"/>
      <w:marTop w:val="0"/>
      <w:marBottom w:val="0"/>
      <w:divBdr>
        <w:top w:val="none" w:sz="0" w:space="0" w:color="auto"/>
        <w:left w:val="none" w:sz="0" w:space="0" w:color="auto"/>
        <w:bottom w:val="none" w:sz="0" w:space="0" w:color="auto"/>
        <w:right w:val="none" w:sz="0" w:space="0" w:color="auto"/>
      </w:divBdr>
    </w:div>
    <w:div w:id="1419593257">
      <w:bodyDiv w:val="1"/>
      <w:marLeft w:val="0"/>
      <w:marRight w:val="0"/>
      <w:marTop w:val="0"/>
      <w:marBottom w:val="0"/>
      <w:divBdr>
        <w:top w:val="none" w:sz="0" w:space="0" w:color="auto"/>
        <w:left w:val="none" w:sz="0" w:space="0" w:color="auto"/>
        <w:bottom w:val="none" w:sz="0" w:space="0" w:color="auto"/>
        <w:right w:val="none" w:sz="0" w:space="0" w:color="auto"/>
      </w:divBdr>
    </w:div>
    <w:div w:id="1430807044">
      <w:bodyDiv w:val="1"/>
      <w:marLeft w:val="0"/>
      <w:marRight w:val="0"/>
      <w:marTop w:val="0"/>
      <w:marBottom w:val="0"/>
      <w:divBdr>
        <w:top w:val="none" w:sz="0" w:space="0" w:color="auto"/>
        <w:left w:val="none" w:sz="0" w:space="0" w:color="auto"/>
        <w:bottom w:val="none" w:sz="0" w:space="0" w:color="auto"/>
        <w:right w:val="none" w:sz="0" w:space="0" w:color="auto"/>
      </w:divBdr>
    </w:div>
    <w:div w:id="1448500395">
      <w:bodyDiv w:val="1"/>
      <w:marLeft w:val="0"/>
      <w:marRight w:val="0"/>
      <w:marTop w:val="0"/>
      <w:marBottom w:val="0"/>
      <w:divBdr>
        <w:top w:val="none" w:sz="0" w:space="0" w:color="auto"/>
        <w:left w:val="none" w:sz="0" w:space="0" w:color="auto"/>
        <w:bottom w:val="none" w:sz="0" w:space="0" w:color="auto"/>
        <w:right w:val="none" w:sz="0" w:space="0" w:color="auto"/>
      </w:divBdr>
    </w:div>
    <w:div w:id="1454787922">
      <w:bodyDiv w:val="1"/>
      <w:marLeft w:val="0"/>
      <w:marRight w:val="0"/>
      <w:marTop w:val="0"/>
      <w:marBottom w:val="0"/>
      <w:divBdr>
        <w:top w:val="none" w:sz="0" w:space="0" w:color="auto"/>
        <w:left w:val="none" w:sz="0" w:space="0" w:color="auto"/>
        <w:bottom w:val="none" w:sz="0" w:space="0" w:color="auto"/>
        <w:right w:val="none" w:sz="0" w:space="0" w:color="auto"/>
      </w:divBdr>
    </w:div>
    <w:div w:id="1466700906">
      <w:bodyDiv w:val="1"/>
      <w:marLeft w:val="0"/>
      <w:marRight w:val="0"/>
      <w:marTop w:val="0"/>
      <w:marBottom w:val="0"/>
      <w:divBdr>
        <w:top w:val="none" w:sz="0" w:space="0" w:color="auto"/>
        <w:left w:val="none" w:sz="0" w:space="0" w:color="auto"/>
        <w:bottom w:val="none" w:sz="0" w:space="0" w:color="auto"/>
        <w:right w:val="none" w:sz="0" w:space="0" w:color="auto"/>
      </w:divBdr>
    </w:div>
    <w:div w:id="1475097570">
      <w:bodyDiv w:val="1"/>
      <w:marLeft w:val="0"/>
      <w:marRight w:val="0"/>
      <w:marTop w:val="0"/>
      <w:marBottom w:val="0"/>
      <w:divBdr>
        <w:top w:val="none" w:sz="0" w:space="0" w:color="auto"/>
        <w:left w:val="none" w:sz="0" w:space="0" w:color="auto"/>
        <w:bottom w:val="none" w:sz="0" w:space="0" w:color="auto"/>
        <w:right w:val="none" w:sz="0" w:space="0" w:color="auto"/>
      </w:divBdr>
      <w:divsChild>
        <w:div w:id="817721991">
          <w:marLeft w:val="0"/>
          <w:marRight w:val="0"/>
          <w:marTop w:val="0"/>
          <w:marBottom w:val="0"/>
          <w:divBdr>
            <w:top w:val="none" w:sz="0" w:space="0" w:color="auto"/>
            <w:left w:val="none" w:sz="0" w:space="0" w:color="auto"/>
            <w:bottom w:val="none" w:sz="0" w:space="0" w:color="auto"/>
            <w:right w:val="none" w:sz="0" w:space="0" w:color="auto"/>
          </w:divBdr>
          <w:divsChild>
            <w:div w:id="259725088">
              <w:marLeft w:val="0"/>
              <w:marRight w:val="0"/>
              <w:marTop w:val="0"/>
              <w:marBottom w:val="0"/>
              <w:divBdr>
                <w:top w:val="none" w:sz="0" w:space="0" w:color="auto"/>
                <w:left w:val="none" w:sz="0" w:space="0" w:color="auto"/>
                <w:bottom w:val="none" w:sz="0" w:space="0" w:color="auto"/>
                <w:right w:val="none" w:sz="0" w:space="0" w:color="auto"/>
              </w:divBdr>
            </w:div>
            <w:div w:id="2018380585">
              <w:marLeft w:val="0"/>
              <w:marRight w:val="0"/>
              <w:marTop w:val="0"/>
              <w:marBottom w:val="0"/>
              <w:divBdr>
                <w:top w:val="none" w:sz="0" w:space="0" w:color="auto"/>
                <w:left w:val="none" w:sz="0" w:space="0" w:color="auto"/>
                <w:bottom w:val="none" w:sz="0" w:space="0" w:color="auto"/>
                <w:right w:val="none" w:sz="0" w:space="0" w:color="auto"/>
              </w:divBdr>
              <w:divsChild>
                <w:div w:id="739252806">
                  <w:marLeft w:val="0"/>
                  <w:marRight w:val="0"/>
                  <w:marTop w:val="0"/>
                  <w:marBottom w:val="0"/>
                  <w:divBdr>
                    <w:top w:val="none" w:sz="0" w:space="0" w:color="auto"/>
                    <w:left w:val="none" w:sz="0" w:space="0" w:color="auto"/>
                    <w:bottom w:val="none" w:sz="0" w:space="0" w:color="auto"/>
                    <w:right w:val="none" w:sz="0" w:space="0" w:color="auto"/>
                  </w:divBdr>
                  <w:divsChild>
                    <w:div w:id="87307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1665">
      <w:bodyDiv w:val="1"/>
      <w:marLeft w:val="0"/>
      <w:marRight w:val="0"/>
      <w:marTop w:val="0"/>
      <w:marBottom w:val="0"/>
      <w:divBdr>
        <w:top w:val="none" w:sz="0" w:space="0" w:color="auto"/>
        <w:left w:val="none" w:sz="0" w:space="0" w:color="auto"/>
        <w:bottom w:val="none" w:sz="0" w:space="0" w:color="auto"/>
        <w:right w:val="none" w:sz="0" w:space="0" w:color="auto"/>
      </w:divBdr>
    </w:div>
    <w:div w:id="1581525028">
      <w:bodyDiv w:val="1"/>
      <w:marLeft w:val="0"/>
      <w:marRight w:val="0"/>
      <w:marTop w:val="0"/>
      <w:marBottom w:val="0"/>
      <w:divBdr>
        <w:top w:val="none" w:sz="0" w:space="0" w:color="auto"/>
        <w:left w:val="none" w:sz="0" w:space="0" w:color="auto"/>
        <w:bottom w:val="none" w:sz="0" w:space="0" w:color="auto"/>
        <w:right w:val="none" w:sz="0" w:space="0" w:color="auto"/>
      </w:divBdr>
    </w:div>
    <w:div w:id="1588222447">
      <w:bodyDiv w:val="1"/>
      <w:marLeft w:val="0"/>
      <w:marRight w:val="0"/>
      <w:marTop w:val="0"/>
      <w:marBottom w:val="0"/>
      <w:divBdr>
        <w:top w:val="none" w:sz="0" w:space="0" w:color="auto"/>
        <w:left w:val="none" w:sz="0" w:space="0" w:color="auto"/>
        <w:bottom w:val="none" w:sz="0" w:space="0" w:color="auto"/>
        <w:right w:val="none" w:sz="0" w:space="0" w:color="auto"/>
      </w:divBdr>
    </w:div>
    <w:div w:id="1657539138">
      <w:bodyDiv w:val="1"/>
      <w:marLeft w:val="0"/>
      <w:marRight w:val="0"/>
      <w:marTop w:val="0"/>
      <w:marBottom w:val="0"/>
      <w:divBdr>
        <w:top w:val="none" w:sz="0" w:space="0" w:color="auto"/>
        <w:left w:val="none" w:sz="0" w:space="0" w:color="auto"/>
        <w:bottom w:val="none" w:sz="0" w:space="0" w:color="auto"/>
        <w:right w:val="none" w:sz="0" w:space="0" w:color="auto"/>
      </w:divBdr>
    </w:div>
    <w:div w:id="1679849163">
      <w:bodyDiv w:val="1"/>
      <w:marLeft w:val="0"/>
      <w:marRight w:val="0"/>
      <w:marTop w:val="0"/>
      <w:marBottom w:val="0"/>
      <w:divBdr>
        <w:top w:val="none" w:sz="0" w:space="0" w:color="auto"/>
        <w:left w:val="none" w:sz="0" w:space="0" w:color="auto"/>
        <w:bottom w:val="none" w:sz="0" w:space="0" w:color="auto"/>
        <w:right w:val="none" w:sz="0" w:space="0" w:color="auto"/>
      </w:divBdr>
    </w:div>
    <w:div w:id="1697999860">
      <w:bodyDiv w:val="1"/>
      <w:marLeft w:val="0"/>
      <w:marRight w:val="0"/>
      <w:marTop w:val="0"/>
      <w:marBottom w:val="0"/>
      <w:divBdr>
        <w:top w:val="none" w:sz="0" w:space="0" w:color="auto"/>
        <w:left w:val="none" w:sz="0" w:space="0" w:color="auto"/>
        <w:bottom w:val="none" w:sz="0" w:space="0" w:color="auto"/>
        <w:right w:val="none" w:sz="0" w:space="0" w:color="auto"/>
      </w:divBdr>
      <w:divsChild>
        <w:div w:id="1636135219">
          <w:marLeft w:val="0"/>
          <w:marRight w:val="0"/>
          <w:marTop w:val="0"/>
          <w:marBottom w:val="0"/>
          <w:divBdr>
            <w:top w:val="none" w:sz="0" w:space="0" w:color="auto"/>
            <w:left w:val="none" w:sz="0" w:space="0" w:color="auto"/>
            <w:bottom w:val="none" w:sz="0" w:space="0" w:color="auto"/>
            <w:right w:val="none" w:sz="0" w:space="0" w:color="auto"/>
          </w:divBdr>
          <w:divsChild>
            <w:div w:id="1211305982">
              <w:marLeft w:val="0"/>
              <w:marRight w:val="0"/>
              <w:marTop w:val="0"/>
              <w:marBottom w:val="0"/>
              <w:divBdr>
                <w:top w:val="none" w:sz="0" w:space="0" w:color="auto"/>
                <w:left w:val="none" w:sz="0" w:space="0" w:color="auto"/>
                <w:bottom w:val="none" w:sz="0" w:space="0" w:color="auto"/>
                <w:right w:val="none" w:sz="0" w:space="0" w:color="auto"/>
              </w:divBdr>
            </w:div>
            <w:div w:id="938290498">
              <w:marLeft w:val="0"/>
              <w:marRight w:val="0"/>
              <w:marTop w:val="0"/>
              <w:marBottom w:val="0"/>
              <w:divBdr>
                <w:top w:val="none" w:sz="0" w:space="0" w:color="auto"/>
                <w:left w:val="none" w:sz="0" w:space="0" w:color="auto"/>
                <w:bottom w:val="none" w:sz="0" w:space="0" w:color="auto"/>
                <w:right w:val="none" w:sz="0" w:space="0" w:color="auto"/>
              </w:divBdr>
              <w:divsChild>
                <w:div w:id="513570549">
                  <w:marLeft w:val="0"/>
                  <w:marRight w:val="0"/>
                  <w:marTop w:val="0"/>
                  <w:marBottom w:val="0"/>
                  <w:divBdr>
                    <w:top w:val="none" w:sz="0" w:space="0" w:color="auto"/>
                    <w:left w:val="none" w:sz="0" w:space="0" w:color="auto"/>
                    <w:bottom w:val="none" w:sz="0" w:space="0" w:color="auto"/>
                    <w:right w:val="none" w:sz="0" w:space="0" w:color="auto"/>
                  </w:divBdr>
                  <w:divsChild>
                    <w:div w:id="36794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548834">
      <w:bodyDiv w:val="1"/>
      <w:marLeft w:val="0"/>
      <w:marRight w:val="0"/>
      <w:marTop w:val="0"/>
      <w:marBottom w:val="0"/>
      <w:divBdr>
        <w:top w:val="none" w:sz="0" w:space="0" w:color="auto"/>
        <w:left w:val="none" w:sz="0" w:space="0" w:color="auto"/>
        <w:bottom w:val="none" w:sz="0" w:space="0" w:color="auto"/>
        <w:right w:val="none" w:sz="0" w:space="0" w:color="auto"/>
      </w:divBdr>
    </w:div>
    <w:div w:id="1725182427">
      <w:bodyDiv w:val="1"/>
      <w:marLeft w:val="0"/>
      <w:marRight w:val="0"/>
      <w:marTop w:val="0"/>
      <w:marBottom w:val="0"/>
      <w:divBdr>
        <w:top w:val="none" w:sz="0" w:space="0" w:color="auto"/>
        <w:left w:val="none" w:sz="0" w:space="0" w:color="auto"/>
        <w:bottom w:val="none" w:sz="0" w:space="0" w:color="auto"/>
        <w:right w:val="none" w:sz="0" w:space="0" w:color="auto"/>
      </w:divBdr>
    </w:div>
    <w:div w:id="1746880132">
      <w:bodyDiv w:val="1"/>
      <w:marLeft w:val="0"/>
      <w:marRight w:val="0"/>
      <w:marTop w:val="0"/>
      <w:marBottom w:val="0"/>
      <w:divBdr>
        <w:top w:val="none" w:sz="0" w:space="0" w:color="auto"/>
        <w:left w:val="none" w:sz="0" w:space="0" w:color="auto"/>
        <w:bottom w:val="none" w:sz="0" w:space="0" w:color="auto"/>
        <w:right w:val="none" w:sz="0" w:space="0" w:color="auto"/>
      </w:divBdr>
    </w:div>
    <w:div w:id="1765146656">
      <w:bodyDiv w:val="1"/>
      <w:marLeft w:val="0"/>
      <w:marRight w:val="0"/>
      <w:marTop w:val="0"/>
      <w:marBottom w:val="0"/>
      <w:divBdr>
        <w:top w:val="none" w:sz="0" w:space="0" w:color="auto"/>
        <w:left w:val="none" w:sz="0" w:space="0" w:color="auto"/>
        <w:bottom w:val="none" w:sz="0" w:space="0" w:color="auto"/>
        <w:right w:val="none" w:sz="0" w:space="0" w:color="auto"/>
      </w:divBdr>
      <w:divsChild>
        <w:div w:id="225727216">
          <w:marLeft w:val="0"/>
          <w:marRight w:val="0"/>
          <w:marTop w:val="0"/>
          <w:marBottom w:val="0"/>
          <w:divBdr>
            <w:top w:val="none" w:sz="0" w:space="0" w:color="auto"/>
            <w:left w:val="none" w:sz="0" w:space="0" w:color="auto"/>
            <w:bottom w:val="none" w:sz="0" w:space="0" w:color="auto"/>
            <w:right w:val="none" w:sz="0" w:space="0" w:color="auto"/>
          </w:divBdr>
          <w:divsChild>
            <w:div w:id="704906335">
              <w:marLeft w:val="0"/>
              <w:marRight w:val="0"/>
              <w:marTop w:val="0"/>
              <w:marBottom w:val="0"/>
              <w:divBdr>
                <w:top w:val="none" w:sz="0" w:space="0" w:color="auto"/>
                <w:left w:val="none" w:sz="0" w:space="0" w:color="auto"/>
                <w:bottom w:val="none" w:sz="0" w:space="0" w:color="auto"/>
                <w:right w:val="none" w:sz="0" w:space="0" w:color="auto"/>
              </w:divBdr>
            </w:div>
            <w:div w:id="1452289151">
              <w:marLeft w:val="0"/>
              <w:marRight w:val="0"/>
              <w:marTop w:val="0"/>
              <w:marBottom w:val="0"/>
              <w:divBdr>
                <w:top w:val="none" w:sz="0" w:space="0" w:color="auto"/>
                <w:left w:val="none" w:sz="0" w:space="0" w:color="auto"/>
                <w:bottom w:val="none" w:sz="0" w:space="0" w:color="auto"/>
                <w:right w:val="none" w:sz="0" w:space="0" w:color="auto"/>
              </w:divBdr>
              <w:divsChild>
                <w:div w:id="1610434087">
                  <w:marLeft w:val="0"/>
                  <w:marRight w:val="0"/>
                  <w:marTop w:val="0"/>
                  <w:marBottom w:val="0"/>
                  <w:divBdr>
                    <w:top w:val="none" w:sz="0" w:space="0" w:color="auto"/>
                    <w:left w:val="none" w:sz="0" w:space="0" w:color="auto"/>
                    <w:bottom w:val="none" w:sz="0" w:space="0" w:color="auto"/>
                    <w:right w:val="none" w:sz="0" w:space="0" w:color="auto"/>
                  </w:divBdr>
                  <w:divsChild>
                    <w:div w:id="127416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053399">
      <w:bodyDiv w:val="1"/>
      <w:marLeft w:val="0"/>
      <w:marRight w:val="0"/>
      <w:marTop w:val="0"/>
      <w:marBottom w:val="0"/>
      <w:divBdr>
        <w:top w:val="none" w:sz="0" w:space="0" w:color="auto"/>
        <w:left w:val="none" w:sz="0" w:space="0" w:color="auto"/>
        <w:bottom w:val="none" w:sz="0" w:space="0" w:color="auto"/>
        <w:right w:val="none" w:sz="0" w:space="0" w:color="auto"/>
      </w:divBdr>
    </w:div>
    <w:div w:id="1785266383">
      <w:bodyDiv w:val="1"/>
      <w:marLeft w:val="0"/>
      <w:marRight w:val="0"/>
      <w:marTop w:val="0"/>
      <w:marBottom w:val="0"/>
      <w:divBdr>
        <w:top w:val="none" w:sz="0" w:space="0" w:color="auto"/>
        <w:left w:val="none" w:sz="0" w:space="0" w:color="auto"/>
        <w:bottom w:val="none" w:sz="0" w:space="0" w:color="auto"/>
        <w:right w:val="none" w:sz="0" w:space="0" w:color="auto"/>
      </w:divBdr>
    </w:div>
    <w:div w:id="1805461715">
      <w:bodyDiv w:val="1"/>
      <w:marLeft w:val="0"/>
      <w:marRight w:val="0"/>
      <w:marTop w:val="0"/>
      <w:marBottom w:val="0"/>
      <w:divBdr>
        <w:top w:val="none" w:sz="0" w:space="0" w:color="auto"/>
        <w:left w:val="none" w:sz="0" w:space="0" w:color="auto"/>
        <w:bottom w:val="none" w:sz="0" w:space="0" w:color="auto"/>
        <w:right w:val="none" w:sz="0" w:space="0" w:color="auto"/>
      </w:divBdr>
    </w:div>
    <w:div w:id="1829976405">
      <w:bodyDiv w:val="1"/>
      <w:marLeft w:val="0"/>
      <w:marRight w:val="0"/>
      <w:marTop w:val="0"/>
      <w:marBottom w:val="0"/>
      <w:divBdr>
        <w:top w:val="none" w:sz="0" w:space="0" w:color="auto"/>
        <w:left w:val="none" w:sz="0" w:space="0" w:color="auto"/>
        <w:bottom w:val="none" w:sz="0" w:space="0" w:color="auto"/>
        <w:right w:val="none" w:sz="0" w:space="0" w:color="auto"/>
      </w:divBdr>
    </w:div>
    <w:div w:id="1941445338">
      <w:bodyDiv w:val="1"/>
      <w:marLeft w:val="0"/>
      <w:marRight w:val="0"/>
      <w:marTop w:val="0"/>
      <w:marBottom w:val="0"/>
      <w:divBdr>
        <w:top w:val="none" w:sz="0" w:space="0" w:color="auto"/>
        <w:left w:val="none" w:sz="0" w:space="0" w:color="auto"/>
        <w:bottom w:val="none" w:sz="0" w:space="0" w:color="auto"/>
        <w:right w:val="none" w:sz="0" w:space="0" w:color="auto"/>
      </w:divBdr>
    </w:div>
    <w:div w:id="1965959869">
      <w:bodyDiv w:val="1"/>
      <w:marLeft w:val="0"/>
      <w:marRight w:val="0"/>
      <w:marTop w:val="0"/>
      <w:marBottom w:val="0"/>
      <w:divBdr>
        <w:top w:val="none" w:sz="0" w:space="0" w:color="auto"/>
        <w:left w:val="none" w:sz="0" w:space="0" w:color="auto"/>
        <w:bottom w:val="none" w:sz="0" w:space="0" w:color="auto"/>
        <w:right w:val="none" w:sz="0" w:space="0" w:color="auto"/>
      </w:divBdr>
    </w:div>
    <w:div w:id="1992712035">
      <w:bodyDiv w:val="1"/>
      <w:marLeft w:val="0"/>
      <w:marRight w:val="0"/>
      <w:marTop w:val="0"/>
      <w:marBottom w:val="0"/>
      <w:divBdr>
        <w:top w:val="none" w:sz="0" w:space="0" w:color="auto"/>
        <w:left w:val="none" w:sz="0" w:space="0" w:color="auto"/>
        <w:bottom w:val="none" w:sz="0" w:space="0" w:color="auto"/>
        <w:right w:val="none" w:sz="0" w:space="0" w:color="auto"/>
      </w:divBdr>
    </w:div>
    <w:div w:id="2001496849">
      <w:bodyDiv w:val="1"/>
      <w:marLeft w:val="0"/>
      <w:marRight w:val="0"/>
      <w:marTop w:val="0"/>
      <w:marBottom w:val="0"/>
      <w:divBdr>
        <w:top w:val="none" w:sz="0" w:space="0" w:color="auto"/>
        <w:left w:val="none" w:sz="0" w:space="0" w:color="auto"/>
        <w:bottom w:val="none" w:sz="0" w:space="0" w:color="auto"/>
        <w:right w:val="none" w:sz="0" w:space="0" w:color="auto"/>
      </w:divBdr>
      <w:divsChild>
        <w:div w:id="961033566">
          <w:marLeft w:val="0"/>
          <w:marRight w:val="0"/>
          <w:marTop w:val="0"/>
          <w:marBottom w:val="0"/>
          <w:divBdr>
            <w:top w:val="none" w:sz="0" w:space="0" w:color="auto"/>
            <w:left w:val="none" w:sz="0" w:space="0" w:color="auto"/>
            <w:bottom w:val="none" w:sz="0" w:space="0" w:color="auto"/>
            <w:right w:val="none" w:sz="0" w:space="0" w:color="auto"/>
          </w:divBdr>
          <w:divsChild>
            <w:div w:id="350835320">
              <w:marLeft w:val="0"/>
              <w:marRight w:val="0"/>
              <w:marTop w:val="0"/>
              <w:marBottom w:val="0"/>
              <w:divBdr>
                <w:top w:val="none" w:sz="0" w:space="0" w:color="auto"/>
                <w:left w:val="none" w:sz="0" w:space="0" w:color="auto"/>
                <w:bottom w:val="none" w:sz="0" w:space="0" w:color="auto"/>
                <w:right w:val="none" w:sz="0" w:space="0" w:color="auto"/>
              </w:divBdr>
            </w:div>
            <w:div w:id="428502686">
              <w:marLeft w:val="0"/>
              <w:marRight w:val="0"/>
              <w:marTop w:val="0"/>
              <w:marBottom w:val="0"/>
              <w:divBdr>
                <w:top w:val="none" w:sz="0" w:space="0" w:color="auto"/>
                <w:left w:val="none" w:sz="0" w:space="0" w:color="auto"/>
                <w:bottom w:val="none" w:sz="0" w:space="0" w:color="auto"/>
                <w:right w:val="none" w:sz="0" w:space="0" w:color="auto"/>
              </w:divBdr>
              <w:divsChild>
                <w:div w:id="617687340">
                  <w:marLeft w:val="0"/>
                  <w:marRight w:val="0"/>
                  <w:marTop w:val="0"/>
                  <w:marBottom w:val="0"/>
                  <w:divBdr>
                    <w:top w:val="none" w:sz="0" w:space="0" w:color="auto"/>
                    <w:left w:val="none" w:sz="0" w:space="0" w:color="auto"/>
                    <w:bottom w:val="none" w:sz="0" w:space="0" w:color="auto"/>
                    <w:right w:val="none" w:sz="0" w:space="0" w:color="auto"/>
                  </w:divBdr>
                  <w:divsChild>
                    <w:div w:id="159412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816004">
      <w:bodyDiv w:val="1"/>
      <w:marLeft w:val="0"/>
      <w:marRight w:val="0"/>
      <w:marTop w:val="0"/>
      <w:marBottom w:val="0"/>
      <w:divBdr>
        <w:top w:val="none" w:sz="0" w:space="0" w:color="auto"/>
        <w:left w:val="none" w:sz="0" w:space="0" w:color="auto"/>
        <w:bottom w:val="none" w:sz="0" w:space="0" w:color="auto"/>
        <w:right w:val="none" w:sz="0" w:space="0" w:color="auto"/>
      </w:divBdr>
    </w:div>
    <w:div w:id="2064602190">
      <w:bodyDiv w:val="1"/>
      <w:marLeft w:val="0"/>
      <w:marRight w:val="0"/>
      <w:marTop w:val="0"/>
      <w:marBottom w:val="0"/>
      <w:divBdr>
        <w:top w:val="none" w:sz="0" w:space="0" w:color="auto"/>
        <w:left w:val="none" w:sz="0" w:space="0" w:color="auto"/>
        <w:bottom w:val="none" w:sz="0" w:space="0" w:color="auto"/>
        <w:right w:val="none" w:sz="0" w:space="0" w:color="auto"/>
      </w:divBdr>
    </w:div>
    <w:div w:id="2084374950">
      <w:bodyDiv w:val="1"/>
      <w:marLeft w:val="0"/>
      <w:marRight w:val="0"/>
      <w:marTop w:val="0"/>
      <w:marBottom w:val="0"/>
      <w:divBdr>
        <w:top w:val="none" w:sz="0" w:space="0" w:color="auto"/>
        <w:left w:val="none" w:sz="0" w:space="0" w:color="auto"/>
        <w:bottom w:val="none" w:sz="0" w:space="0" w:color="auto"/>
        <w:right w:val="none" w:sz="0" w:space="0" w:color="auto"/>
      </w:divBdr>
    </w:div>
    <w:div w:id="2099406196">
      <w:bodyDiv w:val="1"/>
      <w:marLeft w:val="0"/>
      <w:marRight w:val="0"/>
      <w:marTop w:val="0"/>
      <w:marBottom w:val="0"/>
      <w:divBdr>
        <w:top w:val="none" w:sz="0" w:space="0" w:color="auto"/>
        <w:left w:val="none" w:sz="0" w:space="0" w:color="auto"/>
        <w:bottom w:val="none" w:sz="0" w:space="0" w:color="auto"/>
        <w:right w:val="none" w:sz="0" w:space="0" w:color="auto"/>
      </w:divBdr>
    </w:div>
    <w:div w:id="2107848991">
      <w:bodyDiv w:val="1"/>
      <w:marLeft w:val="0"/>
      <w:marRight w:val="0"/>
      <w:marTop w:val="0"/>
      <w:marBottom w:val="0"/>
      <w:divBdr>
        <w:top w:val="none" w:sz="0" w:space="0" w:color="auto"/>
        <w:left w:val="none" w:sz="0" w:space="0" w:color="auto"/>
        <w:bottom w:val="none" w:sz="0" w:space="0" w:color="auto"/>
        <w:right w:val="none" w:sz="0" w:space="0" w:color="auto"/>
      </w:divBdr>
    </w:div>
    <w:div w:id="2112581191">
      <w:bodyDiv w:val="1"/>
      <w:marLeft w:val="0"/>
      <w:marRight w:val="0"/>
      <w:marTop w:val="0"/>
      <w:marBottom w:val="0"/>
      <w:divBdr>
        <w:top w:val="none" w:sz="0" w:space="0" w:color="auto"/>
        <w:left w:val="none" w:sz="0" w:space="0" w:color="auto"/>
        <w:bottom w:val="none" w:sz="0" w:space="0" w:color="auto"/>
        <w:right w:val="none" w:sz="0" w:space="0" w:color="auto"/>
      </w:divBdr>
    </w:div>
    <w:div w:id="2145192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FranciscoEnriquez/openmpA0179500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s201</b:Tag>
    <b:SourceType>InternetSite</b:SourceType>
    <b:Guid>{3AD451FB-B951-4755-9F30-01ECB50B7778}</b:Guid>
    <b:Author>
      <b:Author>
        <b:Corporate>Historia del Deporte</b:Corporate>
      </b:Author>
    </b:Author>
    <b:Title>HISTORIA DEL ATLETISMO - Origen del deporte mas antiguo</b:Title>
    <b:InternetSiteTitle>Youtube</b:InternetSiteTitle>
    <b:Year>2020</b:Year>
    <b:Month>junio</b:Month>
    <b:Day>15</b:Day>
    <b:URL>https://www.youtube.com/watch?v=7EeE37AiAgE</b:URL>
    <b:LCID>es-MX</b:LCID>
    <b:YearAccessed>2021</b:YearAccessed>
    <b:MonthAccessed>agosto</b:MonthAccessed>
    <b:DayAccessed>09</b:DayAccessed>
    <b:RefOrder>1</b:RefOrder>
  </b:Source>
  <b:Source>
    <b:Tag>San19</b:Tag>
    <b:SourceType>ElectronicSource</b:SourceType>
    <b:Guid>{535A416A-7205-41D3-8670-0F0295ED2C77}</b:Guid>
    <b:Title>El Deporte en la Antiguedad: La Representación del "Agón" y los Atletas en el Mundo Griego</b:Title>
    <b:Year>2019</b:Year>
    <b:LCID>es-MX</b:LCID>
    <b:Author>
      <b:Author>
        <b:NameList>
          <b:Person>
            <b:Last>Santana</b:Last>
            <b:First>Teresa</b:First>
          </b:Person>
        </b:NameList>
      </b:Author>
    </b:Author>
    <b:YearAccessed>2021</b:YearAccessed>
    <b:MonthAccessed>agosto</b:MonthAccessed>
    <b:DayAccessed>09</b:DayAccessed>
    <b:RefOrder>3</b:RefOrder>
  </b:Source>
  <b:Source>
    <b:Tag>Con21</b:Tag>
    <b:SourceType>BookSection</b:SourceType>
    <b:Guid>{23AF4EA7-D0C6-46EE-84AD-C40A560EAAFD}</b:Guid>
    <b:Author>
      <b:Author>
        <b:Corporate>Consellería de Cultura, Educación e Universidade.</b:Corporate>
      </b:Author>
    </b:Author>
    <b:Title>El atletismo</b:Title>
    <b:YearAccessed>2021</b:YearAccessed>
    <b:MonthAccessed>agosto</b:MonthAccessed>
    <b:DayAccessed>09</b:DayAccessed>
    <b:URL>http://www.edu.xunta.gal/centros/iesfelixmuriel/system/files/atletismo%20pdf%20alumnos.pdf</b:URL>
    <b:LCID>es-419</b:LCID>
    <b:RefOrder>5</b:RefOrder>
  </b:Source>
  <b:Source>
    <b:Tag>Tur16</b:Tag>
    <b:SourceType>Film</b:SourceType>
    <b:Guid>{9511C4E9-6F4F-4716-AF9D-4B8130326440}</b:Guid>
    <b:LCID>es-MX</b:LCID>
    <b:Title>I Am Bolt</b:Title>
    <b:Author>
      <b:Director>
        <b:NameList>
          <b:Person>
            <b:Last>Turner</b:Last>
            <b:First>Benjamin</b:First>
          </b:Person>
          <b:Person>
            <b:Last>Turner</b:Last>
            <b:First>Gabe</b:First>
          </b:Person>
        </b:NameList>
      </b:Director>
    </b:Author>
    <b:Year>2016</b:Year>
    <b:YearAccessed>2021</b:YearAccessed>
    <b:MonthAccessed>agosto</b:MonthAccessed>
    <b:DayAccessed>09</b:DayAccessed>
    <b:RefOrder>8</b:RefOrder>
  </b:Source>
  <b:Source>
    <b:Tag>Vox19</b:Tag>
    <b:SourceType>InternetSite</b:SourceType>
    <b:Guid>{246068B1-15C3-4400-A23B-62409F20B8E0}</b:Guid>
    <b:Title>Línea del Tiempo del Atletismo</b:Title>
    <b:Year>2019</b:Year>
    <b:Author>
      <b:Author>
        <b:Corporate>VoxSu</b:Corporate>
      </b:Author>
    </b:Author>
    <b:InternetSiteTitle>VoxSu</b:InternetSiteTitle>
    <b:URL>doxsu.com/deportes/linea-del-tiempo-del-atletismo/</b:URL>
    <b:LCID>es-MX</b:LCID>
    <b:YearAccessed>2021</b:YearAccessed>
    <b:MonthAccessed>agosto</b:MonthAccessed>
    <b:DayAccessed>09</b:DayAccessed>
    <b:RefOrder>4</b:RefOrder>
  </b:Source>
  <b:Source>
    <b:Tag>Cur20</b:Tag>
    <b:SourceType>InternetSite</b:SourceType>
    <b:Guid>{2DC22811-9419-4EF8-AE18-AE0974D00D4E}</b:Guid>
    <b:Author>
      <b:Author>
        <b:Corporate>CurioSfera</b:Corporate>
      </b:Author>
    </b:Author>
    <b:Title>Origen del Atletismo - Inventor y Evolución</b:Title>
    <b:InternetSiteTitle>CurioSfera-Historia</b:InternetSiteTitle>
    <b:Year>2020</b:Year>
    <b:URL>curiosfera-historia.com/historia-del-atletismo-origen/#Mas_informacion_sobre_la_historia_del_atletismo</b:URL>
    <b:LCID>es-MX</b:LCID>
    <b:YearAccessed>2021</b:YearAccessed>
    <b:MonthAccessed>agosto</b:MonthAccessed>
    <b:DayAccessed>09</b:DayAccessed>
    <b:RefOrder>7</b:RefOrder>
  </b:Source>
  <b:Source>
    <b:Tag>Cro14</b:Tag>
    <b:SourceType>InternetSite</b:SourceType>
    <b:Guid>{F2E68179-FC5B-4A0C-ACED-3CB82EBE4BFC}</b:Guid>
    <b:LCID>es-MX</b:LCID>
    <b:Title>Cronología - Historia del Atletismo</b:Title>
    <b:InternetSiteTitle>Historia del Atletismo</b:InternetSiteTitle>
    <b:Year>2014</b:Year>
    <b:URL>www.historiadelatletismo.net/cronologia/</b:URL>
    <b:YearAccessed>2021</b:YearAccessed>
    <b:MonthAccessed>agosto</b:MonthAccessed>
    <b:DayAccessed>09</b:DayAccessed>
    <b:RefOrder>6</b:RefOrder>
  </b:Source>
  <b:Source>
    <b:Tag>Riu05</b:Tag>
    <b:SourceType>Book</b:SourceType>
    <b:Guid>{A9DAAD8D-CF53-4D6F-9E55-7DFC2B579791}</b:Guid>
    <b:Year>2005</b:Year>
    <b:Author>
      <b:Author>
        <b:NameList>
          <b:Person>
            <b:Last>Rius</b:Last>
            <b:First>Joan</b:First>
          </b:Person>
        </b:NameList>
      </b:Author>
      <b:Editor>
        <b:NameList>
          <b:Person>
            <b:Last>Paidotribo</b:Last>
          </b:Person>
        </b:NameList>
      </b:Editor>
    </b:Author>
    <b:City>Barcelona</b:City>
    <b:LCID>es-MX</b:LCID>
    <b:CountryRegion>España</b:CountryRegion>
    <b:Pages>480</b:Pages>
    <b:Edition>1a</b:Edition>
    <b:YearAccessed>2021</b:YearAccessed>
    <b:MonthAccessed>agosto</b:MonthAccessed>
    <b:DayAccessed>09</b:DayAccessed>
    <b:Title>Metodologías y técnicas del atletismo</b:Title>
    <b:RefOrder>2</b:RefOrder>
  </b:Source>
</b:Sources>
</file>

<file path=customXml/itemProps1.xml><?xml version="1.0" encoding="utf-8"?>
<ds:datastoreItem xmlns:ds="http://schemas.openxmlformats.org/officeDocument/2006/customXml" ds:itemID="{060AA0C7-26AE-4F0B-AADD-14002194A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8</Pages>
  <Words>1175</Words>
  <Characters>6467</Characters>
  <Application>Microsoft Office Word</Application>
  <DocSecurity>0</DocSecurity>
  <Lines>53</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ANTONIO ENRÍQUEZ CABRERA</dc:creator>
  <cp:keywords/>
  <dc:description/>
  <cp:lastModifiedBy>Francisco Enriquez</cp:lastModifiedBy>
  <cp:revision>470</cp:revision>
  <cp:lastPrinted>2023-09-26T17:26:00Z</cp:lastPrinted>
  <dcterms:created xsi:type="dcterms:W3CDTF">2021-08-07T22:45:00Z</dcterms:created>
  <dcterms:modified xsi:type="dcterms:W3CDTF">2025-01-26T21:33:00Z</dcterms:modified>
</cp:coreProperties>
</file>